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CCEFA0" w14:textId="77777777" w:rsidR="00766FE3" w:rsidRDefault="00766FE3" w:rsidP="00766FE3">
      <w:pPr>
        <w:pStyle w:val="Heading1"/>
        <w:spacing w:before="66"/>
        <w:ind w:left="0"/>
        <w:jc w:val="left"/>
      </w:pPr>
      <w:r>
        <w:rPr>
          <w:noProof/>
        </w:rPr>
        <w:drawing>
          <wp:inline distT="0" distB="0" distL="0" distR="0" wp14:anchorId="5EAD6BD8" wp14:editId="3E0F19EE">
            <wp:extent cx="1828800" cy="859155"/>
            <wp:effectExtent l="0" t="0" r="0" b="0"/>
            <wp:docPr id="2" name="Picture 2" descr="OSN Logo 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SN Logo for Document Letterhead (2.28.20)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85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19D13" w14:textId="77777777" w:rsidR="00766FE3" w:rsidRDefault="00766FE3" w:rsidP="00766FE3">
      <w:pPr>
        <w:pStyle w:val="Heading1"/>
        <w:spacing w:before="66"/>
        <w:ind w:left="0"/>
        <w:jc w:val="left"/>
      </w:pPr>
    </w:p>
    <w:p w14:paraId="1FC3B47A" w14:textId="77777777" w:rsidR="00766FE3" w:rsidRDefault="00766FE3" w:rsidP="00766FE3">
      <w:pPr>
        <w:pStyle w:val="Heading1"/>
        <w:spacing w:before="66"/>
        <w:ind w:left="0"/>
        <w:jc w:val="left"/>
      </w:pPr>
      <w:r>
        <w:t>Admission Process for the Accelerated Second Baccalaureate BSN Program 2021 Application Cohort</w:t>
      </w:r>
    </w:p>
    <w:p w14:paraId="31EF663E" w14:textId="77777777" w:rsidR="00766FE3" w:rsidRDefault="00766FE3" w:rsidP="00766FE3">
      <w:pPr>
        <w:pStyle w:val="BodyText"/>
        <w:rPr>
          <w:b/>
          <w:sz w:val="20"/>
        </w:rPr>
      </w:pPr>
    </w:p>
    <w:p w14:paraId="48321BA9" w14:textId="77777777" w:rsidR="00766FE3" w:rsidRPr="0023545D" w:rsidRDefault="00766FE3" w:rsidP="00766FE3">
      <w:pPr>
        <w:ind w:right="-270"/>
        <w:rPr>
          <w:b/>
          <w:bCs/>
          <w:sz w:val="24"/>
          <w:szCs w:val="24"/>
        </w:rPr>
      </w:pPr>
      <w:bookmarkStart w:id="0" w:name="Application_Instructions"/>
      <w:bookmarkEnd w:id="0"/>
      <w:r w:rsidRPr="0023545D">
        <w:rPr>
          <w:b/>
          <w:bCs/>
          <w:sz w:val="24"/>
          <w:szCs w:val="24"/>
        </w:rPr>
        <w:t>Students must meet the following requirements to apply to the ASBSN nursing major.</w:t>
      </w:r>
    </w:p>
    <w:p w14:paraId="455BF2A5" w14:textId="77777777" w:rsidR="00766FE3" w:rsidRDefault="00766FE3" w:rsidP="00766FE3">
      <w:pPr>
        <w:ind w:right="-270"/>
        <w:rPr>
          <w:sz w:val="24"/>
          <w:szCs w:val="24"/>
        </w:rPr>
      </w:pPr>
    </w:p>
    <w:p w14:paraId="73786C05" w14:textId="77777777" w:rsidR="00766FE3" w:rsidRDefault="00766FE3" w:rsidP="00766FE3">
      <w:pPr>
        <w:pStyle w:val="ListParagraph"/>
        <w:numPr>
          <w:ilvl w:val="0"/>
          <w:numId w:val="3"/>
        </w:numPr>
        <w:ind w:right="-270"/>
        <w:rPr>
          <w:sz w:val="24"/>
          <w:szCs w:val="24"/>
        </w:rPr>
      </w:pPr>
      <w:r w:rsidRPr="00C7188C">
        <w:rPr>
          <w:sz w:val="24"/>
          <w:szCs w:val="24"/>
        </w:rPr>
        <w:t xml:space="preserve">Must be a graduate of an accredited institution with a baccalaureate degree. Degree must be posted </w:t>
      </w:r>
      <w:r>
        <w:rPr>
          <w:sz w:val="24"/>
          <w:szCs w:val="24"/>
        </w:rPr>
        <w:t>no later than June 30, 2020.</w:t>
      </w:r>
    </w:p>
    <w:p w14:paraId="6DD4F1FA" w14:textId="77777777" w:rsidR="00766FE3" w:rsidRDefault="00766FE3" w:rsidP="00766FE3">
      <w:pPr>
        <w:pStyle w:val="ListParagraph"/>
        <w:numPr>
          <w:ilvl w:val="0"/>
          <w:numId w:val="3"/>
        </w:numPr>
        <w:ind w:right="-270"/>
        <w:rPr>
          <w:sz w:val="24"/>
          <w:szCs w:val="24"/>
        </w:rPr>
      </w:pPr>
      <w:r w:rsidRPr="00C7188C">
        <w:rPr>
          <w:sz w:val="24"/>
          <w:szCs w:val="24"/>
        </w:rPr>
        <w:t>Must have a minimum cumulative GPA of 2.75.</w:t>
      </w:r>
    </w:p>
    <w:p w14:paraId="1D53EEE5" w14:textId="77777777" w:rsidR="00766FE3" w:rsidRDefault="00766FE3" w:rsidP="00766FE3">
      <w:pPr>
        <w:pStyle w:val="ListParagraph"/>
        <w:numPr>
          <w:ilvl w:val="0"/>
          <w:numId w:val="3"/>
        </w:numPr>
        <w:ind w:right="-270"/>
        <w:rPr>
          <w:sz w:val="24"/>
          <w:szCs w:val="24"/>
        </w:rPr>
      </w:pPr>
      <w:r w:rsidRPr="0023545D">
        <w:rPr>
          <w:sz w:val="24"/>
          <w:szCs w:val="24"/>
        </w:rPr>
        <w:t>Must apply to the University of Nevada, Reno no later than July 1, 2020. All transcripts and transfer credits must be reconciled by admissions &amp; records before a student can apply to the ASBSN program. In progress coursework must be documented on transcripts.</w:t>
      </w:r>
    </w:p>
    <w:p w14:paraId="38009066" w14:textId="77777777" w:rsidR="00766FE3" w:rsidRDefault="00766FE3" w:rsidP="00766FE3">
      <w:pPr>
        <w:pStyle w:val="ListParagraph"/>
        <w:numPr>
          <w:ilvl w:val="0"/>
          <w:numId w:val="3"/>
        </w:numPr>
        <w:ind w:right="-270"/>
        <w:rPr>
          <w:sz w:val="24"/>
          <w:szCs w:val="24"/>
        </w:rPr>
      </w:pPr>
      <w:r>
        <w:rPr>
          <w:sz w:val="24"/>
          <w:szCs w:val="24"/>
        </w:rPr>
        <w:t>Applications for the 2021 ASBSN cohort will open July 15, 2020 at 8:00 AM. Candidates must s</w:t>
      </w:r>
      <w:r w:rsidRPr="0023545D">
        <w:rPr>
          <w:sz w:val="24"/>
          <w:szCs w:val="24"/>
        </w:rPr>
        <w:t xml:space="preserve">ubmit a formal application to the </w:t>
      </w:r>
      <w:r>
        <w:rPr>
          <w:sz w:val="24"/>
          <w:szCs w:val="24"/>
        </w:rPr>
        <w:t>ASBSN program</w:t>
      </w:r>
      <w:r w:rsidRPr="0023545D">
        <w:rPr>
          <w:sz w:val="24"/>
          <w:szCs w:val="24"/>
        </w:rPr>
        <w:t xml:space="preserve"> no later than </w:t>
      </w:r>
      <w:r>
        <w:rPr>
          <w:sz w:val="24"/>
          <w:szCs w:val="24"/>
        </w:rPr>
        <w:t>12:00 PM (n</w:t>
      </w:r>
      <w:r w:rsidRPr="0023545D">
        <w:rPr>
          <w:sz w:val="24"/>
          <w:szCs w:val="24"/>
        </w:rPr>
        <w:t>oon</w:t>
      </w:r>
      <w:r>
        <w:rPr>
          <w:sz w:val="24"/>
          <w:szCs w:val="24"/>
        </w:rPr>
        <w:t>)</w:t>
      </w:r>
      <w:r w:rsidRPr="0023545D">
        <w:rPr>
          <w:sz w:val="24"/>
          <w:szCs w:val="24"/>
        </w:rPr>
        <w:t xml:space="preserve"> on Friday, August </w:t>
      </w:r>
      <w:r>
        <w:rPr>
          <w:sz w:val="24"/>
          <w:szCs w:val="24"/>
        </w:rPr>
        <w:t>21</w:t>
      </w:r>
      <w:r w:rsidRPr="00D54231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>.</w:t>
      </w:r>
      <w:r w:rsidRPr="0023545D">
        <w:rPr>
          <w:sz w:val="24"/>
          <w:szCs w:val="24"/>
        </w:rPr>
        <w:t xml:space="preserve"> No more than two prerequisite courses </w:t>
      </w:r>
      <w:r>
        <w:rPr>
          <w:sz w:val="24"/>
          <w:szCs w:val="24"/>
        </w:rPr>
        <w:t>may</w:t>
      </w:r>
      <w:r w:rsidRPr="0023545D">
        <w:rPr>
          <w:sz w:val="24"/>
          <w:szCs w:val="24"/>
        </w:rPr>
        <w:t xml:space="preserve"> be </w:t>
      </w:r>
      <w:r>
        <w:rPr>
          <w:sz w:val="24"/>
          <w:szCs w:val="24"/>
        </w:rPr>
        <w:t xml:space="preserve">in progress </w:t>
      </w:r>
      <w:r w:rsidRPr="0023545D">
        <w:rPr>
          <w:sz w:val="24"/>
          <w:szCs w:val="24"/>
        </w:rPr>
        <w:t>during the application period</w:t>
      </w:r>
      <w:r>
        <w:rPr>
          <w:sz w:val="24"/>
          <w:szCs w:val="24"/>
        </w:rPr>
        <w:t xml:space="preserve">. Only one of the in-progress courses may be a required science course. </w:t>
      </w:r>
    </w:p>
    <w:p w14:paraId="08B05E4B" w14:textId="77777777" w:rsidR="00766FE3" w:rsidRDefault="00766FE3" w:rsidP="00766FE3">
      <w:pPr>
        <w:pStyle w:val="ListParagraph"/>
        <w:numPr>
          <w:ilvl w:val="0"/>
          <w:numId w:val="3"/>
        </w:numPr>
        <w:ind w:right="-270"/>
        <w:rPr>
          <w:sz w:val="24"/>
          <w:szCs w:val="24"/>
        </w:rPr>
      </w:pPr>
      <w:r>
        <w:rPr>
          <w:sz w:val="24"/>
          <w:szCs w:val="24"/>
        </w:rPr>
        <w:t xml:space="preserve">Submit a completed </w:t>
      </w:r>
      <w:hyperlink r:id="rId6" w:history="1">
        <w:r w:rsidRPr="001C64FA">
          <w:rPr>
            <w:rStyle w:val="Hyperlink"/>
            <w:sz w:val="24"/>
            <w:szCs w:val="24"/>
          </w:rPr>
          <w:t>GPA/Point calculator</w:t>
        </w:r>
      </w:hyperlink>
      <w:r>
        <w:rPr>
          <w:sz w:val="24"/>
          <w:szCs w:val="24"/>
        </w:rPr>
        <w:t xml:space="preserve"> with the </w:t>
      </w:r>
      <w:hyperlink r:id="rId7" w:history="1">
        <w:r w:rsidRPr="001C64FA">
          <w:rPr>
            <w:rStyle w:val="Hyperlink"/>
            <w:sz w:val="24"/>
            <w:szCs w:val="24"/>
          </w:rPr>
          <w:t>ASBSN application</w:t>
        </w:r>
      </w:hyperlink>
      <w:r>
        <w:rPr>
          <w:sz w:val="24"/>
          <w:szCs w:val="24"/>
        </w:rPr>
        <w:t xml:space="preserve">. </w:t>
      </w:r>
      <w:r w:rsidRPr="0023545D">
        <w:rPr>
          <w:sz w:val="24"/>
          <w:szCs w:val="24"/>
        </w:rPr>
        <w:t>All prerequisite courses must be taken for a grade (not S/U). Transfer credits taken for S/U credit from an institution that does not offer letter grades are evaluated on an individual basis.</w:t>
      </w:r>
    </w:p>
    <w:p w14:paraId="711E106D" w14:textId="77777777" w:rsidR="00766FE3" w:rsidRDefault="00766FE3" w:rsidP="00766FE3">
      <w:pPr>
        <w:pStyle w:val="ListParagraph"/>
        <w:numPr>
          <w:ilvl w:val="0"/>
          <w:numId w:val="3"/>
        </w:numPr>
        <w:ind w:right="-270"/>
        <w:rPr>
          <w:sz w:val="24"/>
          <w:szCs w:val="24"/>
        </w:rPr>
      </w:pPr>
      <w:r w:rsidRPr="0023545D">
        <w:rPr>
          <w:sz w:val="24"/>
          <w:szCs w:val="24"/>
        </w:rPr>
        <w:t xml:space="preserve">The following courses </w:t>
      </w:r>
      <w:r>
        <w:rPr>
          <w:sz w:val="24"/>
          <w:szCs w:val="24"/>
        </w:rPr>
        <w:t>must</w:t>
      </w:r>
      <w:r w:rsidRPr="0023545D">
        <w:rPr>
          <w:sz w:val="24"/>
          <w:szCs w:val="24"/>
        </w:rPr>
        <w:t xml:space="preserve"> be completed with a grade C or higher from an accredited college with minimum GPA of 3.0 to qualify for application </w:t>
      </w:r>
      <w:r>
        <w:rPr>
          <w:sz w:val="24"/>
          <w:szCs w:val="24"/>
        </w:rPr>
        <w:t>to</w:t>
      </w:r>
      <w:r w:rsidRPr="0023545D">
        <w:rPr>
          <w:sz w:val="24"/>
          <w:szCs w:val="24"/>
        </w:rPr>
        <w:t xml:space="preserve"> the </w:t>
      </w:r>
      <w:r>
        <w:rPr>
          <w:sz w:val="24"/>
          <w:szCs w:val="24"/>
        </w:rPr>
        <w:t xml:space="preserve">ASBSN </w:t>
      </w:r>
      <w:r w:rsidRPr="0023545D">
        <w:rPr>
          <w:sz w:val="24"/>
          <w:szCs w:val="24"/>
        </w:rPr>
        <w:t xml:space="preserve">program. All prerequisites must be </w:t>
      </w:r>
      <w:r>
        <w:rPr>
          <w:sz w:val="24"/>
          <w:szCs w:val="24"/>
        </w:rPr>
        <w:t xml:space="preserve">completed </w:t>
      </w:r>
      <w:r w:rsidRPr="0023545D">
        <w:rPr>
          <w:sz w:val="24"/>
          <w:szCs w:val="24"/>
        </w:rPr>
        <w:t>within 7 years of application.</w:t>
      </w:r>
    </w:p>
    <w:p w14:paraId="296913BE" w14:textId="77777777" w:rsidR="00766FE3" w:rsidRDefault="00766FE3" w:rsidP="00766FE3">
      <w:pPr>
        <w:pStyle w:val="ListParagraph"/>
        <w:ind w:left="720" w:right="-270" w:firstLine="0"/>
        <w:rPr>
          <w:sz w:val="24"/>
          <w:szCs w:val="24"/>
        </w:rPr>
      </w:pPr>
    </w:p>
    <w:p w14:paraId="3F273A76" w14:textId="77777777" w:rsidR="00766FE3" w:rsidRDefault="00766FE3" w:rsidP="00766FE3">
      <w:pPr>
        <w:pStyle w:val="ListParagraph"/>
        <w:numPr>
          <w:ilvl w:val="1"/>
          <w:numId w:val="3"/>
        </w:numPr>
        <w:ind w:right="-270"/>
        <w:rPr>
          <w:sz w:val="24"/>
          <w:szCs w:val="24"/>
        </w:rPr>
      </w:pPr>
      <w:r w:rsidRPr="00EB55CD">
        <w:rPr>
          <w:b/>
          <w:bCs/>
          <w:sz w:val="24"/>
          <w:szCs w:val="24"/>
        </w:rPr>
        <w:t>Anatomy &amp; Physiology</w:t>
      </w:r>
      <w:r>
        <w:rPr>
          <w:b/>
          <w:bCs/>
          <w:sz w:val="24"/>
          <w:szCs w:val="24"/>
        </w:rPr>
        <w:t xml:space="preserve"> (with Lab)</w:t>
      </w:r>
      <w:r w:rsidRPr="00EB55CD">
        <w:rPr>
          <w:b/>
          <w:bCs/>
          <w:sz w:val="24"/>
          <w:szCs w:val="24"/>
        </w:rPr>
        <w:t>:</w:t>
      </w:r>
      <w:r w:rsidRPr="00EB55CD">
        <w:rPr>
          <w:sz w:val="24"/>
          <w:szCs w:val="24"/>
        </w:rPr>
        <w:t xml:space="preserve"> 12 quarter credits or 8 semester credits</w:t>
      </w:r>
      <w:r>
        <w:rPr>
          <w:sz w:val="24"/>
          <w:szCs w:val="24"/>
        </w:rPr>
        <w:t xml:space="preserve">. Must include </w:t>
      </w:r>
      <w:r w:rsidRPr="00EB55CD">
        <w:rPr>
          <w:sz w:val="24"/>
          <w:szCs w:val="24"/>
        </w:rPr>
        <w:t>a full sequence of human anatomy and physiology inclusive of all body systems. (UNR equivalent: BIOL 223 A/L and BIOL 224 A/L)</w:t>
      </w:r>
    </w:p>
    <w:p w14:paraId="5EFAA3EC" w14:textId="77777777" w:rsidR="00766FE3" w:rsidRDefault="00766FE3" w:rsidP="00766FE3">
      <w:pPr>
        <w:pStyle w:val="ListParagraph"/>
        <w:numPr>
          <w:ilvl w:val="1"/>
          <w:numId w:val="3"/>
        </w:numPr>
        <w:ind w:right="-270"/>
        <w:rPr>
          <w:sz w:val="24"/>
          <w:szCs w:val="24"/>
        </w:rPr>
      </w:pPr>
      <w:r w:rsidRPr="00EB55CD">
        <w:rPr>
          <w:b/>
          <w:bCs/>
          <w:sz w:val="24"/>
          <w:szCs w:val="24"/>
        </w:rPr>
        <w:t xml:space="preserve">Microbiology </w:t>
      </w:r>
      <w:r>
        <w:rPr>
          <w:b/>
          <w:bCs/>
          <w:sz w:val="24"/>
          <w:szCs w:val="24"/>
        </w:rPr>
        <w:t>(</w:t>
      </w:r>
      <w:r w:rsidRPr="00EB55CD">
        <w:rPr>
          <w:b/>
          <w:bCs/>
          <w:sz w:val="24"/>
          <w:szCs w:val="24"/>
        </w:rPr>
        <w:t xml:space="preserve">with </w:t>
      </w:r>
      <w:r>
        <w:rPr>
          <w:b/>
          <w:bCs/>
          <w:sz w:val="24"/>
          <w:szCs w:val="24"/>
        </w:rPr>
        <w:t>L</w:t>
      </w:r>
      <w:r w:rsidRPr="00EB55CD">
        <w:rPr>
          <w:b/>
          <w:bCs/>
          <w:sz w:val="24"/>
          <w:szCs w:val="24"/>
        </w:rPr>
        <w:t>ab</w:t>
      </w:r>
      <w:r>
        <w:rPr>
          <w:b/>
          <w:bCs/>
          <w:sz w:val="24"/>
          <w:szCs w:val="24"/>
        </w:rPr>
        <w:t>)</w:t>
      </w:r>
      <w:r w:rsidRPr="00EB55CD">
        <w:rPr>
          <w:sz w:val="24"/>
          <w:szCs w:val="24"/>
        </w:rPr>
        <w:t>: 4 quarter/semester credits</w:t>
      </w:r>
      <w:r>
        <w:rPr>
          <w:sz w:val="24"/>
          <w:szCs w:val="24"/>
        </w:rPr>
        <w:t xml:space="preserve">. Basic microbiology with a laboratory component. Must include content on morphology, physiology, and classification of prokaryotic and eukaryotic microorganisms. </w:t>
      </w:r>
    </w:p>
    <w:p w14:paraId="506F7385" w14:textId="77777777" w:rsidR="00766FE3" w:rsidRDefault="00766FE3" w:rsidP="00766FE3">
      <w:pPr>
        <w:pStyle w:val="ListParagraph"/>
        <w:ind w:left="1440" w:right="-270" w:firstLine="0"/>
        <w:rPr>
          <w:sz w:val="24"/>
          <w:szCs w:val="24"/>
        </w:rPr>
      </w:pPr>
      <w:r w:rsidRPr="00EB55CD">
        <w:rPr>
          <w:sz w:val="24"/>
          <w:szCs w:val="24"/>
        </w:rPr>
        <w:t>(UNR equivalent: BIOL 251)</w:t>
      </w:r>
    </w:p>
    <w:p w14:paraId="5EAF868A" w14:textId="77777777" w:rsidR="00766FE3" w:rsidRDefault="00766FE3" w:rsidP="00766FE3">
      <w:pPr>
        <w:pStyle w:val="ListParagraph"/>
        <w:numPr>
          <w:ilvl w:val="1"/>
          <w:numId w:val="3"/>
        </w:numPr>
        <w:ind w:right="-270"/>
        <w:rPr>
          <w:sz w:val="24"/>
          <w:szCs w:val="24"/>
        </w:rPr>
      </w:pPr>
      <w:r w:rsidRPr="00102A0F">
        <w:rPr>
          <w:b/>
          <w:bCs/>
          <w:sz w:val="24"/>
          <w:szCs w:val="24"/>
        </w:rPr>
        <w:t>Nutrition</w:t>
      </w:r>
      <w:r w:rsidRPr="00102A0F">
        <w:rPr>
          <w:sz w:val="24"/>
          <w:szCs w:val="24"/>
        </w:rPr>
        <w:t>: 3 quarter/semester credits</w:t>
      </w:r>
      <w:r>
        <w:rPr>
          <w:sz w:val="24"/>
          <w:szCs w:val="24"/>
        </w:rPr>
        <w:t>. M</w:t>
      </w:r>
      <w:r w:rsidRPr="00102A0F">
        <w:rPr>
          <w:sz w:val="24"/>
          <w:szCs w:val="24"/>
        </w:rPr>
        <w:t xml:space="preserve">ust address </w:t>
      </w:r>
      <w:r>
        <w:rPr>
          <w:sz w:val="24"/>
          <w:szCs w:val="24"/>
        </w:rPr>
        <w:t xml:space="preserve">nutrient functions and basis for nutrient requirements at the cellular level. </w:t>
      </w:r>
      <w:r w:rsidRPr="00102A0F">
        <w:rPr>
          <w:sz w:val="24"/>
          <w:szCs w:val="24"/>
        </w:rPr>
        <w:t>(UNR equivalent: NUTR 223)</w:t>
      </w:r>
    </w:p>
    <w:p w14:paraId="0EC93214" w14:textId="77777777" w:rsidR="00766FE3" w:rsidRDefault="00766FE3" w:rsidP="00766FE3">
      <w:pPr>
        <w:pStyle w:val="ListParagraph"/>
        <w:numPr>
          <w:ilvl w:val="1"/>
          <w:numId w:val="3"/>
        </w:numPr>
        <w:ind w:right="-270"/>
        <w:rPr>
          <w:sz w:val="24"/>
          <w:szCs w:val="24"/>
        </w:rPr>
      </w:pPr>
      <w:r w:rsidRPr="00D82BB7">
        <w:rPr>
          <w:b/>
          <w:bCs/>
          <w:sz w:val="24"/>
          <w:szCs w:val="24"/>
        </w:rPr>
        <w:t>Human Development</w:t>
      </w:r>
      <w:r w:rsidRPr="00D82BB7">
        <w:rPr>
          <w:sz w:val="24"/>
          <w:szCs w:val="24"/>
        </w:rPr>
        <w:t>: 3 quarter/semester credits</w:t>
      </w:r>
      <w:r>
        <w:rPr>
          <w:sz w:val="24"/>
          <w:szCs w:val="24"/>
        </w:rPr>
        <w:t xml:space="preserve">. Must include content on human development across the lifespan (conception through death), including physical, cognitive, and socioemotional development. </w:t>
      </w:r>
    </w:p>
    <w:p w14:paraId="5792E9DA" w14:textId="77777777" w:rsidR="00766FE3" w:rsidRDefault="00766FE3" w:rsidP="00766FE3">
      <w:pPr>
        <w:pStyle w:val="ListParagraph"/>
        <w:ind w:left="1440" w:right="-270" w:firstLine="0"/>
        <w:rPr>
          <w:sz w:val="24"/>
          <w:szCs w:val="24"/>
        </w:rPr>
      </w:pPr>
      <w:r w:rsidRPr="00D82BB7">
        <w:rPr>
          <w:sz w:val="24"/>
          <w:szCs w:val="24"/>
        </w:rPr>
        <w:t>(UNR equivalent: HDFS 201)</w:t>
      </w:r>
    </w:p>
    <w:p w14:paraId="3A224010" w14:textId="77777777" w:rsidR="00766FE3" w:rsidRDefault="00766FE3" w:rsidP="00766FE3">
      <w:pPr>
        <w:pStyle w:val="ListParagraph"/>
        <w:numPr>
          <w:ilvl w:val="1"/>
          <w:numId w:val="3"/>
        </w:numPr>
        <w:ind w:right="-270"/>
        <w:rPr>
          <w:sz w:val="24"/>
          <w:szCs w:val="24"/>
        </w:rPr>
      </w:pPr>
      <w:r w:rsidRPr="00D82BB7">
        <w:rPr>
          <w:b/>
          <w:bCs/>
          <w:sz w:val="24"/>
          <w:szCs w:val="24"/>
        </w:rPr>
        <w:t>Statistics:</w:t>
      </w:r>
      <w:r w:rsidRPr="00D82BB7">
        <w:rPr>
          <w:sz w:val="24"/>
          <w:szCs w:val="24"/>
        </w:rPr>
        <w:t xml:space="preserve"> 3 quarter/semester credits: </w:t>
      </w:r>
      <w:r>
        <w:rPr>
          <w:sz w:val="24"/>
          <w:szCs w:val="24"/>
        </w:rPr>
        <w:t xml:space="preserve">Course must </w:t>
      </w:r>
      <w:r w:rsidRPr="00D82BB7">
        <w:rPr>
          <w:sz w:val="24"/>
          <w:szCs w:val="24"/>
        </w:rPr>
        <w:t xml:space="preserve">include both descriptive and inferential components. (UNR equivalent: </w:t>
      </w:r>
      <w:r>
        <w:rPr>
          <w:sz w:val="24"/>
          <w:szCs w:val="24"/>
        </w:rPr>
        <w:t>STAT</w:t>
      </w:r>
      <w:r w:rsidRPr="00D82BB7">
        <w:rPr>
          <w:sz w:val="24"/>
          <w:szCs w:val="24"/>
        </w:rPr>
        <w:t xml:space="preserve"> 152)</w:t>
      </w:r>
    </w:p>
    <w:p w14:paraId="4F0086EB" w14:textId="77777777" w:rsidR="00766FE3" w:rsidRDefault="00766FE3" w:rsidP="00766FE3">
      <w:pPr>
        <w:pStyle w:val="ListParagraph"/>
        <w:numPr>
          <w:ilvl w:val="1"/>
          <w:numId w:val="3"/>
        </w:numPr>
        <w:ind w:right="-270"/>
        <w:rPr>
          <w:sz w:val="24"/>
          <w:szCs w:val="24"/>
        </w:rPr>
        <w:sectPr w:rsidR="00766FE3" w:rsidSect="00766FE3">
          <w:footerReference w:type="default" r:id="rId8"/>
          <w:type w:val="continuous"/>
          <w:pgSz w:w="12240" w:h="15840"/>
          <w:pgMar w:top="900" w:right="1440" w:bottom="1440" w:left="1440" w:header="144" w:footer="720" w:gutter="0"/>
          <w:cols w:space="720"/>
          <w:docGrid w:linePitch="299"/>
        </w:sectPr>
      </w:pPr>
      <w:r w:rsidRPr="006E695F">
        <w:rPr>
          <w:b/>
          <w:bCs/>
          <w:sz w:val="24"/>
          <w:szCs w:val="24"/>
        </w:rPr>
        <w:t>Math:</w:t>
      </w:r>
      <w:r w:rsidRPr="00D82BB7">
        <w:rPr>
          <w:sz w:val="24"/>
          <w:szCs w:val="24"/>
        </w:rPr>
        <w:t xml:space="preserve"> 3 quarter/semester credits:</w:t>
      </w:r>
      <w:r>
        <w:rPr>
          <w:sz w:val="24"/>
          <w:szCs w:val="24"/>
        </w:rPr>
        <w:t xml:space="preserve"> Course must be at the precalculus level or higher.  </w:t>
      </w:r>
      <w:r w:rsidRPr="00854C31">
        <w:rPr>
          <w:sz w:val="24"/>
          <w:szCs w:val="24"/>
        </w:rPr>
        <w:t>(UNR equivalent: MATH ≥ 126)</w:t>
      </w:r>
    </w:p>
    <w:p w14:paraId="6244CECB" w14:textId="77777777" w:rsidR="00766FE3" w:rsidRDefault="00766FE3" w:rsidP="00766FE3">
      <w:pPr>
        <w:pStyle w:val="ListParagraph"/>
        <w:numPr>
          <w:ilvl w:val="0"/>
          <w:numId w:val="3"/>
        </w:numPr>
        <w:ind w:right="-270"/>
        <w:rPr>
          <w:sz w:val="24"/>
          <w:szCs w:val="24"/>
        </w:rPr>
      </w:pPr>
      <w:r>
        <w:rPr>
          <w:sz w:val="24"/>
          <w:szCs w:val="24"/>
        </w:rPr>
        <w:lastRenderedPageBreak/>
        <w:t>To accommodate COVID-related testing center closures</w:t>
      </w:r>
      <w:r w:rsidRPr="000813E4">
        <w:rPr>
          <w:sz w:val="24"/>
          <w:szCs w:val="24"/>
        </w:rPr>
        <w:t xml:space="preserve">, students will complete </w:t>
      </w:r>
      <w:r w:rsidRPr="005F1188">
        <w:rPr>
          <w:b/>
          <w:bCs/>
          <w:sz w:val="24"/>
          <w:szCs w:val="24"/>
        </w:rPr>
        <w:t xml:space="preserve">either </w:t>
      </w:r>
      <w:r w:rsidRPr="000813E4">
        <w:rPr>
          <w:sz w:val="24"/>
          <w:szCs w:val="24"/>
        </w:rPr>
        <w:t xml:space="preserve">the Test of Essential Academic Skills (TEAS) </w:t>
      </w:r>
      <w:r>
        <w:rPr>
          <w:sz w:val="24"/>
          <w:szCs w:val="24"/>
        </w:rPr>
        <w:t xml:space="preserve">– </w:t>
      </w:r>
      <w:r w:rsidRPr="005F1188">
        <w:rPr>
          <w:b/>
          <w:bCs/>
          <w:sz w:val="24"/>
          <w:szCs w:val="24"/>
        </w:rPr>
        <w:t>OR</w:t>
      </w:r>
      <w:r>
        <w:rPr>
          <w:sz w:val="24"/>
          <w:szCs w:val="24"/>
        </w:rPr>
        <w:t xml:space="preserve"> – </w:t>
      </w:r>
      <w:r w:rsidRPr="000813E4">
        <w:rPr>
          <w:sz w:val="24"/>
          <w:szCs w:val="24"/>
        </w:rPr>
        <w:t>th</w:t>
      </w:r>
      <w:r>
        <w:rPr>
          <w:sz w:val="24"/>
          <w:szCs w:val="24"/>
        </w:rPr>
        <w:t>e Health Education Systems Inc (HESI) Admission Assessment (A</w:t>
      </w:r>
      <w:r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 xml:space="preserve">) exam no later than August 10, 2020. </w:t>
      </w:r>
      <w:r w:rsidRPr="00A91001">
        <w:rPr>
          <w:sz w:val="24"/>
          <w:szCs w:val="24"/>
        </w:rPr>
        <w:t>HESI A</w:t>
      </w:r>
      <w:r w:rsidRPr="00A91001">
        <w:rPr>
          <w:sz w:val="24"/>
          <w:szCs w:val="24"/>
          <w:vertAlign w:val="superscript"/>
        </w:rPr>
        <w:t xml:space="preserve">2 </w:t>
      </w:r>
      <w:r w:rsidRPr="00A91001">
        <w:rPr>
          <w:sz w:val="24"/>
          <w:szCs w:val="24"/>
        </w:rPr>
        <w:t>and TEAS exam results will be evaluated based on the percentile rank associated with the cumulative score received on the exam</w:t>
      </w:r>
      <w:r>
        <w:rPr>
          <w:sz w:val="24"/>
          <w:szCs w:val="24"/>
        </w:rPr>
        <w:t xml:space="preserve">. Exam scores must reflect an exam date within twelve months of application. A minimum benchmark score is not required for either exam to apply to the ASBSN 2021 cohort. </w:t>
      </w:r>
    </w:p>
    <w:p w14:paraId="04BE3165" w14:textId="77777777" w:rsidR="00766FE3" w:rsidRDefault="00766FE3" w:rsidP="00766FE3">
      <w:pPr>
        <w:pStyle w:val="ListParagraph"/>
        <w:ind w:left="720" w:right="-270" w:firstLine="0"/>
        <w:rPr>
          <w:sz w:val="24"/>
          <w:szCs w:val="24"/>
        </w:rPr>
      </w:pPr>
    </w:p>
    <w:p w14:paraId="0F799589" w14:textId="77777777" w:rsidR="00766FE3" w:rsidRDefault="00766FE3" w:rsidP="00766FE3">
      <w:pPr>
        <w:pStyle w:val="ListParagraph"/>
        <w:numPr>
          <w:ilvl w:val="0"/>
          <w:numId w:val="3"/>
        </w:numPr>
        <w:ind w:right="-270"/>
        <w:rPr>
          <w:sz w:val="24"/>
          <w:szCs w:val="24"/>
        </w:rPr>
      </w:pPr>
      <w:r w:rsidRPr="00E472DA">
        <w:rPr>
          <w:b/>
          <w:bCs/>
          <w:sz w:val="24"/>
          <w:szCs w:val="24"/>
        </w:rPr>
        <w:t>If you took the TEAS Exam:</w:t>
      </w:r>
      <w:r>
        <w:rPr>
          <w:sz w:val="24"/>
          <w:szCs w:val="24"/>
        </w:rPr>
        <w:t xml:space="preserve"> </w:t>
      </w:r>
      <w:r w:rsidRPr="00AC45F1">
        <w:rPr>
          <w:sz w:val="24"/>
          <w:szCs w:val="24"/>
        </w:rPr>
        <w:t xml:space="preserve">Applicants will enter their </w:t>
      </w:r>
      <w:r w:rsidRPr="00AC45F1">
        <w:rPr>
          <w:b/>
          <w:bCs/>
          <w:sz w:val="24"/>
          <w:szCs w:val="24"/>
        </w:rPr>
        <w:t>percentile</w:t>
      </w:r>
      <w:r w:rsidRPr="00AC45F1">
        <w:rPr>
          <w:sz w:val="24"/>
          <w:szCs w:val="24"/>
        </w:rPr>
        <w:t xml:space="preserve"> score into the GPA/Point Calculator. </w:t>
      </w:r>
      <w:r>
        <w:rPr>
          <w:sz w:val="24"/>
          <w:szCs w:val="24"/>
        </w:rPr>
        <w:t xml:space="preserve">Please enter the percentile number in the </w:t>
      </w:r>
      <w:r w:rsidRPr="00393FFD">
        <w:rPr>
          <w:color w:val="003366"/>
          <w:sz w:val="24"/>
          <w:szCs w:val="24"/>
        </w:rPr>
        <w:t>BLUE</w:t>
      </w:r>
      <w:r>
        <w:rPr>
          <w:sz w:val="24"/>
          <w:szCs w:val="24"/>
        </w:rPr>
        <w:t xml:space="preserve"> bar on your score report into the GPA Calculator. This is the percentile rank that compares your performance to BSN program applicants. </w:t>
      </w:r>
    </w:p>
    <w:p w14:paraId="466A51D5" w14:textId="77777777" w:rsidR="00766FE3" w:rsidRPr="00393FFD" w:rsidRDefault="00766FE3" w:rsidP="00766FE3">
      <w:pPr>
        <w:pStyle w:val="ListParagraph"/>
        <w:ind w:right="-270"/>
        <w:rPr>
          <w:sz w:val="24"/>
          <w:szCs w:val="24"/>
        </w:rPr>
      </w:pPr>
    </w:p>
    <w:p w14:paraId="77D22088" w14:textId="77777777" w:rsidR="00766FE3" w:rsidRPr="00AC45F1" w:rsidRDefault="00766FE3" w:rsidP="00766FE3">
      <w:pPr>
        <w:pStyle w:val="ListParagraph"/>
        <w:ind w:left="1070" w:right="-270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g">
            <w:drawing>
              <wp:inline distT="0" distB="0" distL="0" distR="0" wp14:anchorId="64629ED8" wp14:editId="3674A713">
                <wp:extent cx="5515610" cy="955040"/>
                <wp:effectExtent l="19050" t="19050" r="27940" b="16510"/>
                <wp:docPr id="9" name="Group 9" descr="Screen shot of TEAS score sheet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5610" cy="955040"/>
                          <a:chOff x="0" y="0"/>
                          <a:chExt cx="5515610" cy="955040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15610" cy="95504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3366"/>
                            </a:solidFill>
                          </a:ln>
                        </pic:spPr>
                      </pic:pic>
                      <wps:wsp>
                        <wps:cNvPr id="4" name="Straight Arrow Connector 4"/>
                        <wps:cNvCnPr/>
                        <wps:spPr>
                          <a:xfrm>
                            <a:off x="1973036" y="576943"/>
                            <a:ext cx="750570" cy="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" name="Text Box 7"/>
                        <wps:cNvSpPr txBox="1"/>
                        <wps:spPr>
                          <a:xfrm>
                            <a:off x="2756807" y="470807"/>
                            <a:ext cx="1235529" cy="19594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96BA780" w14:textId="77777777" w:rsidR="00766FE3" w:rsidRPr="00393FFD" w:rsidRDefault="00766FE3" w:rsidP="00766FE3">
                              <w:pPr>
                                <w:rPr>
                                  <w:color w:val="C00000"/>
                                  <w:sz w:val="16"/>
                                  <w:szCs w:val="16"/>
                                </w:rPr>
                              </w:pPr>
                              <w:r w:rsidRPr="00393FFD">
                                <w:rPr>
                                  <w:color w:val="C00000"/>
                                  <w:sz w:val="16"/>
                                  <w:szCs w:val="16"/>
                                </w:rPr>
                                <w:t xml:space="preserve">Use </w:t>
                              </w:r>
                              <w:r w:rsidRPr="00393FFD">
                                <w:rPr>
                                  <w:b/>
                                  <w:bCs/>
                                  <w:color w:val="C00000"/>
                                  <w:sz w:val="16"/>
                                  <w:szCs w:val="16"/>
                                </w:rPr>
                                <w:t>THIS</w:t>
                              </w:r>
                              <w:r w:rsidRPr="00393FFD">
                                <w:rPr>
                                  <w:color w:val="C00000"/>
                                  <w:sz w:val="16"/>
                                  <w:szCs w:val="16"/>
                                </w:rPr>
                                <w:t xml:space="preserve"> Scor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Text Box 8"/>
                        <wps:cNvSpPr txBox="1"/>
                        <wps:spPr>
                          <a:xfrm>
                            <a:off x="2756807" y="334736"/>
                            <a:ext cx="1235529" cy="19594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718ADB8" w14:textId="77777777" w:rsidR="00766FE3" w:rsidRPr="00393FFD" w:rsidRDefault="00766FE3" w:rsidP="00766FE3">
                              <w:pPr>
                                <w:rPr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  <w:r w:rsidRPr="00393FFD">
                                <w:rPr>
                                  <w:b/>
                                  <w:bCs/>
                                  <w:color w:val="000000" w:themeColor="text1"/>
                                  <w:sz w:val="16"/>
                                  <w:szCs w:val="16"/>
                                </w:rPr>
                                <w:t xml:space="preserve">NOT </w:t>
                              </w:r>
                              <w:r w:rsidRPr="00393FFD">
                                <w:rPr>
                                  <w:color w:val="000000" w:themeColor="text1"/>
                                  <w:sz w:val="16"/>
                                  <w:szCs w:val="16"/>
                                </w:rPr>
                                <w:t>This On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4629ED8" id="Group 9" o:spid="_x0000_s1026" alt="Screen shot of TEAS score sheet" style="width:434.3pt;height:75.2pt;mso-position-horizontal-relative:char;mso-position-vertical-relative:line" coordsize="55156,955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width:55156;height:95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" stroked="t" strokecolor="#036">
                  <v:imagedata r:id="rId10" o:title=""/>
                  <v:path arrowok="t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4" o:spid="_x0000_s1028" type="#_x0000_t32" style="position:absolute;left:19730;top:5769;width:750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" strokecolor="#c00000" strokeweight="3pt">
                  <v:stroke endarrow="block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9" type="#_x0000_t202" style="position:absolute;left:27568;top:4708;width:12355;height:19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" filled="f" stroked="f" strokeweight=".5pt">
                  <v:textbox>
                    <w:txbxContent>
                      <w:p w14:paraId="796BA780" w14:textId="77777777" w:rsidR="00766FE3" w:rsidRPr="00393FFD" w:rsidRDefault="00766FE3" w:rsidP="00766FE3">
                        <w:pPr>
                          <w:rPr>
                            <w:color w:val="C00000"/>
                            <w:sz w:val="16"/>
                            <w:szCs w:val="16"/>
                          </w:rPr>
                        </w:pPr>
                        <w:r w:rsidRPr="00393FFD">
                          <w:rPr>
                            <w:color w:val="C00000"/>
                            <w:sz w:val="16"/>
                            <w:szCs w:val="16"/>
                          </w:rPr>
                          <w:t xml:space="preserve">Use </w:t>
                        </w:r>
                        <w:r w:rsidRPr="00393FFD">
                          <w:rPr>
                            <w:b/>
                            <w:bCs/>
                            <w:color w:val="C00000"/>
                            <w:sz w:val="16"/>
                            <w:szCs w:val="16"/>
                          </w:rPr>
                          <w:t>THIS</w:t>
                        </w:r>
                        <w:r w:rsidRPr="00393FFD">
                          <w:rPr>
                            <w:color w:val="C00000"/>
                            <w:sz w:val="16"/>
                            <w:szCs w:val="16"/>
                          </w:rPr>
                          <w:t xml:space="preserve"> Score</w:t>
                        </w:r>
                      </w:p>
                    </w:txbxContent>
                  </v:textbox>
                </v:shape>
                <v:shape id="Text Box 8" o:spid="_x0000_s1030" type="#_x0000_t202" style="position:absolute;left:27568;top:3347;width:12355;height:19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" filled="f" stroked="f" strokeweight=".5pt">
                  <v:textbox>
                    <w:txbxContent>
                      <w:p w14:paraId="2718ADB8" w14:textId="77777777" w:rsidR="00766FE3" w:rsidRPr="00393FFD" w:rsidRDefault="00766FE3" w:rsidP="00766FE3">
                        <w:pPr>
                          <w:rPr>
                            <w:color w:val="000000" w:themeColor="text1"/>
                            <w:sz w:val="16"/>
                            <w:szCs w:val="16"/>
                          </w:rPr>
                        </w:pPr>
                        <w:r w:rsidRPr="00393FFD">
                          <w:rPr>
                            <w:b/>
                            <w:bCs/>
                            <w:color w:val="000000" w:themeColor="text1"/>
                            <w:sz w:val="16"/>
                            <w:szCs w:val="16"/>
                          </w:rPr>
                          <w:t xml:space="preserve">NOT </w:t>
                        </w:r>
                        <w:r w:rsidRPr="00393FFD">
                          <w:rPr>
                            <w:color w:val="000000" w:themeColor="text1"/>
                            <w:sz w:val="16"/>
                            <w:szCs w:val="16"/>
                          </w:rPr>
                          <w:t>This One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5336FE89" w14:textId="77777777" w:rsidR="00766FE3" w:rsidRDefault="00766FE3" w:rsidP="00766FE3">
      <w:pPr>
        <w:pStyle w:val="ListParagraph"/>
        <w:ind w:left="720" w:right="-270" w:firstLine="0"/>
        <w:rPr>
          <w:sz w:val="24"/>
          <w:szCs w:val="24"/>
        </w:rPr>
      </w:pPr>
    </w:p>
    <w:p w14:paraId="7FCFB4CB" w14:textId="77777777" w:rsidR="00766FE3" w:rsidRDefault="00766FE3" w:rsidP="00766FE3">
      <w:pPr>
        <w:pStyle w:val="ListParagraph"/>
        <w:numPr>
          <w:ilvl w:val="0"/>
          <w:numId w:val="3"/>
        </w:numPr>
        <w:ind w:right="-270"/>
        <w:rPr>
          <w:sz w:val="24"/>
          <w:szCs w:val="24"/>
        </w:rPr>
      </w:pPr>
      <w:r w:rsidRPr="00E472DA">
        <w:rPr>
          <w:b/>
          <w:bCs/>
          <w:sz w:val="24"/>
          <w:szCs w:val="24"/>
        </w:rPr>
        <w:t>If you took the HESI A2 Exam:</w:t>
      </w:r>
      <w:r>
        <w:rPr>
          <w:sz w:val="24"/>
          <w:szCs w:val="24"/>
        </w:rPr>
        <w:t xml:space="preserve"> T</w:t>
      </w:r>
      <w:r w:rsidRPr="00AC45F1">
        <w:rPr>
          <w:sz w:val="24"/>
          <w:szCs w:val="24"/>
        </w:rPr>
        <w:t xml:space="preserve">he HESI score report does not provide a percentile ranking. The percentile rankings on page three reflect the </w:t>
      </w:r>
      <w:r w:rsidRPr="00E472DA">
        <w:rPr>
          <w:sz w:val="24"/>
          <w:szCs w:val="24"/>
        </w:rPr>
        <w:t>percentile data provided from HESI</w:t>
      </w:r>
      <w:r>
        <w:rPr>
          <w:sz w:val="24"/>
          <w:szCs w:val="24"/>
        </w:rPr>
        <w:t xml:space="preserve"> (</w:t>
      </w:r>
      <w:hyperlink w:anchor="HESI_Percentiles" w:history="1">
        <w:r w:rsidRPr="00E25203">
          <w:rPr>
            <w:rStyle w:val="Hyperlink"/>
            <w:sz w:val="24"/>
            <w:szCs w:val="24"/>
          </w:rPr>
          <w:t>see page 5</w:t>
        </w:r>
      </w:hyperlink>
      <w:r>
        <w:rPr>
          <w:sz w:val="24"/>
          <w:szCs w:val="24"/>
        </w:rPr>
        <w:t>)</w:t>
      </w:r>
      <w:r w:rsidRPr="00AC45F1">
        <w:rPr>
          <w:sz w:val="24"/>
          <w:szCs w:val="24"/>
        </w:rPr>
        <w:t>.</w:t>
      </w:r>
      <w:r>
        <w:rPr>
          <w:sz w:val="24"/>
          <w:szCs w:val="24"/>
        </w:rPr>
        <w:t xml:space="preserve"> Please enter the percentile rank that corresponds with your cumulative HESI score into the GPA Calculator. </w:t>
      </w:r>
    </w:p>
    <w:p w14:paraId="5E57C695" w14:textId="77777777" w:rsidR="00766FE3" w:rsidRPr="00AC45F1" w:rsidRDefault="00766FE3" w:rsidP="00766FE3">
      <w:pPr>
        <w:pStyle w:val="ListParagraph"/>
        <w:ind w:left="720" w:right="-270" w:firstLine="0"/>
        <w:rPr>
          <w:sz w:val="24"/>
          <w:szCs w:val="24"/>
        </w:rPr>
      </w:pPr>
    </w:p>
    <w:p w14:paraId="686A1F43" w14:textId="77777777" w:rsidR="00766FE3" w:rsidRDefault="00766FE3" w:rsidP="00766FE3">
      <w:pPr>
        <w:pStyle w:val="ListParagraph"/>
        <w:numPr>
          <w:ilvl w:val="0"/>
          <w:numId w:val="3"/>
        </w:numPr>
        <w:ind w:right="-270"/>
        <w:rPr>
          <w:sz w:val="24"/>
          <w:szCs w:val="24"/>
        </w:rPr>
      </w:pPr>
      <w:r w:rsidRPr="005F1188">
        <w:rPr>
          <w:sz w:val="24"/>
          <w:szCs w:val="24"/>
        </w:rPr>
        <w:t xml:space="preserve">Applicants who have not yet scheduled their admission exam are </w:t>
      </w:r>
      <w:r>
        <w:rPr>
          <w:sz w:val="24"/>
          <w:szCs w:val="24"/>
        </w:rPr>
        <w:t xml:space="preserve">strongly </w:t>
      </w:r>
      <w:r w:rsidRPr="005F1188">
        <w:rPr>
          <w:sz w:val="24"/>
          <w:szCs w:val="24"/>
        </w:rPr>
        <w:t>encouraged to register for the TEAS exam</w:t>
      </w:r>
      <w:r>
        <w:rPr>
          <w:sz w:val="24"/>
          <w:szCs w:val="24"/>
        </w:rPr>
        <w:t>. T</w:t>
      </w:r>
      <w:r w:rsidRPr="005F1188">
        <w:rPr>
          <w:sz w:val="24"/>
          <w:szCs w:val="24"/>
        </w:rPr>
        <w:t xml:space="preserve">he TEAS exam can be completed remotely in the comfort and safety of your own home. </w:t>
      </w:r>
      <w:r>
        <w:rPr>
          <w:sz w:val="24"/>
          <w:szCs w:val="24"/>
        </w:rPr>
        <w:t>A similar remote proctoring process is not available for the HESI A</w:t>
      </w:r>
      <w:r w:rsidRPr="001A0AF7"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 xml:space="preserve"> exam. </w:t>
      </w:r>
    </w:p>
    <w:p w14:paraId="4A3E4513" w14:textId="77777777" w:rsidR="00766FE3" w:rsidRPr="00DC316E" w:rsidRDefault="00766FE3" w:rsidP="00766FE3">
      <w:pPr>
        <w:pStyle w:val="ListParagraph"/>
        <w:ind w:right="-270"/>
        <w:rPr>
          <w:sz w:val="24"/>
          <w:szCs w:val="24"/>
        </w:rPr>
      </w:pPr>
    </w:p>
    <w:p w14:paraId="51ECCDC8" w14:textId="77777777" w:rsidR="00766FE3" w:rsidRPr="005F1188" w:rsidRDefault="00766FE3" w:rsidP="00766FE3">
      <w:pPr>
        <w:pStyle w:val="ListParagraph"/>
        <w:ind w:left="720" w:right="-270" w:firstLine="0"/>
        <w:rPr>
          <w:sz w:val="24"/>
          <w:szCs w:val="24"/>
        </w:rPr>
      </w:pPr>
      <w:hyperlink r:id="rId11" w:history="1">
        <w:r w:rsidRPr="00DC316E">
          <w:rPr>
            <w:rStyle w:val="Hyperlink"/>
            <w:sz w:val="24"/>
            <w:szCs w:val="24"/>
          </w:rPr>
          <w:t>How to Register for the TEAS Assessment</w:t>
        </w:r>
      </w:hyperlink>
    </w:p>
    <w:p w14:paraId="049F505F" w14:textId="77777777" w:rsidR="00766FE3" w:rsidRDefault="00766FE3" w:rsidP="00766FE3">
      <w:pPr>
        <w:pStyle w:val="ListParagraph"/>
        <w:ind w:left="720" w:right="-270" w:firstLine="0"/>
        <w:rPr>
          <w:sz w:val="24"/>
          <w:szCs w:val="24"/>
        </w:rPr>
      </w:pPr>
    </w:p>
    <w:p w14:paraId="6EDAF066" w14:textId="77777777" w:rsidR="00766FE3" w:rsidRPr="007F34CB" w:rsidRDefault="00766FE3" w:rsidP="00766FE3">
      <w:pPr>
        <w:pStyle w:val="ListParagraph"/>
        <w:numPr>
          <w:ilvl w:val="0"/>
          <w:numId w:val="3"/>
        </w:numPr>
        <w:ind w:right="-270"/>
        <w:rPr>
          <w:sz w:val="24"/>
          <w:szCs w:val="24"/>
        </w:rPr>
      </w:pPr>
      <w:r w:rsidRPr="007F34CB">
        <w:rPr>
          <w:sz w:val="24"/>
          <w:szCs w:val="24"/>
        </w:rPr>
        <w:t>The Orvis School of Nursing actively supports the University of Nevada, Reno's policies that ensure equal opportunity/ affirmative action and diversity.</w:t>
      </w:r>
    </w:p>
    <w:p w14:paraId="6045797B" w14:textId="77777777" w:rsidR="00766FE3" w:rsidRPr="00C7188C" w:rsidRDefault="00766FE3" w:rsidP="00766FE3">
      <w:pPr>
        <w:ind w:right="-270"/>
        <w:rPr>
          <w:sz w:val="24"/>
          <w:szCs w:val="24"/>
        </w:rPr>
      </w:pPr>
    </w:p>
    <w:p w14:paraId="64524A69" w14:textId="77777777" w:rsidR="00766FE3" w:rsidRPr="007F34CB" w:rsidRDefault="00766FE3" w:rsidP="00766FE3">
      <w:pPr>
        <w:ind w:right="-270"/>
        <w:rPr>
          <w:b/>
          <w:bCs/>
          <w:sz w:val="24"/>
          <w:szCs w:val="24"/>
        </w:rPr>
      </w:pPr>
      <w:r w:rsidRPr="007F34CB">
        <w:rPr>
          <w:b/>
          <w:bCs/>
          <w:sz w:val="24"/>
          <w:szCs w:val="24"/>
        </w:rPr>
        <w:t>Prelicensure Program Application Process</w:t>
      </w:r>
    </w:p>
    <w:p w14:paraId="43FD791C" w14:textId="77777777" w:rsidR="00766FE3" w:rsidRDefault="00766FE3" w:rsidP="00766FE3">
      <w:pPr>
        <w:pStyle w:val="ListParagraph"/>
        <w:numPr>
          <w:ilvl w:val="0"/>
          <w:numId w:val="5"/>
        </w:numPr>
        <w:ind w:right="-270"/>
        <w:rPr>
          <w:sz w:val="24"/>
          <w:szCs w:val="24"/>
        </w:rPr>
      </w:pPr>
      <w:r w:rsidRPr="007F34CB">
        <w:rPr>
          <w:sz w:val="24"/>
          <w:szCs w:val="24"/>
        </w:rPr>
        <w:t xml:space="preserve">Applications are reviewed by the ASBSN Program Officer, the Associate Dean of Undergraduate programs, and the track leader for the ASBSN program. </w:t>
      </w:r>
    </w:p>
    <w:p w14:paraId="6E1BEE47" w14:textId="77777777" w:rsidR="00766FE3" w:rsidRDefault="00766FE3" w:rsidP="00766FE3">
      <w:pPr>
        <w:pStyle w:val="ListParagraph"/>
        <w:numPr>
          <w:ilvl w:val="0"/>
          <w:numId w:val="5"/>
        </w:numPr>
        <w:ind w:right="-270"/>
        <w:rPr>
          <w:sz w:val="24"/>
          <w:szCs w:val="24"/>
        </w:rPr>
      </w:pPr>
      <w:r w:rsidRPr="007F34CB">
        <w:rPr>
          <w:sz w:val="24"/>
          <w:szCs w:val="24"/>
        </w:rPr>
        <w:t xml:space="preserve">Applications that do not meet minimum requirements will not be considered. </w:t>
      </w:r>
    </w:p>
    <w:p w14:paraId="40910218" w14:textId="77777777" w:rsidR="00766FE3" w:rsidRDefault="00766FE3" w:rsidP="00766FE3">
      <w:pPr>
        <w:pStyle w:val="ListParagraph"/>
        <w:numPr>
          <w:ilvl w:val="0"/>
          <w:numId w:val="5"/>
        </w:numPr>
        <w:ind w:right="-270"/>
        <w:rPr>
          <w:sz w:val="24"/>
          <w:szCs w:val="24"/>
        </w:rPr>
      </w:pPr>
      <w:r w:rsidRPr="00E200FB">
        <w:rPr>
          <w:sz w:val="24"/>
          <w:szCs w:val="24"/>
        </w:rPr>
        <w:t>Applications that meet minimum requirements will be evaluated through the ASBSN admission point matrix.</w:t>
      </w:r>
    </w:p>
    <w:p w14:paraId="160A2691" w14:textId="77777777" w:rsidR="00766FE3" w:rsidRDefault="00766FE3" w:rsidP="00766FE3">
      <w:pPr>
        <w:pStyle w:val="ListParagraph"/>
        <w:numPr>
          <w:ilvl w:val="0"/>
          <w:numId w:val="5"/>
        </w:numPr>
        <w:ind w:right="-270"/>
        <w:rPr>
          <w:sz w:val="24"/>
          <w:szCs w:val="24"/>
        </w:rPr>
      </w:pPr>
      <w:r w:rsidRPr="00E200FB">
        <w:rPr>
          <w:sz w:val="24"/>
          <w:szCs w:val="24"/>
        </w:rPr>
        <w:t xml:space="preserve">Applicants will be ranked from highest to lowest based on the application matrix. Applicants with the top </w:t>
      </w:r>
      <w:r>
        <w:rPr>
          <w:sz w:val="24"/>
          <w:szCs w:val="24"/>
        </w:rPr>
        <w:t>32</w:t>
      </w:r>
      <w:r w:rsidRPr="00E200FB">
        <w:rPr>
          <w:sz w:val="24"/>
          <w:szCs w:val="24"/>
        </w:rPr>
        <w:t xml:space="preserve"> matrix scores will be offered provisional admission to the </w:t>
      </w:r>
      <w:r>
        <w:rPr>
          <w:sz w:val="24"/>
          <w:szCs w:val="24"/>
        </w:rPr>
        <w:t>ASBSN program</w:t>
      </w:r>
      <w:r w:rsidRPr="00E200FB">
        <w:rPr>
          <w:sz w:val="24"/>
          <w:szCs w:val="24"/>
        </w:rPr>
        <w:t>.</w:t>
      </w:r>
    </w:p>
    <w:p w14:paraId="1E7645F8" w14:textId="77777777" w:rsidR="00766FE3" w:rsidRDefault="00766FE3" w:rsidP="00766FE3">
      <w:pPr>
        <w:pStyle w:val="ListParagraph"/>
        <w:numPr>
          <w:ilvl w:val="0"/>
          <w:numId w:val="5"/>
        </w:numPr>
        <w:ind w:right="-270"/>
        <w:rPr>
          <w:sz w:val="24"/>
          <w:szCs w:val="24"/>
        </w:rPr>
      </w:pPr>
      <w:r w:rsidRPr="00E200FB">
        <w:rPr>
          <w:sz w:val="24"/>
          <w:szCs w:val="24"/>
        </w:rPr>
        <w:t>In the event of a tie, the tie-breaking candidate will be selected using the following criteria in order of preference:</w:t>
      </w:r>
    </w:p>
    <w:p w14:paraId="3A6704E6" w14:textId="77777777" w:rsidR="00766FE3" w:rsidRDefault="00766FE3" w:rsidP="00766FE3">
      <w:pPr>
        <w:pStyle w:val="ListParagraph"/>
        <w:numPr>
          <w:ilvl w:val="1"/>
          <w:numId w:val="5"/>
        </w:numPr>
        <w:ind w:right="-270"/>
        <w:rPr>
          <w:sz w:val="24"/>
          <w:szCs w:val="24"/>
        </w:rPr>
      </w:pPr>
      <w:r>
        <w:rPr>
          <w:sz w:val="24"/>
          <w:szCs w:val="24"/>
        </w:rPr>
        <w:t xml:space="preserve">Nevada Residency </w:t>
      </w:r>
    </w:p>
    <w:p w14:paraId="1D33C22D" w14:textId="77777777" w:rsidR="00766FE3" w:rsidRDefault="00766FE3" w:rsidP="00766FE3">
      <w:pPr>
        <w:pStyle w:val="ListParagraph"/>
        <w:numPr>
          <w:ilvl w:val="1"/>
          <w:numId w:val="5"/>
        </w:numPr>
        <w:ind w:right="-270"/>
        <w:rPr>
          <w:sz w:val="24"/>
          <w:szCs w:val="24"/>
        </w:rPr>
      </w:pPr>
      <w:r>
        <w:rPr>
          <w:sz w:val="24"/>
          <w:szCs w:val="24"/>
        </w:rPr>
        <w:t xml:space="preserve">Health Care Experience (licensed or certified healthcare worker) </w:t>
      </w:r>
    </w:p>
    <w:p w14:paraId="65ACEAEC" w14:textId="77777777" w:rsidR="00766FE3" w:rsidRPr="00C66C3D" w:rsidRDefault="00766FE3" w:rsidP="00766FE3">
      <w:pPr>
        <w:pStyle w:val="ListParagraph"/>
        <w:numPr>
          <w:ilvl w:val="1"/>
          <w:numId w:val="5"/>
        </w:numPr>
        <w:ind w:right="-270"/>
        <w:rPr>
          <w:sz w:val="24"/>
          <w:szCs w:val="24"/>
        </w:rPr>
      </w:pPr>
      <w:r w:rsidRPr="00C66C3D">
        <w:rPr>
          <w:sz w:val="24"/>
          <w:szCs w:val="24"/>
        </w:rPr>
        <w:t>Admission exam percentile score</w:t>
      </w:r>
    </w:p>
    <w:p w14:paraId="35BD50E1" w14:textId="77777777" w:rsidR="00766FE3" w:rsidRDefault="00766FE3" w:rsidP="00766FE3">
      <w:pPr>
        <w:jc w:val="center"/>
        <w:rPr>
          <w:b/>
          <w:bCs/>
          <w:sz w:val="28"/>
          <w:szCs w:val="28"/>
        </w:rPr>
        <w:sectPr w:rsidR="00766FE3" w:rsidSect="00E472DA">
          <w:headerReference w:type="default" r:id="rId12"/>
          <w:pgSz w:w="12240" w:h="15840"/>
          <w:pgMar w:top="1170" w:right="1440" w:bottom="1080" w:left="1440" w:header="720" w:footer="720" w:gutter="0"/>
          <w:cols w:space="720"/>
          <w:docGrid w:linePitch="299"/>
        </w:sectPr>
      </w:pPr>
    </w:p>
    <w:p w14:paraId="3AD485DB" w14:textId="77777777" w:rsidR="00766FE3" w:rsidRDefault="00766FE3" w:rsidP="00766FE3">
      <w:pPr>
        <w:ind w:left="810"/>
        <w:rPr>
          <w:b/>
          <w:bCs/>
          <w:sz w:val="28"/>
          <w:szCs w:val="28"/>
        </w:rPr>
      </w:pPr>
      <w:bookmarkStart w:id="1" w:name="Point_Matrix"/>
      <w:bookmarkEnd w:id="1"/>
      <w:r>
        <w:rPr>
          <w:noProof/>
        </w:rPr>
        <w:lastRenderedPageBreak/>
        <w:drawing>
          <wp:inline distT="0" distB="0" distL="0" distR="0" wp14:anchorId="343A5F3E" wp14:editId="3E64911C">
            <wp:extent cx="1828800" cy="859155"/>
            <wp:effectExtent l="0" t="0" r="0" b="0"/>
            <wp:docPr id="37" name="Picture 37" descr="OSN Logo 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SN Logo for Document Letterhead (2.28.20)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85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FEC4B" w14:textId="77777777" w:rsidR="00766FE3" w:rsidRDefault="00766FE3" w:rsidP="00766FE3">
      <w:pPr>
        <w:ind w:left="180"/>
        <w:jc w:val="center"/>
        <w:rPr>
          <w:b/>
          <w:bCs/>
          <w:sz w:val="28"/>
          <w:szCs w:val="28"/>
        </w:rPr>
      </w:pPr>
    </w:p>
    <w:p w14:paraId="11B8A289" w14:textId="77777777" w:rsidR="00766FE3" w:rsidRDefault="00766FE3" w:rsidP="00766FE3">
      <w:pPr>
        <w:ind w:left="180"/>
        <w:jc w:val="center"/>
        <w:rPr>
          <w:b/>
          <w:bCs/>
          <w:sz w:val="28"/>
          <w:szCs w:val="28"/>
        </w:rPr>
      </w:pPr>
      <w:r w:rsidRPr="003372CD">
        <w:rPr>
          <w:b/>
          <w:bCs/>
          <w:sz w:val="28"/>
          <w:szCs w:val="28"/>
        </w:rPr>
        <w:t>Orvis School of Nursing Accelerated Second Baccalaureate BSN Admission Criteria Point Matrix</w:t>
      </w:r>
    </w:p>
    <w:p w14:paraId="73401877" w14:textId="77777777" w:rsidR="00766FE3" w:rsidRDefault="00766FE3" w:rsidP="00766FE3">
      <w:pPr>
        <w:jc w:val="center"/>
        <w:rPr>
          <w:b/>
          <w:bCs/>
          <w:sz w:val="28"/>
          <w:szCs w:val="28"/>
        </w:rPr>
      </w:pPr>
    </w:p>
    <w:tbl>
      <w:tblPr>
        <w:tblStyle w:val="TableGrid"/>
        <w:tblW w:w="13500" w:type="dxa"/>
        <w:tblInd w:w="805" w:type="dxa"/>
        <w:tblLayout w:type="fixed"/>
        <w:tblCellMar>
          <w:left w:w="58" w:type="dxa"/>
          <w:right w:w="58" w:type="dxa"/>
        </w:tblCellMar>
        <w:tblLook w:val="01E0" w:firstRow="1" w:lastRow="1" w:firstColumn="1" w:lastColumn="1" w:noHBand="0" w:noVBand="0"/>
      </w:tblPr>
      <w:tblGrid>
        <w:gridCol w:w="2250"/>
        <w:gridCol w:w="1150"/>
        <w:gridCol w:w="1280"/>
        <w:gridCol w:w="1260"/>
        <w:gridCol w:w="1350"/>
        <w:gridCol w:w="1350"/>
        <w:gridCol w:w="1350"/>
        <w:gridCol w:w="1260"/>
        <w:gridCol w:w="1080"/>
        <w:gridCol w:w="1170"/>
      </w:tblGrid>
      <w:tr w:rsidR="00766FE3" w:rsidRPr="008C4921" w14:paraId="20880D94" w14:textId="77777777" w:rsidTr="000301B9">
        <w:trPr>
          <w:trHeight w:val="290"/>
        </w:trPr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7CF77DFF" w14:textId="77777777" w:rsidR="00766FE3" w:rsidRPr="00DE3983" w:rsidRDefault="00766FE3" w:rsidP="000301B9">
            <w:pPr>
              <w:rPr>
                <w:b/>
                <w:bCs/>
              </w:rPr>
            </w:pPr>
            <w:bookmarkStart w:id="2" w:name="_Hlk34246050"/>
            <w:bookmarkStart w:id="3" w:name="_Hlk34300322"/>
            <w:r w:rsidRPr="00DE3983">
              <w:rPr>
                <w:b/>
                <w:bCs/>
              </w:rPr>
              <w:t>Points</w:t>
            </w:r>
          </w:p>
        </w:tc>
        <w:tc>
          <w:tcPr>
            <w:tcW w:w="1150" w:type="dxa"/>
            <w:shd w:val="clear" w:color="auto" w:fill="D9D9D9" w:themeFill="background1" w:themeFillShade="D9"/>
            <w:vAlign w:val="center"/>
          </w:tcPr>
          <w:p w14:paraId="3DA987B6" w14:textId="77777777" w:rsidR="00766FE3" w:rsidRPr="00DE3983" w:rsidRDefault="00766FE3" w:rsidP="000301B9">
            <w:pPr>
              <w:jc w:val="center"/>
              <w:rPr>
                <w:b/>
                <w:bCs/>
              </w:rPr>
            </w:pPr>
            <w:r w:rsidRPr="00DE3983">
              <w:rPr>
                <w:b/>
                <w:bCs/>
              </w:rPr>
              <w:t>0</w:t>
            </w:r>
          </w:p>
        </w:tc>
        <w:tc>
          <w:tcPr>
            <w:tcW w:w="1280" w:type="dxa"/>
            <w:shd w:val="clear" w:color="auto" w:fill="D9D9D9" w:themeFill="background1" w:themeFillShade="D9"/>
            <w:vAlign w:val="center"/>
          </w:tcPr>
          <w:p w14:paraId="2BC8367F" w14:textId="77777777" w:rsidR="00766FE3" w:rsidRPr="00DE3983" w:rsidRDefault="00766FE3" w:rsidP="000301B9">
            <w:pPr>
              <w:jc w:val="center"/>
              <w:rPr>
                <w:b/>
                <w:bCs/>
              </w:rPr>
            </w:pPr>
            <w:r w:rsidRPr="00DE3983">
              <w:rPr>
                <w:b/>
                <w:bCs/>
              </w:rPr>
              <w:t>0.5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3ADF76C3" w14:textId="77777777" w:rsidR="00766FE3" w:rsidRPr="00DE3983" w:rsidRDefault="00766FE3" w:rsidP="000301B9">
            <w:pPr>
              <w:jc w:val="center"/>
              <w:rPr>
                <w:b/>
                <w:bCs/>
              </w:rPr>
            </w:pPr>
            <w:r w:rsidRPr="00DE3983">
              <w:rPr>
                <w:b/>
                <w:bCs/>
              </w:rPr>
              <w:t>1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29DBDB67" w14:textId="77777777" w:rsidR="00766FE3" w:rsidRPr="00DE3983" w:rsidRDefault="00766FE3" w:rsidP="000301B9">
            <w:pPr>
              <w:jc w:val="center"/>
              <w:rPr>
                <w:b/>
                <w:bCs/>
              </w:rPr>
            </w:pPr>
            <w:r w:rsidRPr="00DE3983">
              <w:rPr>
                <w:b/>
                <w:bCs/>
              </w:rPr>
              <w:t>1.5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727CB99C" w14:textId="77777777" w:rsidR="00766FE3" w:rsidRPr="00DE3983" w:rsidRDefault="00766FE3" w:rsidP="000301B9">
            <w:pPr>
              <w:jc w:val="center"/>
              <w:rPr>
                <w:b/>
                <w:bCs/>
              </w:rPr>
            </w:pPr>
            <w:r w:rsidRPr="00DE3983">
              <w:rPr>
                <w:b/>
                <w:bCs/>
              </w:rPr>
              <w:t>2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35E9828B" w14:textId="77777777" w:rsidR="00766FE3" w:rsidRPr="00DE3983" w:rsidRDefault="00766FE3" w:rsidP="000301B9">
            <w:pPr>
              <w:jc w:val="center"/>
              <w:rPr>
                <w:b/>
                <w:bCs/>
              </w:rPr>
            </w:pPr>
            <w:r w:rsidRPr="00DE3983">
              <w:rPr>
                <w:b/>
                <w:bCs/>
              </w:rPr>
              <w:t>2.5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5A41E57D" w14:textId="77777777" w:rsidR="00766FE3" w:rsidRPr="00DE3983" w:rsidRDefault="00766FE3" w:rsidP="000301B9">
            <w:pPr>
              <w:jc w:val="center"/>
              <w:rPr>
                <w:b/>
                <w:bCs/>
              </w:rPr>
            </w:pPr>
            <w:r w:rsidRPr="00DE3983">
              <w:rPr>
                <w:b/>
                <w:bCs/>
              </w:rPr>
              <w:t>3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2D0DC1D4" w14:textId="77777777" w:rsidR="00766FE3" w:rsidRPr="00DE3983" w:rsidRDefault="00766FE3" w:rsidP="000301B9">
            <w:pPr>
              <w:jc w:val="center"/>
              <w:rPr>
                <w:b/>
                <w:bCs/>
              </w:rPr>
            </w:pPr>
            <w:r w:rsidRPr="00DE3983">
              <w:rPr>
                <w:b/>
                <w:bCs/>
              </w:rPr>
              <w:t>3.5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03D1BE8E" w14:textId="77777777" w:rsidR="00766FE3" w:rsidRPr="00DE3983" w:rsidRDefault="00766FE3" w:rsidP="000301B9">
            <w:pPr>
              <w:jc w:val="center"/>
              <w:rPr>
                <w:b/>
                <w:bCs/>
              </w:rPr>
            </w:pPr>
            <w:r w:rsidRPr="00DE3983">
              <w:rPr>
                <w:b/>
                <w:bCs/>
              </w:rPr>
              <w:t>4</w:t>
            </w:r>
          </w:p>
        </w:tc>
      </w:tr>
      <w:tr w:rsidR="00766FE3" w:rsidRPr="008C4921" w14:paraId="41EDF355" w14:textId="77777777" w:rsidTr="000301B9">
        <w:trPr>
          <w:trHeight w:val="551"/>
        </w:trPr>
        <w:tc>
          <w:tcPr>
            <w:tcW w:w="2250" w:type="dxa"/>
            <w:vAlign w:val="center"/>
          </w:tcPr>
          <w:p w14:paraId="1E7D9EE4" w14:textId="77777777" w:rsidR="00766FE3" w:rsidRPr="008C4921" w:rsidRDefault="00766FE3" w:rsidP="000301B9">
            <w:r w:rsidRPr="008C4921">
              <w:t>Pre-Nursing GPA*</w:t>
            </w:r>
          </w:p>
        </w:tc>
        <w:tc>
          <w:tcPr>
            <w:tcW w:w="1150" w:type="dxa"/>
            <w:vAlign w:val="center"/>
          </w:tcPr>
          <w:p w14:paraId="5445462D" w14:textId="77777777" w:rsidR="00766FE3" w:rsidRPr="008C4921" w:rsidRDefault="00766FE3" w:rsidP="000301B9">
            <w:pPr>
              <w:jc w:val="center"/>
            </w:pPr>
            <w:r w:rsidRPr="008C4921">
              <w:t>&lt; 3.40</w:t>
            </w:r>
          </w:p>
        </w:tc>
        <w:tc>
          <w:tcPr>
            <w:tcW w:w="1280" w:type="dxa"/>
            <w:vAlign w:val="center"/>
          </w:tcPr>
          <w:p w14:paraId="00A212C7" w14:textId="77777777" w:rsidR="00766FE3" w:rsidRPr="008C4921" w:rsidRDefault="00766FE3" w:rsidP="000301B9">
            <w:pPr>
              <w:jc w:val="center"/>
            </w:pPr>
            <w:r w:rsidRPr="008C4921">
              <w:t>3.40 – 3.499</w:t>
            </w:r>
          </w:p>
        </w:tc>
        <w:tc>
          <w:tcPr>
            <w:tcW w:w="1260" w:type="dxa"/>
            <w:vAlign w:val="center"/>
          </w:tcPr>
          <w:p w14:paraId="64B71B61" w14:textId="77777777" w:rsidR="00766FE3" w:rsidRPr="008C4921" w:rsidRDefault="00766FE3" w:rsidP="000301B9">
            <w:pPr>
              <w:jc w:val="center"/>
            </w:pPr>
            <w:r w:rsidRPr="008C4921">
              <w:t>3.50 – 3.599</w:t>
            </w:r>
          </w:p>
        </w:tc>
        <w:tc>
          <w:tcPr>
            <w:tcW w:w="1350" w:type="dxa"/>
            <w:vAlign w:val="center"/>
          </w:tcPr>
          <w:p w14:paraId="5FA25631" w14:textId="77777777" w:rsidR="00766FE3" w:rsidRPr="008C4921" w:rsidRDefault="00766FE3" w:rsidP="000301B9">
            <w:pPr>
              <w:jc w:val="center"/>
            </w:pPr>
            <w:r w:rsidRPr="008C4921">
              <w:t>3.60 – 3.699</w:t>
            </w:r>
          </w:p>
        </w:tc>
        <w:tc>
          <w:tcPr>
            <w:tcW w:w="1350" w:type="dxa"/>
            <w:vAlign w:val="center"/>
          </w:tcPr>
          <w:p w14:paraId="71D18810" w14:textId="77777777" w:rsidR="00766FE3" w:rsidRPr="008C4921" w:rsidRDefault="00766FE3" w:rsidP="000301B9">
            <w:pPr>
              <w:jc w:val="center"/>
            </w:pPr>
            <w:r w:rsidRPr="008C4921">
              <w:t>3.70 – 3.799</w:t>
            </w:r>
          </w:p>
        </w:tc>
        <w:tc>
          <w:tcPr>
            <w:tcW w:w="1350" w:type="dxa"/>
            <w:vAlign w:val="center"/>
          </w:tcPr>
          <w:p w14:paraId="0E5DCE18" w14:textId="77777777" w:rsidR="00766FE3" w:rsidRPr="008C4921" w:rsidRDefault="00766FE3" w:rsidP="000301B9">
            <w:pPr>
              <w:jc w:val="center"/>
            </w:pPr>
            <w:r w:rsidRPr="008C4921">
              <w:t>3.80 – 3.899</w:t>
            </w:r>
          </w:p>
        </w:tc>
        <w:tc>
          <w:tcPr>
            <w:tcW w:w="1260" w:type="dxa"/>
            <w:vAlign w:val="center"/>
          </w:tcPr>
          <w:p w14:paraId="3FB820FF" w14:textId="77777777" w:rsidR="00766FE3" w:rsidRPr="008C4921" w:rsidRDefault="00766FE3" w:rsidP="000301B9">
            <w:pPr>
              <w:jc w:val="center"/>
            </w:pPr>
            <w:r w:rsidRPr="008C4921">
              <w:t>3.90 –</w:t>
            </w:r>
            <w:r>
              <w:t xml:space="preserve"> </w:t>
            </w:r>
            <w:r w:rsidRPr="008C4921">
              <w:t>4.00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15D6ABE8" w14:textId="77777777" w:rsidR="00766FE3" w:rsidRPr="008C4921" w:rsidRDefault="00766FE3" w:rsidP="000301B9">
            <w:pPr>
              <w:jc w:val="center"/>
            </w:pP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678DB1E1" w14:textId="77777777" w:rsidR="00766FE3" w:rsidRPr="008C4921" w:rsidRDefault="00766FE3" w:rsidP="000301B9">
            <w:pPr>
              <w:jc w:val="center"/>
            </w:pPr>
          </w:p>
        </w:tc>
      </w:tr>
      <w:tr w:rsidR="00766FE3" w:rsidRPr="008C4921" w14:paraId="4D4264B4" w14:textId="77777777" w:rsidTr="000301B9">
        <w:trPr>
          <w:trHeight w:val="287"/>
        </w:trPr>
        <w:tc>
          <w:tcPr>
            <w:tcW w:w="2250" w:type="dxa"/>
            <w:vAlign w:val="center"/>
          </w:tcPr>
          <w:p w14:paraId="609CE19D" w14:textId="77777777" w:rsidR="00766FE3" w:rsidRPr="008C4921" w:rsidRDefault="00766FE3" w:rsidP="000301B9">
            <w:r w:rsidRPr="008C4921">
              <w:t>Cumulative GPA</w:t>
            </w:r>
            <w:r>
              <w:t>**</w:t>
            </w:r>
          </w:p>
        </w:tc>
        <w:tc>
          <w:tcPr>
            <w:tcW w:w="1150" w:type="dxa"/>
            <w:vAlign w:val="center"/>
          </w:tcPr>
          <w:p w14:paraId="7D8826CA" w14:textId="77777777" w:rsidR="00766FE3" w:rsidRPr="008C4921" w:rsidRDefault="00766FE3" w:rsidP="000301B9">
            <w:pPr>
              <w:jc w:val="center"/>
            </w:pPr>
            <w:r w:rsidRPr="008C4921">
              <w:t>≤ 3.499</w:t>
            </w:r>
          </w:p>
        </w:tc>
        <w:tc>
          <w:tcPr>
            <w:tcW w:w="1280" w:type="dxa"/>
            <w:shd w:val="clear" w:color="auto" w:fill="D9D9D9" w:themeFill="background1" w:themeFillShade="D9"/>
            <w:vAlign w:val="center"/>
          </w:tcPr>
          <w:p w14:paraId="6B44FCA8" w14:textId="77777777" w:rsidR="00766FE3" w:rsidRPr="008C4921" w:rsidRDefault="00766FE3" w:rsidP="000301B9">
            <w:pPr>
              <w:jc w:val="center"/>
            </w:pPr>
          </w:p>
        </w:tc>
        <w:tc>
          <w:tcPr>
            <w:tcW w:w="1260" w:type="dxa"/>
            <w:vAlign w:val="center"/>
          </w:tcPr>
          <w:p w14:paraId="509D9AD0" w14:textId="77777777" w:rsidR="00766FE3" w:rsidRPr="008C4921" w:rsidRDefault="00766FE3" w:rsidP="000301B9">
            <w:pPr>
              <w:jc w:val="center"/>
            </w:pPr>
            <w:r w:rsidRPr="008C4921">
              <w:t>≥ 3.50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4948F90D" w14:textId="77777777" w:rsidR="00766FE3" w:rsidRPr="008C4921" w:rsidRDefault="00766FE3" w:rsidP="000301B9">
            <w:pPr>
              <w:jc w:val="center"/>
            </w:pP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0F87393F" w14:textId="77777777" w:rsidR="00766FE3" w:rsidRPr="008C4921" w:rsidRDefault="00766FE3" w:rsidP="000301B9">
            <w:pPr>
              <w:jc w:val="center"/>
            </w:pP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51ABF157" w14:textId="77777777" w:rsidR="00766FE3" w:rsidRPr="008C4921" w:rsidRDefault="00766FE3" w:rsidP="000301B9">
            <w:pPr>
              <w:jc w:val="center"/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4C566D13" w14:textId="77777777" w:rsidR="00766FE3" w:rsidRPr="008C4921" w:rsidRDefault="00766FE3" w:rsidP="000301B9">
            <w:pPr>
              <w:jc w:val="center"/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2AA33CE8" w14:textId="77777777" w:rsidR="00766FE3" w:rsidRPr="008C4921" w:rsidRDefault="00766FE3" w:rsidP="000301B9">
            <w:pPr>
              <w:jc w:val="center"/>
            </w:pP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5364634D" w14:textId="77777777" w:rsidR="00766FE3" w:rsidRPr="008C4921" w:rsidRDefault="00766FE3" w:rsidP="000301B9">
            <w:pPr>
              <w:jc w:val="center"/>
            </w:pPr>
          </w:p>
        </w:tc>
      </w:tr>
      <w:tr w:rsidR="00766FE3" w:rsidRPr="008C4921" w14:paraId="2174BEBA" w14:textId="77777777" w:rsidTr="000301B9">
        <w:trPr>
          <w:trHeight w:val="553"/>
        </w:trPr>
        <w:tc>
          <w:tcPr>
            <w:tcW w:w="2250" w:type="dxa"/>
            <w:vAlign w:val="center"/>
          </w:tcPr>
          <w:p w14:paraId="071E1E2B" w14:textId="77777777" w:rsidR="00766FE3" w:rsidRDefault="00766FE3" w:rsidP="000301B9">
            <w:r w:rsidRPr="008C4921">
              <w:t>HESI</w:t>
            </w:r>
            <w:r>
              <w:t xml:space="preserve"> Cumulative Percentile</w:t>
            </w:r>
            <w:r w:rsidRPr="008C4921">
              <w:t xml:space="preserve"> Score</w:t>
            </w:r>
          </w:p>
          <w:p w14:paraId="297803C1" w14:textId="77777777" w:rsidR="00766FE3" w:rsidRPr="00AF3F0B" w:rsidRDefault="00766FE3" w:rsidP="000301B9">
            <w:pPr>
              <w:rPr>
                <w:b/>
                <w:bCs/>
              </w:rPr>
            </w:pPr>
            <w:r>
              <w:t xml:space="preserve">      </w:t>
            </w:r>
            <w:r w:rsidRPr="00AF3F0B">
              <w:rPr>
                <w:b/>
                <w:bCs/>
              </w:rPr>
              <w:t xml:space="preserve">-- OR -- </w:t>
            </w:r>
          </w:p>
        </w:tc>
        <w:tc>
          <w:tcPr>
            <w:tcW w:w="1150" w:type="dxa"/>
            <w:vAlign w:val="center"/>
          </w:tcPr>
          <w:p w14:paraId="7C34DC6D" w14:textId="77777777" w:rsidR="00766FE3" w:rsidRPr="008C4921" w:rsidRDefault="00766FE3" w:rsidP="000301B9">
            <w:pPr>
              <w:jc w:val="center"/>
            </w:pPr>
            <w:r>
              <w:t>&lt; 50</w:t>
            </w:r>
            <w:r w:rsidRPr="0053047C">
              <w:rPr>
                <w:vertAlign w:val="superscript"/>
              </w:rPr>
              <w:t>th</w:t>
            </w:r>
          </w:p>
        </w:tc>
        <w:tc>
          <w:tcPr>
            <w:tcW w:w="1280" w:type="dxa"/>
            <w:vAlign w:val="center"/>
          </w:tcPr>
          <w:p w14:paraId="12F92F39" w14:textId="77777777" w:rsidR="00766FE3" w:rsidRPr="008C4921" w:rsidRDefault="00766FE3" w:rsidP="000301B9">
            <w:pPr>
              <w:jc w:val="center"/>
            </w:pPr>
            <w:r>
              <w:t>50</w:t>
            </w:r>
            <w:r w:rsidRPr="000210B0">
              <w:rPr>
                <w:vertAlign w:val="superscript"/>
              </w:rPr>
              <w:t>th</w:t>
            </w:r>
            <w:r>
              <w:t xml:space="preserve"> – 60</w:t>
            </w:r>
            <w:r w:rsidRPr="000210B0">
              <w:rPr>
                <w:vertAlign w:val="superscript"/>
              </w:rPr>
              <w:t>th</w:t>
            </w:r>
          </w:p>
        </w:tc>
        <w:tc>
          <w:tcPr>
            <w:tcW w:w="1260" w:type="dxa"/>
            <w:vAlign w:val="center"/>
          </w:tcPr>
          <w:p w14:paraId="7C95474A" w14:textId="77777777" w:rsidR="00766FE3" w:rsidRPr="008C4921" w:rsidRDefault="00766FE3" w:rsidP="000301B9">
            <w:pPr>
              <w:jc w:val="center"/>
            </w:pPr>
            <w:r>
              <w:t>61</w:t>
            </w:r>
            <w:r w:rsidRPr="00674451">
              <w:rPr>
                <w:vertAlign w:val="superscript"/>
              </w:rPr>
              <w:t>st</w:t>
            </w:r>
            <w:r>
              <w:t xml:space="preserve"> – 69</w:t>
            </w:r>
            <w:r w:rsidRPr="00AF3F0B">
              <w:rPr>
                <w:vertAlign w:val="superscript"/>
              </w:rPr>
              <w:t>th</w:t>
            </w:r>
          </w:p>
        </w:tc>
        <w:tc>
          <w:tcPr>
            <w:tcW w:w="1350" w:type="dxa"/>
            <w:vAlign w:val="center"/>
          </w:tcPr>
          <w:p w14:paraId="05DCDAD2" w14:textId="77777777" w:rsidR="00766FE3" w:rsidRPr="008C4921" w:rsidRDefault="00766FE3" w:rsidP="000301B9">
            <w:pPr>
              <w:jc w:val="center"/>
            </w:pPr>
            <w:r>
              <w:t>70</w:t>
            </w:r>
            <w:r w:rsidRPr="00674451">
              <w:rPr>
                <w:vertAlign w:val="superscript"/>
              </w:rPr>
              <w:t>th</w:t>
            </w:r>
            <w:r>
              <w:t xml:space="preserve"> – 74</w:t>
            </w:r>
            <w:r w:rsidRPr="00674451">
              <w:rPr>
                <w:vertAlign w:val="superscript"/>
              </w:rPr>
              <w:t>th</w:t>
            </w:r>
          </w:p>
        </w:tc>
        <w:tc>
          <w:tcPr>
            <w:tcW w:w="1350" w:type="dxa"/>
            <w:vAlign w:val="center"/>
          </w:tcPr>
          <w:p w14:paraId="04C3645D" w14:textId="77777777" w:rsidR="00766FE3" w:rsidRPr="008C4921" w:rsidRDefault="00766FE3" w:rsidP="000301B9">
            <w:pPr>
              <w:jc w:val="center"/>
            </w:pPr>
            <w:r>
              <w:t>75</w:t>
            </w:r>
            <w:r w:rsidRPr="00674451">
              <w:rPr>
                <w:vertAlign w:val="superscript"/>
              </w:rPr>
              <w:t>th</w:t>
            </w:r>
            <w:r>
              <w:t xml:space="preserve"> – 79</w:t>
            </w:r>
            <w:r w:rsidRPr="00674451">
              <w:rPr>
                <w:vertAlign w:val="superscript"/>
              </w:rPr>
              <w:t>th</w:t>
            </w:r>
          </w:p>
        </w:tc>
        <w:tc>
          <w:tcPr>
            <w:tcW w:w="1350" w:type="dxa"/>
            <w:vAlign w:val="center"/>
          </w:tcPr>
          <w:p w14:paraId="56EDEE7E" w14:textId="77777777" w:rsidR="00766FE3" w:rsidRPr="008C4921" w:rsidRDefault="00766FE3" w:rsidP="000301B9">
            <w:pPr>
              <w:jc w:val="center"/>
            </w:pPr>
            <w:r>
              <w:t>80</w:t>
            </w:r>
            <w:r w:rsidRPr="000210B0">
              <w:rPr>
                <w:vertAlign w:val="superscript"/>
              </w:rPr>
              <w:t>th</w:t>
            </w:r>
            <w:r>
              <w:t xml:space="preserve"> – 84</w:t>
            </w:r>
            <w:r w:rsidRPr="000210B0">
              <w:rPr>
                <w:vertAlign w:val="superscript"/>
              </w:rPr>
              <w:t>th</w:t>
            </w:r>
          </w:p>
        </w:tc>
        <w:tc>
          <w:tcPr>
            <w:tcW w:w="1260" w:type="dxa"/>
            <w:vAlign w:val="center"/>
          </w:tcPr>
          <w:p w14:paraId="00E34626" w14:textId="77777777" w:rsidR="00766FE3" w:rsidRPr="008C4921" w:rsidRDefault="00766FE3" w:rsidP="000301B9">
            <w:pPr>
              <w:jc w:val="center"/>
            </w:pPr>
            <w:r>
              <w:t>85</w:t>
            </w:r>
            <w:r w:rsidRPr="00674451">
              <w:rPr>
                <w:vertAlign w:val="superscript"/>
              </w:rPr>
              <w:t>th</w:t>
            </w:r>
            <w:r>
              <w:t xml:space="preserve"> – 89</w:t>
            </w:r>
            <w:r w:rsidRPr="00674451">
              <w:rPr>
                <w:vertAlign w:val="superscript"/>
              </w:rPr>
              <w:t>th</w:t>
            </w:r>
          </w:p>
        </w:tc>
        <w:tc>
          <w:tcPr>
            <w:tcW w:w="1080" w:type="dxa"/>
            <w:vAlign w:val="center"/>
          </w:tcPr>
          <w:p w14:paraId="2A06C246" w14:textId="77777777" w:rsidR="00766FE3" w:rsidRPr="008C4921" w:rsidRDefault="00766FE3" w:rsidP="000301B9">
            <w:pPr>
              <w:jc w:val="center"/>
            </w:pPr>
            <w:r>
              <w:t>90</w:t>
            </w:r>
            <w:r w:rsidRPr="00674451">
              <w:rPr>
                <w:vertAlign w:val="superscript"/>
              </w:rPr>
              <w:t>th</w:t>
            </w:r>
            <w:r>
              <w:t xml:space="preserve"> – 94</w:t>
            </w:r>
            <w:r w:rsidRPr="00674451">
              <w:rPr>
                <w:vertAlign w:val="superscript"/>
              </w:rPr>
              <w:t>th</w:t>
            </w:r>
          </w:p>
        </w:tc>
        <w:tc>
          <w:tcPr>
            <w:tcW w:w="1170" w:type="dxa"/>
            <w:vAlign w:val="center"/>
          </w:tcPr>
          <w:p w14:paraId="6057C02F" w14:textId="77777777" w:rsidR="00766FE3" w:rsidRPr="008C4921" w:rsidRDefault="00766FE3" w:rsidP="000301B9">
            <w:pPr>
              <w:jc w:val="center"/>
            </w:pPr>
            <w:r>
              <w:t>95</w:t>
            </w:r>
            <w:r w:rsidRPr="00674451">
              <w:rPr>
                <w:vertAlign w:val="superscript"/>
              </w:rPr>
              <w:t>th</w:t>
            </w:r>
            <w:r>
              <w:t xml:space="preserve"> – 99</w:t>
            </w:r>
            <w:r w:rsidRPr="00674451">
              <w:rPr>
                <w:vertAlign w:val="superscript"/>
              </w:rPr>
              <w:t>th</w:t>
            </w:r>
          </w:p>
        </w:tc>
      </w:tr>
      <w:tr w:rsidR="00766FE3" w:rsidRPr="008C4921" w14:paraId="06CB2239" w14:textId="77777777" w:rsidTr="000301B9">
        <w:trPr>
          <w:trHeight w:val="553"/>
        </w:trPr>
        <w:tc>
          <w:tcPr>
            <w:tcW w:w="2250" w:type="dxa"/>
            <w:vAlign w:val="center"/>
          </w:tcPr>
          <w:p w14:paraId="16C5BA18" w14:textId="77777777" w:rsidR="00766FE3" w:rsidRDefault="00766FE3" w:rsidP="000301B9">
            <w:r>
              <w:t xml:space="preserve">TEAS Cumulative </w:t>
            </w:r>
          </w:p>
          <w:p w14:paraId="3A80DA00" w14:textId="77777777" w:rsidR="00766FE3" w:rsidRPr="008C4921" w:rsidRDefault="00766FE3" w:rsidP="000301B9">
            <w:r>
              <w:t>Percentile Score</w:t>
            </w:r>
          </w:p>
        </w:tc>
        <w:tc>
          <w:tcPr>
            <w:tcW w:w="1150" w:type="dxa"/>
            <w:vAlign w:val="center"/>
          </w:tcPr>
          <w:p w14:paraId="7C37FD13" w14:textId="77777777" w:rsidR="00766FE3" w:rsidRPr="008C4921" w:rsidRDefault="00766FE3" w:rsidP="000301B9">
            <w:pPr>
              <w:jc w:val="center"/>
            </w:pPr>
            <w:r>
              <w:t>&lt; 50</w:t>
            </w:r>
            <w:r w:rsidRPr="0053047C">
              <w:rPr>
                <w:vertAlign w:val="superscript"/>
              </w:rPr>
              <w:t>th</w:t>
            </w:r>
          </w:p>
        </w:tc>
        <w:tc>
          <w:tcPr>
            <w:tcW w:w="1280" w:type="dxa"/>
            <w:vAlign w:val="center"/>
          </w:tcPr>
          <w:p w14:paraId="0AF4C242" w14:textId="77777777" w:rsidR="00766FE3" w:rsidRPr="008C4921" w:rsidRDefault="00766FE3" w:rsidP="000301B9">
            <w:pPr>
              <w:jc w:val="center"/>
            </w:pPr>
            <w:r>
              <w:t>50</w:t>
            </w:r>
            <w:r w:rsidRPr="000210B0">
              <w:rPr>
                <w:vertAlign w:val="superscript"/>
              </w:rPr>
              <w:t>th</w:t>
            </w:r>
            <w:r>
              <w:t xml:space="preserve"> – 60</w:t>
            </w:r>
            <w:r w:rsidRPr="000210B0">
              <w:rPr>
                <w:vertAlign w:val="superscript"/>
              </w:rPr>
              <w:t>th</w:t>
            </w:r>
          </w:p>
        </w:tc>
        <w:tc>
          <w:tcPr>
            <w:tcW w:w="1260" w:type="dxa"/>
            <w:vAlign w:val="center"/>
          </w:tcPr>
          <w:p w14:paraId="6ACD174B" w14:textId="77777777" w:rsidR="00766FE3" w:rsidRPr="008C4921" w:rsidRDefault="00766FE3" w:rsidP="000301B9">
            <w:pPr>
              <w:jc w:val="center"/>
            </w:pPr>
            <w:r>
              <w:t>61</w:t>
            </w:r>
            <w:r w:rsidRPr="00674451">
              <w:rPr>
                <w:vertAlign w:val="superscript"/>
              </w:rPr>
              <w:t>st</w:t>
            </w:r>
            <w:r>
              <w:t xml:space="preserve"> – 69</w:t>
            </w:r>
            <w:r w:rsidRPr="00AF3F0B">
              <w:rPr>
                <w:vertAlign w:val="superscript"/>
              </w:rPr>
              <w:t>th</w:t>
            </w:r>
          </w:p>
        </w:tc>
        <w:tc>
          <w:tcPr>
            <w:tcW w:w="1350" w:type="dxa"/>
            <w:vAlign w:val="center"/>
          </w:tcPr>
          <w:p w14:paraId="590396B9" w14:textId="77777777" w:rsidR="00766FE3" w:rsidRDefault="00766FE3" w:rsidP="000301B9">
            <w:pPr>
              <w:jc w:val="center"/>
            </w:pPr>
            <w:r>
              <w:t>70</w:t>
            </w:r>
            <w:r w:rsidRPr="00674451">
              <w:rPr>
                <w:vertAlign w:val="superscript"/>
              </w:rPr>
              <w:t>th</w:t>
            </w:r>
            <w:r>
              <w:t xml:space="preserve"> – 74</w:t>
            </w:r>
            <w:r w:rsidRPr="00674451">
              <w:rPr>
                <w:vertAlign w:val="superscript"/>
              </w:rPr>
              <w:t>th</w:t>
            </w:r>
          </w:p>
        </w:tc>
        <w:tc>
          <w:tcPr>
            <w:tcW w:w="1350" w:type="dxa"/>
            <w:vAlign w:val="center"/>
          </w:tcPr>
          <w:p w14:paraId="79BA286C" w14:textId="77777777" w:rsidR="00766FE3" w:rsidRPr="008C4921" w:rsidRDefault="00766FE3" w:rsidP="000301B9">
            <w:pPr>
              <w:jc w:val="center"/>
            </w:pPr>
            <w:r>
              <w:t>75</w:t>
            </w:r>
            <w:r w:rsidRPr="00674451">
              <w:rPr>
                <w:vertAlign w:val="superscript"/>
              </w:rPr>
              <w:t>th</w:t>
            </w:r>
            <w:r>
              <w:t xml:space="preserve"> – 79</w:t>
            </w:r>
            <w:r w:rsidRPr="00674451">
              <w:rPr>
                <w:vertAlign w:val="superscript"/>
              </w:rPr>
              <w:t>th</w:t>
            </w:r>
          </w:p>
        </w:tc>
        <w:tc>
          <w:tcPr>
            <w:tcW w:w="1350" w:type="dxa"/>
            <w:vAlign w:val="center"/>
          </w:tcPr>
          <w:p w14:paraId="75ADA2AE" w14:textId="77777777" w:rsidR="00766FE3" w:rsidRPr="008C4921" w:rsidRDefault="00766FE3" w:rsidP="000301B9">
            <w:pPr>
              <w:jc w:val="center"/>
            </w:pPr>
            <w:r>
              <w:t>80</w:t>
            </w:r>
            <w:r w:rsidRPr="000210B0">
              <w:rPr>
                <w:vertAlign w:val="superscript"/>
              </w:rPr>
              <w:t>th</w:t>
            </w:r>
            <w:r>
              <w:t xml:space="preserve"> – 84</w:t>
            </w:r>
            <w:r w:rsidRPr="000210B0">
              <w:rPr>
                <w:vertAlign w:val="superscript"/>
              </w:rPr>
              <w:t>th</w:t>
            </w:r>
          </w:p>
        </w:tc>
        <w:tc>
          <w:tcPr>
            <w:tcW w:w="1260" w:type="dxa"/>
            <w:vAlign w:val="center"/>
          </w:tcPr>
          <w:p w14:paraId="2146D956" w14:textId="77777777" w:rsidR="00766FE3" w:rsidRPr="008C4921" w:rsidRDefault="00766FE3" w:rsidP="000301B9">
            <w:pPr>
              <w:jc w:val="center"/>
            </w:pPr>
            <w:r>
              <w:t>85</w:t>
            </w:r>
            <w:r w:rsidRPr="00674451">
              <w:rPr>
                <w:vertAlign w:val="superscript"/>
              </w:rPr>
              <w:t>th</w:t>
            </w:r>
            <w:r>
              <w:t xml:space="preserve"> – 89</w:t>
            </w:r>
            <w:r w:rsidRPr="00674451">
              <w:rPr>
                <w:vertAlign w:val="superscript"/>
              </w:rPr>
              <w:t>th</w:t>
            </w:r>
          </w:p>
        </w:tc>
        <w:tc>
          <w:tcPr>
            <w:tcW w:w="1080" w:type="dxa"/>
            <w:vAlign w:val="center"/>
          </w:tcPr>
          <w:p w14:paraId="360C6FEA" w14:textId="77777777" w:rsidR="00766FE3" w:rsidRPr="008C4921" w:rsidRDefault="00766FE3" w:rsidP="000301B9">
            <w:pPr>
              <w:jc w:val="center"/>
            </w:pPr>
            <w:r>
              <w:t>90</w:t>
            </w:r>
            <w:r w:rsidRPr="00674451">
              <w:rPr>
                <w:vertAlign w:val="superscript"/>
              </w:rPr>
              <w:t>th</w:t>
            </w:r>
            <w:r>
              <w:t xml:space="preserve"> – 94</w:t>
            </w:r>
            <w:r w:rsidRPr="00674451">
              <w:rPr>
                <w:vertAlign w:val="superscript"/>
              </w:rPr>
              <w:t>th</w:t>
            </w:r>
          </w:p>
        </w:tc>
        <w:tc>
          <w:tcPr>
            <w:tcW w:w="1170" w:type="dxa"/>
            <w:vAlign w:val="center"/>
          </w:tcPr>
          <w:p w14:paraId="162E3C47" w14:textId="77777777" w:rsidR="00766FE3" w:rsidRDefault="00766FE3" w:rsidP="000301B9">
            <w:pPr>
              <w:jc w:val="center"/>
            </w:pPr>
            <w:r>
              <w:t>95</w:t>
            </w:r>
            <w:r w:rsidRPr="00674451">
              <w:rPr>
                <w:vertAlign w:val="superscript"/>
              </w:rPr>
              <w:t>th</w:t>
            </w:r>
            <w:r>
              <w:t xml:space="preserve"> – 99</w:t>
            </w:r>
            <w:r w:rsidRPr="00674451">
              <w:rPr>
                <w:vertAlign w:val="superscript"/>
              </w:rPr>
              <w:t>th</w:t>
            </w:r>
          </w:p>
        </w:tc>
      </w:tr>
      <w:tr w:rsidR="00766FE3" w:rsidRPr="008C4921" w14:paraId="52B5695C" w14:textId="77777777" w:rsidTr="000301B9">
        <w:trPr>
          <w:trHeight w:val="551"/>
        </w:trPr>
        <w:tc>
          <w:tcPr>
            <w:tcW w:w="2250" w:type="dxa"/>
            <w:vAlign w:val="center"/>
          </w:tcPr>
          <w:p w14:paraId="39ECA18D" w14:textId="77777777" w:rsidR="00766FE3" w:rsidRPr="008C4921" w:rsidRDefault="00766FE3" w:rsidP="000301B9">
            <w:r>
              <w:t>Nevada Resident***</w:t>
            </w:r>
          </w:p>
        </w:tc>
        <w:tc>
          <w:tcPr>
            <w:tcW w:w="1150" w:type="dxa"/>
            <w:vAlign w:val="center"/>
          </w:tcPr>
          <w:p w14:paraId="45FE6495" w14:textId="77777777" w:rsidR="00766FE3" w:rsidRPr="008C4921" w:rsidRDefault="00766FE3" w:rsidP="000301B9">
            <w:pPr>
              <w:jc w:val="center"/>
            </w:pPr>
            <w:r>
              <w:t>No</w:t>
            </w:r>
          </w:p>
        </w:tc>
        <w:tc>
          <w:tcPr>
            <w:tcW w:w="1280" w:type="dxa"/>
            <w:shd w:val="clear" w:color="auto" w:fill="D9D9D9" w:themeFill="background1" w:themeFillShade="D9"/>
            <w:vAlign w:val="center"/>
          </w:tcPr>
          <w:p w14:paraId="4B65711C" w14:textId="77777777" w:rsidR="00766FE3" w:rsidRPr="008C4921" w:rsidRDefault="00766FE3" w:rsidP="000301B9">
            <w:pPr>
              <w:jc w:val="center"/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0DB115DE" w14:textId="77777777" w:rsidR="00766FE3" w:rsidRPr="008C4921" w:rsidRDefault="00766FE3" w:rsidP="000301B9">
            <w:pPr>
              <w:jc w:val="center"/>
            </w:pP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5DA09F31" w14:textId="77777777" w:rsidR="00766FE3" w:rsidRPr="008C4921" w:rsidRDefault="00766FE3" w:rsidP="000301B9">
            <w:pPr>
              <w:jc w:val="center"/>
            </w:pPr>
          </w:p>
        </w:tc>
        <w:tc>
          <w:tcPr>
            <w:tcW w:w="1350" w:type="dxa"/>
            <w:vAlign w:val="center"/>
          </w:tcPr>
          <w:p w14:paraId="760807D2" w14:textId="77777777" w:rsidR="00766FE3" w:rsidRPr="008C4921" w:rsidRDefault="00766FE3" w:rsidP="000301B9">
            <w:pPr>
              <w:jc w:val="center"/>
            </w:pPr>
            <w:r>
              <w:t>Yes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2D20E825" w14:textId="77777777" w:rsidR="00766FE3" w:rsidRPr="008C4921" w:rsidRDefault="00766FE3" w:rsidP="000301B9">
            <w:pPr>
              <w:jc w:val="center"/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627699CC" w14:textId="77777777" w:rsidR="00766FE3" w:rsidRPr="008C4921" w:rsidRDefault="00766FE3" w:rsidP="000301B9">
            <w:pPr>
              <w:jc w:val="center"/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7AF71673" w14:textId="77777777" w:rsidR="00766FE3" w:rsidRPr="008C4921" w:rsidRDefault="00766FE3" w:rsidP="000301B9">
            <w:pPr>
              <w:jc w:val="center"/>
            </w:pP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742536D4" w14:textId="77777777" w:rsidR="00766FE3" w:rsidRDefault="00766FE3" w:rsidP="000301B9">
            <w:pPr>
              <w:jc w:val="center"/>
            </w:pPr>
          </w:p>
        </w:tc>
      </w:tr>
      <w:tr w:rsidR="00766FE3" w:rsidRPr="008C4921" w14:paraId="20E509F9" w14:textId="77777777" w:rsidTr="000301B9">
        <w:trPr>
          <w:trHeight w:val="551"/>
        </w:trPr>
        <w:tc>
          <w:tcPr>
            <w:tcW w:w="2250" w:type="dxa"/>
            <w:vAlign w:val="center"/>
          </w:tcPr>
          <w:p w14:paraId="1497E27D" w14:textId="77777777" w:rsidR="00766FE3" w:rsidRPr="008C4921" w:rsidRDefault="00766FE3" w:rsidP="000301B9">
            <w:r w:rsidRPr="008C4921">
              <w:t>Military Veteran or</w:t>
            </w:r>
          </w:p>
          <w:p w14:paraId="21D896C0" w14:textId="77777777" w:rsidR="00766FE3" w:rsidRPr="008C4921" w:rsidRDefault="00766FE3" w:rsidP="000301B9">
            <w:r w:rsidRPr="008C4921">
              <w:t>Active Duty Military</w:t>
            </w:r>
          </w:p>
        </w:tc>
        <w:tc>
          <w:tcPr>
            <w:tcW w:w="1150" w:type="dxa"/>
            <w:vAlign w:val="center"/>
          </w:tcPr>
          <w:p w14:paraId="0D1C0637" w14:textId="77777777" w:rsidR="00766FE3" w:rsidRPr="008C4921" w:rsidRDefault="00766FE3" w:rsidP="000301B9">
            <w:pPr>
              <w:jc w:val="center"/>
            </w:pPr>
            <w:r w:rsidRPr="008C4921">
              <w:t>No</w:t>
            </w:r>
          </w:p>
        </w:tc>
        <w:tc>
          <w:tcPr>
            <w:tcW w:w="1280" w:type="dxa"/>
            <w:shd w:val="clear" w:color="auto" w:fill="D9D9D9" w:themeFill="background1" w:themeFillShade="D9"/>
            <w:vAlign w:val="center"/>
          </w:tcPr>
          <w:p w14:paraId="072723E1" w14:textId="77777777" w:rsidR="00766FE3" w:rsidRPr="008C4921" w:rsidRDefault="00766FE3" w:rsidP="000301B9">
            <w:pPr>
              <w:jc w:val="center"/>
            </w:pPr>
          </w:p>
        </w:tc>
        <w:tc>
          <w:tcPr>
            <w:tcW w:w="1260" w:type="dxa"/>
            <w:vAlign w:val="center"/>
          </w:tcPr>
          <w:p w14:paraId="0398358D" w14:textId="77777777" w:rsidR="00766FE3" w:rsidRPr="008C4921" w:rsidRDefault="00766FE3" w:rsidP="000301B9">
            <w:pPr>
              <w:jc w:val="center"/>
            </w:pPr>
            <w:r w:rsidRPr="008C4921">
              <w:t>Yes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014B084A" w14:textId="77777777" w:rsidR="00766FE3" w:rsidRPr="008C4921" w:rsidRDefault="00766FE3" w:rsidP="000301B9">
            <w:pPr>
              <w:jc w:val="center"/>
            </w:pP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3689BCD9" w14:textId="77777777" w:rsidR="00766FE3" w:rsidRPr="008C4921" w:rsidRDefault="00766FE3" w:rsidP="000301B9">
            <w:pPr>
              <w:jc w:val="center"/>
            </w:pP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5D1EB2FD" w14:textId="77777777" w:rsidR="00766FE3" w:rsidRPr="008C4921" w:rsidRDefault="00766FE3" w:rsidP="000301B9">
            <w:pPr>
              <w:jc w:val="center"/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7DC57743" w14:textId="77777777" w:rsidR="00766FE3" w:rsidRPr="008C4921" w:rsidRDefault="00766FE3" w:rsidP="000301B9">
            <w:pPr>
              <w:jc w:val="center"/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1B7D4000" w14:textId="77777777" w:rsidR="00766FE3" w:rsidRPr="008C4921" w:rsidRDefault="00766FE3" w:rsidP="000301B9">
            <w:pPr>
              <w:jc w:val="center"/>
            </w:pP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2F0D00D0" w14:textId="77777777" w:rsidR="00766FE3" w:rsidRPr="008C4921" w:rsidRDefault="00766FE3" w:rsidP="000301B9">
            <w:pPr>
              <w:jc w:val="center"/>
            </w:pPr>
          </w:p>
        </w:tc>
      </w:tr>
      <w:bookmarkEnd w:id="2"/>
      <w:bookmarkEnd w:id="3"/>
    </w:tbl>
    <w:p w14:paraId="0DBC6A34" w14:textId="77777777" w:rsidR="00766FE3" w:rsidRDefault="00766FE3" w:rsidP="00766FE3">
      <w:pPr>
        <w:pStyle w:val="BodyText"/>
        <w:tabs>
          <w:tab w:val="left" w:pos="720"/>
        </w:tabs>
        <w:spacing w:before="8"/>
        <w:ind w:left="720"/>
        <w:rPr>
          <w:b/>
          <w:sz w:val="23"/>
        </w:rPr>
      </w:pPr>
    </w:p>
    <w:tbl>
      <w:tblPr>
        <w:tblStyle w:val="TableGrid"/>
        <w:tblpPr w:leftFromText="180" w:rightFromText="180" w:vertAnchor="text" w:horzAnchor="page" w:tblpX="1540" w:tblpY="95"/>
        <w:tblW w:w="0" w:type="auto"/>
        <w:tblLook w:val="04A0" w:firstRow="1" w:lastRow="0" w:firstColumn="1" w:lastColumn="0" w:noHBand="0" w:noVBand="1"/>
      </w:tblPr>
      <w:tblGrid>
        <w:gridCol w:w="3145"/>
        <w:gridCol w:w="10350"/>
      </w:tblGrid>
      <w:tr w:rsidR="00766FE3" w14:paraId="3D2D7A4C" w14:textId="77777777" w:rsidTr="000301B9">
        <w:trPr>
          <w:trHeight w:val="321"/>
        </w:trPr>
        <w:tc>
          <w:tcPr>
            <w:tcW w:w="3145" w:type="dxa"/>
          </w:tcPr>
          <w:p w14:paraId="10431114" w14:textId="77777777" w:rsidR="00766FE3" w:rsidRDefault="00766FE3" w:rsidP="000301B9">
            <w:pPr>
              <w:pStyle w:val="BodyText"/>
              <w:rPr>
                <w:b/>
                <w:sz w:val="23"/>
              </w:rPr>
            </w:pPr>
            <w:r w:rsidRPr="008C4921">
              <w:t>*Pre-Nursing GPA Includes:</w:t>
            </w:r>
          </w:p>
        </w:tc>
        <w:tc>
          <w:tcPr>
            <w:tcW w:w="10350" w:type="dxa"/>
          </w:tcPr>
          <w:p w14:paraId="77F2EAFA" w14:textId="77777777" w:rsidR="00766FE3" w:rsidRDefault="00766FE3" w:rsidP="000301B9">
            <w:pPr>
              <w:pStyle w:val="BodyText"/>
              <w:rPr>
                <w:b/>
                <w:sz w:val="23"/>
              </w:rPr>
            </w:pPr>
            <w:r>
              <w:t>All p</w:t>
            </w:r>
            <w:r w:rsidRPr="008C4921">
              <w:t>rerequisites</w:t>
            </w:r>
            <w:r>
              <w:t xml:space="preserve"> courses</w:t>
            </w:r>
            <w:r w:rsidRPr="008C4921">
              <w:t xml:space="preserve"> required for entry into accelerated second baccalaureate program</w:t>
            </w:r>
          </w:p>
        </w:tc>
      </w:tr>
      <w:tr w:rsidR="00766FE3" w14:paraId="4EA09C2A" w14:textId="77777777" w:rsidTr="000301B9">
        <w:trPr>
          <w:trHeight w:val="321"/>
        </w:trPr>
        <w:tc>
          <w:tcPr>
            <w:tcW w:w="3145" w:type="dxa"/>
          </w:tcPr>
          <w:p w14:paraId="14B98AA8" w14:textId="77777777" w:rsidR="00766FE3" w:rsidRDefault="00766FE3" w:rsidP="000301B9">
            <w:pPr>
              <w:pStyle w:val="BodyText"/>
              <w:rPr>
                <w:b/>
                <w:sz w:val="23"/>
              </w:rPr>
            </w:pPr>
            <w:r w:rsidRPr="008C4921">
              <w:t>*</w:t>
            </w:r>
            <w:r>
              <w:t>*</w:t>
            </w:r>
            <w:r w:rsidRPr="008C4921">
              <w:t>Cumulative GPA includes</w:t>
            </w:r>
            <w:r>
              <w:t>:</w:t>
            </w:r>
          </w:p>
        </w:tc>
        <w:tc>
          <w:tcPr>
            <w:tcW w:w="10350" w:type="dxa"/>
          </w:tcPr>
          <w:p w14:paraId="2D0908BA" w14:textId="77777777" w:rsidR="00766FE3" w:rsidRDefault="00766FE3" w:rsidP="000301B9">
            <w:pPr>
              <w:pStyle w:val="BodyText"/>
              <w:rPr>
                <w:b/>
                <w:sz w:val="23"/>
              </w:rPr>
            </w:pPr>
            <w:r w:rsidRPr="008C4921">
              <w:t>All college credit</w:t>
            </w:r>
          </w:p>
        </w:tc>
      </w:tr>
      <w:tr w:rsidR="00766FE3" w14:paraId="6C177C75" w14:textId="77777777" w:rsidTr="000301B9">
        <w:trPr>
          <w:trHeight w:val="321"/>
        </w:trPr>
        <w:tc>
          <w:tcPr>
            <w:tcW w:w="3145" w:type="dxa"/>
          </w:tcPr>
          <w:p w14:paraId="0293D3E0" w14:textId="77777777" w:rsidR="00766FE3" w:rsidRDefault="00766FE3" w:rsidP="000301B9">
            <w:pPr>
              <w:pStyle w:val="BodyText"/>
              <w:rPr>
                <w:b/>
                <w:sz w:val="23"/>
              </w:rPr>
            </w:pPr>
            <w:r>
              <w:t xml:space="preserve">***Nevada Resident: </w:t>
            </w:r>
          </w:p>
        </w:tc>
        <w:tc>
          <w:tcPr>
            <w:tcW w:w="10350" w:type="dxa"/>
          </w:tcPr>
          <w:p w14:paraId="7C33D8F7" w14:textId="77777777" w:rsidR="00766FE3" w:rsidRDefault="00766FE3" w:rsidP="000301B9">
            <w:pPr>
              <w:pStyle w:val="BodyText"/>
              <w:rPr>
                <w:b/>
                <w:sz w:val="23"/>
              </w:rPr>
            </w:pPr>
            <w:r>
              <w:t>C</w:t>
            </w:r>
            <w:r w:rsidRPr="00AF3F0B">
              <w:t xml:space="preserve">lassified as a </w:t>
            </w:r>
            <w:r>
              <w:t xml:space="preserve">Nevada Resident </w:t>
            </w:r>
            <w:r w:rsidRPr="00AF3F0B">
              <w:t xml:space="preserve">at </w:t>
            </w:r>
            <w:r>
              <w:t>the University of Nevada, Reno</w:t>
            </w:r>
            <w:r w:rsidRPr="00AF3F0B">
              <w:t xml:space="preserve"> at the time of nursing program application</w:t>
            </w:r>
          </w:p>
        </w:tc>
      </w:tr>
    </w:tbl>
    <w:p w14:paraId="5C0E87AB" w14:textId="77777777" w:rsidR="00766FE3" w:rsidRDefault="00766FE3" w:rsidP="00766FE3">
      <w:pPr>
        <w:pStyle w:val="BodyText"/>
        <w:spacing w:before="8"/>
        <w:rPr>
          <w:b/>
          <w:sz w:val="23"/>
        </w:rPr>
      </w:pPr>
    </w:p>
    <w:p w14:paraId="34778C01" w14:textId="77777777" w:rsidR="00766FE3" w:rsidRDefault="00766FE3" w:rsidP="00766FE3">
      <w:pPr>
        <w:pStyle w:val="BodyText"/>
        <w:spacing w:before="8"/>
        <w:rPr>
          <w:b/>
          <w:sz w:val="23"/>
        </w:rPr>
      </w:pPr>
    </w:p>
    <w:p w14:paraId="6942D6E1" w14:textId="77777777" w:rsidR="00766FE3" w:rsidRDefault="00766FE3" w:rsidP="00766FE3">
      <w:pPr>
        <w:pStyle w:val="BodyText"/>
        <w:spacing w:before="8"/>
        <w:rPr>
          <w:b/>
          <w:sz w:val="23"/>
        </w:rPr>
      </w:pPr>
    </w:p>
    <w:p w14:paraId="443A71BF" w14:textId="77777777" w:rsidR="00766FE3" w:rsidRDefault="00766FE3" w:rsidP="00766FE3">
      <w:pPr>
        <w:pStyle w:val="BodyText"/>
        <w:spacing w:before="8"/>
        <w:rPr>
          <w:b/>
          <w:sz w:val="23"/>
        </w:rPr>
      </w:pPr>
    </w:p>
    <w:p w14:paraId="112A7778" w14:textId="77777777" w:rsidR="00766FE3" w:rsidRDefault="00766FE3" w:rsidP="00766FE3">
      <w:pPr>
        <w:pStyle w:val="BodyText"/>
        <w:spacing w:before="8"/>
        <w:rPr>
          <w:b/>
          <w:sz w:val="23"/>
        </w:rPr>
      </w:pPr>
    </w:p>
    <w:p w14:paraId="2535EA39" w14:textId="77777777" w:rsidR="00766FE3" w:rsidRDefault="00766FE3" w:rsidP="00766FE3">
      <w:pPr>
        <w:pStyle w:val="BodyText"/>
        <w:spacing w:before="8"/>
        <w:rPr>
          <w:b/>
          <w:sz w:val="23"/>
        </w:rPr>
      </w:pPr>
    </w:p>
    <w:p w14:paraId="206745F4" w14:textId="77777777" w:rsidR="00766FE3" w:rsidRDefault="00766FE3" w:rsidP="00766FE3">
      <w:pPr>
        <w:pStyle w:val="BodyText"/>
        <w:spacing w:before="8"/>
        <w:rPr>
          <w:b/>
          <w:sz w:val="23"/>
        </w:rPr>
      </w:pPr>
    </w:p>
    <w:p w14:paraId="34F372CA" w14:textId="77777777" w:rsidR="00766FE3" w:rsidRDefault="00766FE3" w:rsidP="00766FE3">
      <w:pPr>
        <w:pStyle w:val="BodyText"/>
        <w:spacing w:before="8"/>
        <w:rPr>
          <w:b/>
          <w:sz w:val="23"/>
        </w:rPr>
      </w:pPr>
    </w:p>
    <w:p w14:paraId="7A877E5B" w14:textId="77777777" w:rsidR="00766FE3" w:rsidRDefault="00766FE3" w:rsidP="00766FE3">
      <w:pPr>
        <w:pStyle w:val="BodyText"/>
        <w:spacing w:before="8"/>
        <w:rPr>
          <w:b/>
          <w:sz w:val="23"/>
        </w:rPr>
      </w:pPr>
    </w:p>
    <w:p w14:paraId="3B075422" w14:textId="77777777" w:rsidR="00766FE3" w:rsidRDefault="00766FE3" w:rsidP="00766FE3">
      <w:pPr>
        <w:pStyle w:val="BodyText"/>
        <w:spacing w:before="8"/>
        <w:rPr>
          <w:b/>
          <w:sz w:val="23"/>
        </w:rPr>
      </w:pPr>
    </w:p>
    <w:p w14:paraId="2333658F" w14:textId="77777777" w:rsidR="00766FE3" w:rsidRDefault="00766FE3" w:rsidP="00766FE3">
      <w:pPr>
        <w:pStyle w:val="BodyText"/>
        <w:spacing w:before="8"/>
        <w:rPr>
          <w:b/>
          <w:sz w:val="23"/>
        </w:rPr>
      </w:pPr>
    </w:p>
    <w:p w14:paraId="05CBE430" w14:textId="77777777" w:rsidR="00766FE3" w:rsidRDefault="00766FE3" w:rsidP="00766FE3">
      <w:pPr>
        <w:pStyle w:val="BodyText"/>
        <w:spacing w:before="8"/>
        <w:rPr>
          <w:b/>
          <w:sz w:val="23"/>
        </w:rPr>
        <w:sectPr w:rsidR="00766FE3" w:rsidSect="00DE3983">
          <w:headerReference w:type="default" r:id="rId13"/>
          <w:pgSz w:w="15840" w:h="12240" w:orient="landscape" w:code="1"/>
          <w:pgMar w:top="1440" w:right="720" w:bottom="1440" w:left="720" w:header="576" w:footer="720" w:gutter="0"/>
          <w:cols w:space="720"/>
          <w:docGrid w:linePitch="299"/>
        </w:sectPr>
      </w:pPr>
    </w:p>
    <w:p w14:paraId="79FDB29E" w14:textId="77777777" w:rsidR="00766FE3" w:rsidRDefault="00766FE3" w:rsidP="00766FE3">
      <w:pPr>
        <w:ind w:left="-180"/>
        <w:rPr>
          <w:b/>
          <w:bCs/>
          <w:sz w:val="32"/>
          <w:szCs w:val="2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31FB2DE" wp14:editId="621DC45D">
                <wp:simplePos x="0" y="0"/>
                <wp:positionH relativeFrom="column">
                  <wp:posOffset>2030095</wp:posOffset>
                </wp:positionH>
                <wp:positionV relativeFrom="paragraph">
                  <wp:posOffset>255270</wp:posOffset>
                </wp:positionV>
                <wp:extent cx="4032885" cy="892175"/>
                <wp:effectExtent l="0" t="0" r="5715" b="3175"/>
                <wp:wrapSquare wrapText="bothSides"/>
                <wp:docPr id="30" name="Text Box 3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32885" cy="892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5E8BCE4" w14:textId="77777777" w:rsidR="00766FE3" w:rsidRPr="009B1D5C" w:rsidRDefault="00766FE3" w:rsidP="00766FE3">
                            <w:pPr>
                              <w:rPr>
                                <w:b/>
                                <w:bCs/>
                                <w:sz w:val="32"/>
                                <w:szCs w:val="28"/>
                              </w:rPr>
                            </w:pPr>
                            <w:r w:rsidRPr="009B1D5C">
                              <w:rPr>
                                <w:b/>
                                <w:bCs/>
                                <w:sz w:val="32"/>
                                <w:szCs w:val="28"/>
                              </w:rPr>
                              <w:t>Nevada Residency Preference for Accelerated 12-month Second Baccalaureate of Science in Nursing 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1FB2DE" id="Text Box 30" o:spid="_x0000_s1031" type="#_x0000_t202" style="position:absolute;left:0;text-align:left;margin-left:159.85pt;margin-top:20.1pt;width:317.55pt;height:70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" fillcolor="white [3201]" stroked="f" strokeweight=".5pt">
                <v:textbox>
                  <w:txbxContent>
                    <w:p w14:paraId="75E8BCE4" w14:textId="77777777" w:rsidR="00766FE3" w:rsidRPr="009B1D5C" w:rsidRDefault="00766FE3" w:rsidP="00766FE3">
                      <w:pPr>
                        <w:rPr>
                          <w:b/>
                          <w:bCs/>
                          <w:sz w:val="32"/>
                          <w:szCs w:val="28"/>
                        </w:rPr>
                      </w:pPr>
                      <w:r w:rsidRPr="009B1D5C">
                        <w:rPr>
                          <w:b/>
                          <w:bCs/>
                          <w:sz w:val="32"/>
                          <w:szCs w:val="28"/>
                        </w:rPr>
                        <w:t>Nevada Residency Preference for Accelerated 12-month Second Baccalaureate of Science in Nursing progra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1" locked="0" layoutInCell="1" allowOverlap="1" wp14:anchorId="2B031C32" wp14:editId="315D8008">
            <wp:simplePos x="0" y="0"/>
            <wp:positionH relativeFrom="column">
              <wp:posOffset>-38428</wp:posOffset>
            </wp:positionH>
            <wp:positionV relativeFrom="paragraph">
              <wp:posOffset>152400</wp:posOffset>
            </wp:positionV>
            <wp:extent cx="1893570" cy="952500"/>
            <wp:effectExtent l="0" t="0" r="0" b="0"/>
            <wp:wrapTight wrapText="bothSides">
              <wp:wrapPolygon edited="0">
                <wp:start x="0" y="0"/>
                <wp:lineTo x="0" y="21168"/>
                <wp:lineTo x="21296" y="21168"/>
                <wp:lineTo x="21296" y="0"/>
                <wp:lineTo x="0" y="0"/>
              </wp:wrapPolygon>
            </wp:wrapTight>
            <wp:docPr id="29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ORVIS ID-f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357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4BA458C" w14:textId="77777777" w:rsidR="00766FE3" w:rsidRDefault="00766FE3" w:rsidP="00766FE3">
      <w:pPr>
        <w:spacing w:after="120"/>
        <w:ind w:right="-187"/>
      </w:pPr>
      <w:bookmarkStart w:id="4" w:name="Nevada_Residency"/>
      <w:bookmarkEnd w:id="4"/>
      <w:r>
        <w:t xml:space="preserve">The Orvis School of Nursing supports the University of Nevada, Reno land grant mission to develop a health care workforce for Nevada. To this end, Nevada residents receive application preference in all prelicensure nursing programs offered by the Orvis School of Nursing. </w:t>
      </w:r>
    </w:p>
    <w:p w14:paraId="490ABFEF" w14:textId="77777777" w:rsidR="00766FE3" w:rsidRDefault="00766FE3" w:rsidP="00766FE3">
      <w:pPr>
        <w:spacing w:after="120"/>
        <w:ind w:right="-187"/>
      </w:pPr>
      <w:r w:rsidRPr="009B1D5C">
        <w:t xml:space="preserve">A student must be classified as an “In State” student in MyNevada to claim Nevada residency when applying to the Accelerated 12-month </w:t>
      </w:r>
      <w:r>
        <w:t>S</w:t>
      </w:r>
      <w:r w:rsidRPr="009B1D5C">
        <w:t xml:space="preserve">econd </w:t>
      </w:r>
      <w:r>
        <w:t>B</w:t>
      </w:r>
      <w:r w:rsidRPr="009B1D5C">
        <w:t xml:space="preserve">accalaureate </w:t>
      </w:r>
      <w:r>
        <w:t xml:space="preserve">of Science in Nursing </w:t>
      </w:r>
      <w:r w:rsidRPr="009B1D5C">
        <w:t>program</w:t>
      </w:r>
      <w:r>
        <w:t>.</w:t>
      </w:r>
    </w:p>
    <w:p w14:paraId="3C7216E1" w14:textId="77777777" w:rsidR="00766FE3" w:rsidRPr="009B1D5C" w:rsidRDefault="00766FE3" w:rsidP="00766FE3">
      <w:pPr>
        <w:spacing w:after="120"/>
        <w:ind w:right="-187"/>
      </w:pPr>
      <w:r>
        <w:t xml:space="preserve">Note that Nevada residency for reduced tuition purposes does not demographically classify a student as a Nevada resident. </w:t>
      </w:r>
    </w:p>
    <w:p w14:paraId="7FE49485" w14:textId="77777777" w:rsidR="00766FE3" w:rsidRDefault="00766FE3" w:rsidP="00766FE3">
      <w:r>
        <w:rPr>
          <w:noProof/>
        </w:rPr>
        <mc:AlternateContent>
          <mc:Choice Requires="wpg">
            <w:drawing>
              <wp:inline distT="0" distB="0" distL="0" distR="0" wp14:anchorId="6B0592E3" wp14:editId="4FE10274">
                <wp:extent cx="6038850" cy="3067050"/>
                <wp:effectExtent l="19050" t="19050" r="19050" b="19050"/>
                <wp:docPr id="10" name="Group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38850" cy="3067050"/>
                          <a:chOff x="0" y="0"/>
                          <a:chExt cx="6423025" cy="3406775"/>
                        </a:xfrm>
                      </wpg:grpSpPr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23025" cy="34067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3366"/>
                            </a:solidFill>
                          </a:ln>
                        </pic:spPr>
                      </pic:pic>
                      <wps:wsp>
                        <wps:cNvPr id="12" name="Rectangle 12"/>
                        <wps:cNvSpPr/>
                        <wps:spPr>
                          <a:xfrm>
                            <a:off x="1755322" y="1336221"/>
                            <a:ext cx="4120243" cy="65849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Rectangle 13"/>
                        <wps:cNvSpPr/>
                        <wps:spPr>
                          <a:xfrm>
                            <a:off x="1755322" y="2800350"/>
                            <a:ext cx="4119880" cy="397329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ctangle 14"/>
                        <wps:cNvSpPr/>
                        <wps:spPr>
                          <a:xfrm>
                            <a:off x="84365" y="225879"/>
                            <a:ext cx="566057" cy="217714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Straight Arrow Connector 15"/>
                        <wps:cNvCnPr/>
                        <wps:spPr>
                          <a:xfrm flipH="1">
                            <a:off x="1162050" y="1997529"/>
                            <a:ext cx="566057" cy="337276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Rectangle 16"/>
                        <wps:cNvSpPr/>
                        <wps:spPr>
                          <a:xfrm>
                            <a:off x="13608" y="2370364"/>
                            <a:ext cx="1104900" cy="195580"/>
                          </a:xfrm>
                          <a:prstGeom prst="rect">
                            <a:avLst/>
                          </a:prstGeom>
                          <a:noFill/>
                          <a:ln w="22225">
                            <a:solidFill>
                              <a:srgbClr val="C0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Text Box 17"/>
                        <wps:cNvSpPr txBox="1"/>
                        <wps:spPr>
                          <a:xfrm>
                            <a:off x="1787529" y="1738993"/>
                            <a:ext cx="1137205" cy="301444"/>
                          </a:xfrm>
                          <a:prstGeom prst="rect">
                            <a:avLst/>
                          </a:prstGeom>
                          <a:solidFill>
                            <a:srgbClr val="FFFF00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23629EF4" w14:textId="77777777" w:rsidR="00766FE3" w:rsidRPr="006E0AFE" w:rsidRDefault="00766FE3" w:rsidP="00766FE3">
                              <w:pPr>
                                <w:rPr>
                                  <w:color w:val="C00000"/>
                                </w:rPr>
                              </w:pPr>
                              <w:r w:rsidRPr="006E0AFE">
                                <w:rPr>
                                  <w:color w:val="C00000"/>
                                </w:rPr>
                                <w:t>Click Her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B0592E3" id="Group 10" o:spid="_x0000_s1032" style="width:475.5pt;height:241.5pt;mso-position-horizontal-relative:char;mso-position-vertical-relative:line" coordsize="64230,3406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">
                <v:shape id="Picture 11" o:spid="_x0000_s1033" type="#_x0000_t75" style="position:absolute;width:64230;height:340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" stroked="t" strokecolor="#036">
                  <v:imagedata r:id="rId16" o:title=""/>
                  <v:path arrowok="t"/>
                </v:shape>
                <v:rect id="Rectangle 12" o:spid="_x0000_s1034" style="position:absolute;left:17553;top:13362;width:41202;height:6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" fillcolor="white [3212]" stroked="f" strokeweight="2pt"/>
                <v:rect id="Rectangle 13" o:spid="_x0000_s1035" style="position:absolute;left:17553;top:28003;width:41199;height:39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" fillcolor="white [3212]" stroked="f" strokeweight="2pt"/>
                <v:rect id="Rectangle 14" o:spid="_x0000_s1036" style="position:absolute;left:843;top:2258;width:5661;height:21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" fillcolor="black [3213]" stroked="f" strokeweight="2pt"/>
                <v:shape id="Straight Arrow Connector 15" o:spid="_x0000_s1037" type="#_x0000_t32" style="position:absolute;left:11620;top:19975;width:5661;height:337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" strokecolor="#c00000" strokeweight="3pt">
                  <v:stroke endarrow="block"/>
                </v:shape>
                <v:rect id="Rectangle 16" o:spid="_x0000_s1038" style="position:absolute;left:136;top:23703;width:11049;height:19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" filled="f" strokecolor="#c00000" strokeweight="1.75pt"/>
                <v:shape id="Text Box 17" o:spid="_x0000_s1039" type="#_x0000_t202" style="position:absolute;left:17875;top:17389;width:11372;height:30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" fillcolor="yellow" strokeweight=".5pt">
                  <v:textbox>
                    <w:txbxContent>
                      <w:p w14:paraId="23629EF4" w14:textId="77777777" w:rsidR="00766FE3" w:rsidRPr="006E0AFE" w:rsidRDefault="00766FE3" w:rsidP="00766FE3">
                        <w:pPr>
                          <w:rPr>
                            <w:color w:val="C00000"/>
                          </w:rPr>
                        </w:pPr>
                        <w:r w:rsidRPr="006E0AFE">
                          <w:rPr>
                            <w:color w:val="C00000"/>
                          </w:rPr>
                          <w:t>Click Here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7F22A9E6" w14:textId="77777777" w:rsidR="00766FE3" w:rsidRDefault="00766FE3" w:rsidP="00766FE3">
      <w:pPr>
        <w:ind w:left="-450"/>
      </w:pPr>
    </w:p>
    <w:p w14:paraId="6FDCD8DC" w14:textId="77777777" w:rsidR="00766FE3" w:rsidRDefault="00766FE3" w:rsidP="00766FE3">
      <w:pPr>
        <w:rPr>
          <w:color w:val="C00000"/>
        </w:rPr>
      </w:pPr>
      <w:r>
        <w:rPr>
          <w:noProof/>
        </w:rPr>
        <mc:AlternateContent>
          <mc:Choice Requires="wpg">
            <w:drawing>
              <wp:inline distT="0" distB="0" distL="0" distR="0" wp14:anchorId="0627FCE0" wp14:editId="471CE3F5">
                <wp:extent cx="6054725" cy="2750820"/>
                <wp:effectExtent l="19050" t="19050" r="22225" b="11430"/>
                <wp:docPr id="28" name="Group 2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54725" cy="2750820"/>
                          <a:chOff x="0" y="0"/>
                          <a:chExt cx="6523990" cy="2944495"/>
                        </a:xfrm>
                        <a:effectLst>
                          <a:outerShdw blurRad="50800" dist="50800" dir="5400000" sx="2000" sy="2000" algn="ctr" rotWithShape="0">
                            <a:srgbClr val="000000">
                              <a:alpha val="43137"/>
                            </a:srgbClr>
                          </a:outerShdw>
                        </a:effectLst>
                      </wpg:grpSpPr>
                      <pic:pic xmlns:pic="http://schemas.openxmlformats.org/drawingml/2006/picture">
                        <pic:nvPicPr>
                          <pic:cNvPr id="19" name="Picture 19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23990" cy="294449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3366"/>
                            </a:solidFill>
                          </a:ln>
                        </pic:spPr>
                      </pic:pic>
                      <wps:wsp>
                        <wps:cNvPr id="27" name="Straight Arrow Connector 27"/>
                        <wps:cNvCnPr/>
                        <wps:spPr>
                          <a:xfrm flipV="1">
                            <a:off x="4005982" y="2413872"/>
                            <a:ext cx="413617" cy="200167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Rectangle 20"/>
                        <wps:cNvSpPr/>
                        <wps:spPr>
                          <a:xfrm>
                            <a:off x="2816679" y="813707"/>
                            <a:ext cx="707390" cy="865414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Rectangle 21"/>
                        <wps:cNvSpPr/>
                        <wps:spPr>
                          <a:xfrm>
                            <a:off x="1934936" y="46264"/>
                            <a:ext cx="707571" cy="1524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Rectangle 22"/>
                        <wps:cNvSpPr/>
                        <wps:spPr>
                          <a:xfrm>
                            <a:off x="4814208" y="764721"/>
                            <a:ext cx="783771" cy="1072243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Rectangle 24"/>
                        <wps:cNvSpPr/>
                        <wps:spPr>
                          <a:xfrm>
                            <a:off x="1650630" y="2255617"/>
                            <a:ext cx="2454323" cy="653353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28575">
                            <a:solidFill>
                              <a:srgbClr val="C0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61A4773" w14:textId="77777777" w:rsidR="00766FE3" w:rsidRPr="00D10FB9" w:rsidRDefault="00766FE3" w:rsidP="00766FE3">
                              <w:pPr>
                                <w:jc w:val="both"/>
                                <w:rPr>
                                  <w:color w:val="C00000"/>
                                  <w:sz w:val="16"/>
                                  <w:szCs w:val="14"/>
                                </w:rPr>
                              </w:pPr>
                              <w:r w:rsidRPr="00D10FB9">
                                <w:rPr>
                                  <w:color w:val="C00000"/>
                                  <w:sz w:val="16"/>
                                  <w:szCs w:val="14"/>
                                </w:rPr>
                                <w:t>Most recent term listed</w:t>
                              </w:r>
                              <w:r>
                                <w:rPr>
                                  <w:color w:val="C00000"/>
                                  <w:sz w:val="16"/>
                                  <w:szCs w:val="14"/>
                                </w:rPr>
                                <w:t xml:space="preserve"> must show “In State” to receive Nevada Resident points in the Accelerated Second-Bachelor’s Bachelor of Science in Nursing Application Process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4419600" y="2068285"/>
                            <a:ext cx="521970" cy="345622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C0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627FCE0" id="Group 28" o:spid="_x0000_s1040" style="width:476.75pt;height:216.6pt;mso-position-horizontal-relative:char;mso-position-vertical-relative:line" coordsize="65239,294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">
                <v:shape id="Picture 19" o:spid="_x0000_s1041" type="#_x0000_t75" style="position:absolute;width:65239;height:294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" stroked="t" strokecolor="#036">
                  <v:imagedata r:id="rId18" o:title=""/>
                  <v:path arrowok="t"/>
                </v:shape>
                <v:shape id="Straight Arrow Connector 27" o:spid="_x0000_s1042" type="#_x0000_t32" style="position:absolute;left:40059;top:24138;width:4136;height:200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" strokecolor="#c00000" strokeweight="3pt">
                  <v:stroke endarrow="block"/>
                </v:shape>
                <v:rect id="Rectangle 20" o:spid="_x0000_s1043" style="position:absolute;left:28166;top:8137;width:7074;height:86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" fillcolor="white [3212]" strokecolor="white [3212]" strokeweight="2pt"/>
                <v:rect id="Rectangle 21" o:spid="_x0000_s1044" style="position:absolute;left:19349;top:462;width:7076;height:1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" fillcolor="white [3212]" strokecolor="white [3212]" strokeweight="2pt"/>
                <v:rect id="Rectangle 22" o:spid="_x0000_s1045" style="position:absolute;left:48142;top:7647;width:7837;height:107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" fillcolor="white [3212]" strokecolor="white [3212]" strokeweight="2pt"/>
                <v:rect id="Rectangle 24" o:spid="_x0000_s1046" style="position:absolute;left:16506;top:22556;width:24543;height:65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" fillcolor="white [3212]" strokecolor="#c00000" strokeweight="2.25pt">
                  <v:textbox>
                    <w:txbxContent>
                      <w:p w14:paraId="461A4773" w14:textId="77777777" w:rsidR="00766FE3" w:rsidRPr="00D10FB9" w:rsidRDefault="00766FE3" w:rsidP="00766FE3">
                        <w:pPr>
                          <w:jc w:val="both"/>
                          <w:rPr>
                            <w:color w:val="C00000"/>
                            <w:sz w:val="16"/>
                            <w:szCs w:val="14"/>
                          </w:rPr>
                        </w:pPr>
                        <w:r w:rsidRPr="00D10FB9">
                          <w:rPr>
                            <w:color w:val="C00000"/>
                            <w:sz w:val="16"/>
                            <w:szCs w:val="14"/>
                          </w:rPr>
                          <w:t>Most recent term listed</w:t>
                        </w:r>
                        <w:r>
                          <w:rPr>
                            <w:color w:val="C00000"/>
                            <w:sz w:val="16"/>
                            <w:szCs w:val="14"/>
                          </w:rPr>
                          <w:t xml:space="preserve"> must show “In State” to receive Nevada Resident points in the Accelerated Second-Bachelor’s Bachelor of Science in Nursing Application Process.</w:t>
                        </w:r>
                      </w:p>
                    </w:txbxContent>
                  </v:textbox>
                </v:rect>
                <v:rect id="Rectangle 26" o:spid="_x0000_s1047" style="position:absolute;left:44196;top:20682;width:5219;height:3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" filled="f" strokecolor="#c00000" strokeweight="3pt"/>
                <w10:anchorlock/>
              </v:group>
            </w:pict>
          </mc:Fallback>
        </mc:AlternateContent>
      </w:r>
    </w:p>
    <w:p w14:paraId="067856F4" w14:textId="77777777" w:rsidR="00766FE3" w:rsidRDefault="00766FE3" w:rsidP="00766FE3">
      <w:pPr>
        <w:ind w:left="-450"/>
        <w:rPr>
          <w:color w:val="C00000"/>
        </w:rPr>
      </w:pPr>
    </w:p>
    <w:p w14:paraId="51AC78D3" w14:textId="77777777" w:rsidR="00766FE3" w:rsidRDefault="00766FE3" w:rsidP="00766FE3">
      <w:pPr>
        <w:rPr>
          <w:b/>
          <w:sz w:val="23"/>
        </w:rPr>
        <w:sectPr w:rsidR="00766FE3" w:rsidSect="009B1D5C">
          <w:headerReference w:type="default" r:id="rId19"/>
          <w:pgSz w:w="12240" w:h="15840"/>
          <w:pgMar w:top="720" w:right="1440" w:bottom="720" w:left="1440" w:header="720" w:footer="720" w:gutter="0"/>
          <w:cols w:space="720"/>
          <w:docGrid w:linePitch="36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A620BE4" wp14:editId="5E6EF428">
                <wp:simplePos x="0" y="0"/>
                <wp:positionH relativeFrom="column">
                  <wp:posOffset>4087586</wp:posOffset>
                </wp:positionH>
                <wp:positionV relativeFrom="paragraph">
                  <wp:posOffset>2464798</wp:posOffset>
                </wp:positionV>
                <wp:extent cx="707390" cy="478336"/>
                <wp:effectExtent l="0" t="0" r="16510" b="17145"/>
                <wp:wrapNone/>
                <wp:docPr id="25" name="Rectangle 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7390" cy="47833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D1B45C" id="Rectangle 25" o:spid="_x0000_s1026" style="position:absolute;margin-left:321.85pt;margin-top:194.1pt;width:55.7pt;height:37.6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" fillcolor="white [3212]" strokecolor="white [3212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1998390" wp14:editId="59590DC4">
                <wp:simplePos x="0" y="0"/>
                <wp:positionH relativeFrom="column">
                  <wp:posOffset>1670050</wp:posOffset>
                </wp:positionH>
                <wp:positionV relativeFrom="paragraph">
                  <wp:posOffset>2263140</wp:posOffset>
                </wp:positionV>
                <wp:extent cx="707571" cy="849085"/>
                <wp:effectExtent l="0" t="0" r="16510" b="27305"/>
                <wp:wrapNone/>
                <wp:docPr id="23" name="Rectangle 2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7571" cy="84908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31B50" id="Rectangle 23" o:spid="_x0000_s1026" style="position:absolute;margin-left:131.5pt;margin-top:178.2pt;width:55.7pt;height:66.8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" fillcolor="white [3212]" strokecolor="white [3212]" strokeweight="2pt"/>
            </w:pict>
          </mc:Fallback>
        </mc:AlternateContent>
      </w:r>
    </w:p>
    <w:p w14:paraId="60A41A9B" w14:textId="77777777" w:rsidR="00766FE3" w:rsidRDefault="00766FE3" w:rsidP="00766FE3">
      <w:pPr>
        <w:pStyle w:val="BodyText"/>
      </w:pPr>
      <w:r>
        <w:rPr>
          <w:noProof/>
        </w:rPr>
        <w:lastRenderedPageBreak/>
        <w:drawing>
          <wp:inline distT="0" distB="0" distL="0" distR="0" wp14:anchorId="48720BF8" wp14:editId="5A41F4EB">
            <wp:extent cx="701880" cy="774763"/>
            <wp:effectExtent l="0" t="0" r="3175" b="6350"/>
            <wp:docPr id="35" name="image2.p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1880" cy="774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D91FD" w14:textId="77777777" w:rsidR="00766FE3" w:rsidRDefault="00766FE3" w:rsidP="00766FE3">
      <w:pPr>
        <w:pStyle w:val="BodyText"/>
        <w:jc w:val="center"/>
        <w:rPr>
          <w:b/>
          <w:color w:val="2D3640"/>
          <w:sz w:val="36"/>
        </w:rPr>
      </w:pPr>
    </w:p>
    <w:p w14:paraId="41F65D0B" w14:textId="77777777" w:rsidR="00766FE3" w:rsidRDefault="00766FE3" w:rsidP="00766FE3">
      <w:pPr>
        <w:pStyle w:val="BodyText"/>
        <w:jc w:val="center"/>
        <w:rPr>
          <w:b/>
          <w:color w:val="2D3640"/>
          <w:sz w:val="36"/>
        </w:rPr>
      </w:pPr>
      <w:r>
        <w:rPr>
          <w:b/>
          <w:color w:val="2D3640"/>
          <w:sz w:val="36"/>
        </w:rPr>
        <w:t>HESI Admissions Assessment RN Percentiles</w:t>
      </w:r>
    </w:p>
    <w:p w14:paraId="235C4970" w14:textId="77777777" w:rsidR="00766FE3" w:rsidRDefault="00766FE3" w:rsidP="00766FE3">
      <w:pPr>
        <w:spacing w:before="88" w:line="292" w:lineRule="auto"/>
        <w:jc w:val="center"/>
        <w:rPr>
          <w:b/>
          <w:sz w:val="36"/>
        </w:rPr>
      </w:pPr>
      <w:r>
        <w:rPr>
          <w:b/>
          <w:color w:val="2D3640"/>
          <w:sz w:val="36"/>
        </w:rPr>
        <w:t>(2018-2019)</w:t>
      </w:r>
    </w:p>
    <w:p w14:paraId="267A0A62" w14:textId="77777777" w:rsidR="00766FE3" w:rsidRDefault="00766FE3" w:rsidP="00766FE3">
      <w:pPr>
        <w:ind w:left="120"/>
        <w:rPr>
          <w:rFonts w:ascii="Calibri"/>
          <w:b/>
        </w:rPr>
      </w:pPr>
      <w:bookmarkStart w:id="5" w:name="HESI_Percentiles"/>
      <w:bookmarkEnd w:id="5"/>
      <w:r w:rsidRPr="00923379">
        <w:rPr>
          <w:rFonts w:ascii="Calibri"/>
          <w:b/>
          <w:color w:val="984806" w:themeColor="accent6" w:themeShade="80"/>
          <w:w w:val="105"/>
        </w:rPr>
        <w:t>HESI RN Admissions Assessment</w:t>
      </w:r>
    </w:p>
    <w:p w14:paraId="32ED0A06" w14:textId="77777777" w:rsidR="00766FE3" w:rsidRDefault="00766FE3" w:rsidP="00766FE3">
      <w:pPr>
        <w:pStyle w:val="BodyText"/>
        <w:spacing w:before="3"/>
        <w:ind w:left="119"/>
      </w:pPr>
      <w:r>
        <w:t>HESI Admissions Assessment (A2) scores are calculated using a simple percentage correct calculation. This document contains the percentile rank data for a cumulative score across the following four subject areas: Anatomy and Physiology, Grammar, Math, and Reading Comprehension.</w:t>
      </w:r>
    </w:p>
    <w:p w14:paraId="4AA65967" w14:textId="77777777" w:rsidR="00766FE3" w:rsidRDefault="00766FE3" w:rsidP="00766FE3">
      <w:pPr>
        <w:pStyle w:val="BodyText"/>
        <w:spacing w:before="3"/>
        <w:ind w:left="119"/>
      </w:pPr>
    </w:p>
    <w:p w14:paraId="6AC09A5C" w14:textId="77777777" w:rsidR="00766FE3" w:rsidRDefault="00766FE3" w:rsidP="00766FE3">
      <w:pPr>
        <w:pStyle w:val="BodyText"/>
        <w:spacing w:before="2"/>
      </w:pPr>
    </w:p>
    <w:tbl>
      <w:tblPr>
        <w:tblStyle w:val="TableGrid"/>
        <w:tblW w:w="7015" w:type="dxa"/>
        <w:jc w:val="center"/>
        <w:tblLayout w:type="fixed"/>
        <w:tblLook w:val="01E0" w:firstRow="1" w:lastRow="1" w:firstColumn="1" w:lastColumn="1" w:noHBand="0" w:noVBand="0"/>
      </w:tblPr>
      <w:tblGrid>
        <w:gridCol w:w="1435"/>
        <w:gridCol w:w="1800"/>
        <w:gridCol w:w="540"/>
        <w:gridCol w:w="1260"/>
        <w:gridCol w:w="1980"/>
      </w:tblGrid>
      <w:tr w:rsidR="00766FE3" w:rsidRPr="001C6990" w14:paraId="6C9764DC" w14:textId="77777777" w:rsidTr="000301B9">
        <w:trPr>
          <w:trHeight w:val="350"/>
          <w:jc w:val="center"/>
        </w:trPr>
        <w:tc>
          <w:tcPr>
            <w:tcW w:w="1435" w:type="dxa"/>
            <w:vAlign w:val="center"/>
          </w:tcPr>
          <w:p w14:paraId="79EEA25F" w14:textId="77777777" w:rsidR="00766FE3" w:rsidRPr="001C6990" w:rsidRDefault="00766FE3" w:rsidP="000301B9">
            <w:pPr>
              <w:pStyle w:val="TableParagraph"/>
              <w:spacing w:before="16"/>
              <w:ind w:left="207" w:right="202"/>
              <w:rPr>
                <w:b/>
                <w:color w:val="000000" w:themeColor="text1"/>
                <w:sz w:val="24"/>
                <w:szCs w:val="24"/>
              </w:rPr>
            </w:pPr>
            <w:r w:rsidRPr="001C6990">
              <w:rPr>
                <w:b/>
                <w:color w:val="000000" w:themeColor="text1"/>
                <w:sz w:val="24"/>
                <w:szCs w:val="24"/>
              </w:rPr>
              <w:t>Score</w:t>
            </w:r>
          </w:p>
        </w:tc>
        <w:tc>
          <w:tcPr>
            <w:tcW w:w="1800" w:type="dxa"/>
            <w:tcBorders>
              <w:right w:val="single" w:sz="4" w:space="0" w:color="auto"/>
            </w:tcBorders>
            <w:vAlign w:val="center"/>
          </w:tcPr>
          <w:p w14:paraId="52D80661" w14:textId="77777777" w:rsidR="00766FE3" w:rsidRPr="001C6990" w:rsidRDefault="00766FE3" w:rsidP="000301B9">
            <w:pPr>
              <w:pStyle w:val="TableParagraph"/>
              <w:spacing w:before="16"/>
              <w:ind w:left="207" w:right="202"/>
              <w:rPr>
                <w:b/>
                <w:color w:val="000000" w:themeColor="text1"/>
                <w:sz w:val="24"/>
                <w:szCs w:val="24"/>
              </w:rPr>
            </w:pPr>
            <w:r w:rsidRPr="001C6990">
              <w:rPr>
                <w:b/>
                <w:color w:val="000000" w:themeColor="text1"/>
                <w:sz w:val="24"/>
                <w:szCs w:val="24"/>
              </w:rPr>
              <w:t>Percentile</w:t>
            </w:r>
          </w:p>
        </w:tc>
        <w:tc>
          <w:tcPr>
            <w:tcW w:w="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479986C" w14:textId="77777777" w:rsidR="00766FE3" w:rsidRPr="001C6990" w:rsidRDefault="00766FE3" w:rsidP="000301B9">
            <w:pPr>
              <w:pStyle w:val="TableParagraph"/>
              <w:spacing w:before="16"/>
              <w:ind w:left="86" w:right="78"/>
              <w:rPr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  <w:vAlign w:val="center"/>
          </w:tcPr>
          <w:p w14:paraId="07D93144" w14:textId="77777777" w:rsidR="00766FE3" w:rsidRPr="001C6990" w:rsidRDefault="00766FE3" w:rsidP="000301B9">
            <w:pPr>
              <w:pStyle w:val="TableParagraph"/>
              <w:spacing w:before="16"/>
              <w:ind w:left="86" w:right="78"/>
              <w:rPr>
                <w:b/>
                <w:color w:val="000000" w:themeColor="text1"/>
                <w:sz w:val="24"/>
                <w:szCs w:val="24"/>
              </w:rPr>
            </w:pPr>
            <w:r w:rsidRPr="001C6990">
              <w:rPr>
                <w:b/>
                <w:color w:val="000000" w:themeColor="text1"/>
                <w:sz w:val="24"/>
                <w:szCs w:val="24"/>
              </w:rPr>
              <w:t>Score</w:t>
            </w:r>
          </w:p>
        </w:tc>
        <w:tc>
          <w:tcPr>
            <w:tcW w:w="1980" w:type="dxa"/>
            <w:vAlign w:val="center"/>
          </w:tcPr>
          <w:p w14:paraId="3243C2DD" w14:textId="77777777" w:rsidR="00766FE3" w:rsidRPr="001C6990" w:rsidRDefault="00766FE3" w:rsidP="000301B9">
            <w:pPr>
              <w:pStyle w:val="TableParagraph"/>
              <w:spacing w:before="16"/>
              <w:ind w:right="120"/>
              <w:rPr>
                <w:b/>
                <w:color w:val="000000" w:themeColor="text1"/>
                <w:sz w:val="24"/>
                <w:szCs w:val="24"/>
              </w:rPr>
            </w:pPr>
            <w:r w:rsidRPr="001C6990">
              <w:rPr>
                <w:b/>
                <w:color w:val="000000" w:themeColor="text1"/>
                <w:sz w:val="24"/>
                <w:szCs w:val="24"/>
              </w:rPr>
              <w:t>Percentile</w:t>
            </w:r>
          </w:p>
        </w:tc>
      </w:tr>
      <w:tr w:rsidR="00766FE3" w:rsidRPr="001C6990" w14:paraId="0B3F2967" w14:textId="77777777" w:rsidTr="000301B9">
        <w:trPr>
          <w:trHeight w:val="287"/>
          <w:jc w:val="center"/>
        </w:trPr>
        <w:tc>
          <w:tcPr>
            <w:tcW w:w="1435" w:type="dxa"/>
          </w:tcPr>
          <w:p w14:paraId="07053E31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50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14:paraId="6F2F916C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0.81</w:t>
            </w:r>
          </w:p>
        </w:tc>
        <w:tc>
          <w:tcPr>
            <w:tcW w:w="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EEAE236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63F4DC66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86" w:right="76"/>
              <w:rPr>
                <w:rFonts w:ascii="Calibri"/>
                <w:b/>
                <w:bCs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75</w:t>
            </w:r>
          </w:p>
        </w:tc>
        <w:tc>
          <w:tcPr>
            <w:tcW w:w="1980" w:type="dxa"/>
          </w:tcPr>
          <w:p w14:paraId="43B82A64" w14:textId="77777777" w:rsidR="00766FE3" w:rsidRPr="001C6990" w:rsidRDefault="00766FE3" w:rsidP="000301B9">
            <w:pPr>
              <w:pStyle w:val="TableParagraph"/>
              <w:spacing w:before="18" w:line="249" w:lineRule="exact"/>
              <w:ind w:right="114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37.1</w:t>
            </w:r>
            <w:r>
              <w:rPr>
                <w:rFonts w:ascii="Calibri"/>
                <w:color w:val="000000" w:themeColor="text1"/>
                <w:sz w:val="24"/>
                <w:szCs w:val="24"/>
              </w:rPr>
              <w:t>0</w:t>
            </w:r>
          </w:p>
        </w:tc>
      </w:tr>
      <w:tr w:rsidR="00766FE3" w:rsidRPr="001C6990" w14:paraId="6F9AF7F8" w14:textId="77777777" w:rsidTr="000301B9">
        <w:trPr>
          <w:trHeight w:val="287"/>
          <w:jc w:val="center"/>
        </w:trPr>
        <w:tc>
          <w:tcPr>
            <w:tcW w:w="1435" w:type="dxa"/>
          </w:tcPr>
          <w:p w14:paraId="11241D8D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51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14:paraId="318E687D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1.04</w:t>
            </w:r>
          </w:p>
        </w:tc>
        <w:tc>
          <w:tcPr>
            <w:tcW w:w="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F4B5B14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48F1D5AC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76</w:t>
            </w:r>
          </w:p>
        </w:tc>
        <w:tc>
          <w:tcPr>
            <w:tcW w:w="1980" w:type="dxa"/>
          </w:tcPr>
          <w:p w14:paraId="009F054C" w14:textId="77777777" w:rsidR="00766FE3" w:rsidRPr="001C6990" w:rsidRDefault="00766FE3" w:rsidP="000301B9">
            <w:pPr>
              <w:pStyle w:val="TableParagraph"/>
              <w:spacing w:before="18" w:line="249" w:lineRule="exact"/>
              <w:ind w:right="114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40.66</w:t>
            </w:r>
          </w:p>
        </w:tc>
      </w:tr>
      <w:tr w:rsidR="00766FE3" w:rsidRPr="001C6990" w14:paraId="73E441F7" w14:textId="77777777" w:rsidTr="000301B9">
        <w:trPr>
          <w:trHeight w:val="287"/>
          <w:jc w:val="center"/>
        </w:trPr>
        <w:tc>
          <w:tcPr>
            <w:tcW w:w="1435" w:type="dxa"/>
          </w:tcPr>
          <w:p w14:paraId="2727CA40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52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14:paraId="3C86C082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1.32</w:t>
            </w:r>
          </w:p>
        </w:tc>
        <w:tc>
          <w:tcPr>
            <w:tcW w:w="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940B1A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027AB00D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77</w:t>
            </w:r>
          </w:p>
        </w:tc>
        <w:tc>
          <w:tcPr>
            <w:tcW w:w="1980" w:type="dxa"/>
          </w:tcPr>
          <w:p w14:paraId="37C0A0C4" w14:textId="77777777" w:rsidR="00766FE3" w:rsidRPr="001C6990" w:rsidRDefault="00766FE3" w:rsidP="000301B9">
            <w:pPr>
              <w:pStyle w:val="TableParagraph"/>
              <w:spacing w:before="18" w:line="249" w:lineRule="exact"/>
              <w:ind w:right="114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44.44</w:t>
            </w:r>
          </w:p>
        </w:tc>
      </w:tr>
      <w:tr w:rsidR="00766FE3" w:rsidRPr="001C6990" w14:paraId="507B8E65" w14:textId="77777777" w:rsidTr="000301B9">
        <w:trPr>
          <w:trHeight w:val="287"/>
          <w:jc w:val="center"/>
        </w:trPr>
        <w:tc>
          <w:tcPr>
            <w:tcW w:w="1435" w:type="dxa"/>
          </w:tcPr>
          <w:p w14:paraId="16C38B82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53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14:paraId="66CBA78E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1.68</w:t>
            </w:r>
          </w:p>
        </w:tc>
        <w:tc>
          <w:tcPr>
            <w:tcW w:w="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DE7EEAB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35BBE82B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78</w:t>
            </w:r>
          </w:p>
        </w:tc>
        <w:tc>
          <w:tcPr>
            <w:tcW w:w="1980" w:type="dxa"/>
          </w:tcPr>
          <w:p w14:paraId="04C68F7E" w14:textId="77777777" w:rsidR="00766FE3" w:rsidRPr="001C6990" w:rsidRDefault="00766FE3" w:rsidP="000301B9">
            <w:pPr>
              <w:pStyle w:val="TableParagraph"/>
              <w:spacing w:before="18" w:line="249" w:lineRule="exact"/>
              <w:ind w:right="114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48.11</w:t>
            </w:r>
          </w:p>
        </w:tc>
      </w:tr>
      <w:tr w:rsidR="00766FE3" w:rsidRPr="001C6990" w14:paraId="7909B6F0" w14:textId="77777777" w:rsidTr="000301B9">
        <w:trPr>
          <w:trHeight w:val="287"/>
          <w:jc w:val="center"/>
        </w:trPr>
        <w:tc>
          <w:tcPr>
            <w:tcW w:w="1435" w:type="dxa"/>
          </w:tcPr>
          <w:p w14:paraId="2F128652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54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14:paraId="74B7B228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2.08</w:t>
            </w:r>
          </w:p>
        </w:tc>
        <w:tc>
          <w:tcPr>
            <w:tcW w:w="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63A957A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5085475B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79</w:t>
            </w:r>
          </w:p>
        </w:tc>
        <w:tc>
          <w:tcPr>
            <w:tcW w:w="1980" w:type="dxa"/>
          </w:tcPr>
          <w:p w14:paraId="240F4653" w14:textId="77777777" w:rsidR="00766FE3" w:rsidRPr="001C6990" w:rsidRDefault="00766FE3" w:rsidP="000301B9">
            <w:pPr>
              <w:pStyle w:val="TableParagraph"/>
              <w:spacing w:before="18" w:line="249" w:lineRule="exact"/>
              <w:ind w:right="114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51.78</w:t>
            </w:r>
          </w:p>
        </w:tc>
      </w:tr>
      <w:tr w:rsidR="00766FE3" w:rsidRPr="001C6990" w14:paraId="2717DDE4" w14:textId="77777777" w:rsidTr="000301B9">
        <w:trPr>
          <w:trHeight w:val="289"/>
          <w:jc w:val="center"/>
        </w:trPr>
        <w:tc>
          <w:tcPr>
            <w:tcW w:w="1435" w:type="dxa"/>
          </w:tcPr>
          <w:p w14:paraId="04BC1EC3" w14:textId="77777777" w:rsidR="00766FE3" w:rsidRPr="001C6990" w:rsidRDefault="00766FE3" w:rsidP="000301B9">
            <w:pPr>
              <w:pStyle w:val="TableParagraph"/>
              <w:spacing w:before="20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55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14:paraId="3FF4BED6" w14:textId="77777777" w:rsidR="00766FE3" w:rsidRPr="001C6990" w:rsidRDefault="00766FE3" w:rsidP="000301B9">
            <w:pPr>
              <w:pStyle w:val="TableParagraph"/>
              <w:spacing w:before="20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2.62</w:t>
            </w:r>
          </w:p>
        </w:tc>
        <w:tc>
          <w:tcPr>
            <w:tcW w:w="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B49E0B9" w14:textId="77777777" w:rsidR="00766FE3" w:rsidRPr="001C6990" w:rsidRDefault="00766FE3" w:rsidP="000301B9">
            <w:pPr>
              <w:pStyle w:val="TableParagraph"/>
              <w:spacing w:before="20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4C3EEFE6" w14:textId="77777777" w:rsidR="00766FE3" w:rsidRPr="001C6990" w:rsidRDefault="00766FE3" w:rsidP="000301B9">
            <w:pPr>
              <w:pStyle w:val="TableParagraph"/>
              <w:spacing w:before="20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80</w:t>
            </w:r>
          </w:p>
        </w:tc>
        <w:tc>
          <w:tcPr>
            <w:tcW w:w="1980" w:type="dxa"/>
          </w:tcPr>
          <w:p w14:paraId="25862A77" w14:textId="77777777" w:rsidR="00766FE3" w:rsidRPr="001C6990" w:rsidRDefault="00766FE3" w:rsidP="000301B9">
            <w:pPr>
              <w:pStyle w:val="TableParagraph"/>
              <w:spacing w:before="20" w:line="249" w:lineRule="exact"/>
              <w:ind w:right="114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55.61</w:t>
            </w:r>
          </w:p>
        </w:tc>
      </w:tr>
      <w:tr w:rsidR="00766FE3" w:rsidRPr="001C6990" w14:paraId="72A20B76" w14:textId="77777777" w:rsidTr="000301B9">
        <w:trPr>
          <w:trHeight w:val="287"/>
          <w:jc w:val="center"/>
        </w:trPr>
        <w:tc>
          <w:tcPr>
            <w:tcW w:w="1435" w:type="dxa"/>
          </w:tcPr>
          <w:p w14:paraId="59A83251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56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14:paraId="249F3A00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3.11</w:t>
            </w:r>
          </w:p>
        </w:tc>
        <w:tc>
          <w:tcPr>
            <w:tcW w:w="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B80CD0C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6746FDEE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81</w:t>
            </w:r>
          </w:p>
        </w:tc>
        <w:tc>
          <w:tcPr>
            <w:tcW w:w="1980" w:type="dxa"/>
          </w:tcPr>
          <w:p w14:paraId="2988729F" w14:textId="77777777" w:rsidR="00766FE3" w:rsidRPr="001C6990" w:rsidRDefault="00766FE3" w:rsidP="000301B9">
            <w:pPr>
              <w:pStyle w:val="TableParagraph"/>
              <w:spacing w:before="18" w:line="249" w:lineRule="exact"/>
              <w:ind w:right="114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59.64</w:t>
            </w:r>
          </w:p>
        </w:tc>
      </w:tr>
      <w:tr w:rsidR="00766FE3" w:rsidRPr="001C6990" w14:paraId="28B4DD44" w14:textId="77777777" w:rsidTr="000301B9">
        <w:trPr>
          <w:trHeight w:val="287"/>
          <w:jc w:val="center"/>
        </w:trPr>
        <w:tc>
          <w:tcPr>
            <w:tcW w:w="1435" w:type="dxa"/>
          </w:tcPr>
          <w:p w14:paraId="4D9E9591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57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14:paraId="57DCC480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3.7</w:t>
            </w:r>
            <w:r>
              <w:rPr>
                <w:rFonts w:ascii="Calibri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B6B40C2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6CA03FA5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82</w:t>
            </w:r>
          </w:p>
        </w:tc>
        <w:tc>
          <w:tcPr>
            <w:tcW w:w="1980" w:type="dxa"/>
          </w:tcPr>
          <w:p w14:paraId="5AB68FBB" w14:textId="77777777" w:rsidR="00766FE3" w:rsidRPr="001C6990" w:rsidRDefault="00766FE3" w:rsidP="000301B9">
            <w:pPr>
              <w:pStyle w:val="TableParagraph"/>
              <w:spacing w:before="18" w:line="249" w:lineRule="exact"/>
              <w:ind w:right="114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63.67</w:t>
            </w:r>
          </w:p>
        </w:tc>
      </w:tr>
      <w:tr w:rsidR="00766FE3" w:rsidRPr="001C6990" w14:paraId="28F39335" w14:textId="77777777" w:rsidTr="000301B9">
        <w:trPr>
          <w:trHeight w:val="287"/>
          <w:jc w:val="center"/>
        </w:trPr>
        <w:tc>
          <w:tcPr>
            <w:tcW w:w="1435" w:type="dxa"/>
          </w:tcPr>
          <w:p w14:paraId="3D99357F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58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14:paraId="39A62107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4.46</w:t>
            </w:r>
          </w:p>
        </w:tc>
        <w:tc>
          <w:tcPr>
            <w:tcW w:w="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54DE5DB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0877D402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83</w:t>
            </w:r>
          </w:p>
        </w:tc>
        <w:tc>
          <w:tcPr>
            <w:tcW w:w="1980" w:type="dxa"/>
          </w:tcPr>
          <w:p w14:paraId="780D1535" w14:textId="77777777" w:rsidR="00766FE3" w:rsidRPr="001C6990" w:rsidRDefault="00766FE3" w:rsidP="000301B9">
            <w:pPr>
              <w:pStyle w:val="TableParagraph"/>
              <w:spacing w:before="18" w:line="249" w:lineRule="exact"/>
              <w:ind w:right="114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67.64</w:t>
            </w:r>
          </w:p>
        </w:tc>
      </w:tr>
      <w:tr w:rsidR="00766FE3" w:rsidRPr="001C6990" w14:paraId="7C9A2A1E" w14:textId="77777777" w:rsidTr="000301B9">
        <w:trPr>
          <w:trHeight w:val="287"/>
          <w:jc w:val="center"/>
        </w:trPr>
        <w:tc>
          <w:tcPr>
            <w:tcW w:w="1435" w:type="dxa"/>
          </w:tcPr>
          <w:p w14:paraId="236322F6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59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14:paraId="2D40EE84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5.39</w:t>
            </w:r>
          </w:p>
        </w:tc>
        <w:tc>
          <w:tcPr>
            <w:tcW w:w="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F0B0BCE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55D0AD1C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84</w:t>
            </w:r>
          </w:p>
        </w:tc>
        <w:tc>
          <w:tcPr>
            <w:tcW w:w="1980" w:type="dxa"/>
          </w:tcPr>
          <w:p w14:paraId="418DEBC1" w14:textId="77777777" w:rsidR="00766FE3" w:rsidRPr="001C6990" w:rsidRDefault="00766FE3" w:rsidP="000301B9">
            <w:pPr>
              <w:pStyle w:val="TableParagraph"/>
              <w:spacing w:before="18" w:line="249" w:lineRule="exact"/>
              <w:ind w:right="114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71.55</w:t>
            </w:r>
          </w:p>
        </w:tc>
      </w:tr>
      <w:tr w:rsidR="00766FE3" w:rsidRPr="001C6990" w14:paraId="6AE665F8" w14:textId="77777777" w:rsidTr="000301B9">
        <w:trPr>
          <w:trHeight w:val="287"/>
          <w:jc w:val="center"/>
        </w:trPr>
        <w:tc>
          <w:tcPr>
            <w:tcW w:w="1435" w:type="dxa"/>
          </w:tcPr>
          <w:p w14:paraId="414ECD64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60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14:paraId="072A3EFD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6.33</w:t>
            </w:r>
          </w:p>
        </w:tc>
        <w:tc>
          <w:tcPr>
            <w:tcW w:w="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ABF1239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0F2B1C41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85</w:t>
            </w:r>
          </w:p>
        </w:tc>
        <w:tc>
          <w:tcPr>
            <w:tcW w:w="1980" w:type="dxa"/>
          </w:tcPr>
          <w:p w14:paraId="03E7B3B9" w14:textId="77777777" w:rsidR="00766FE3" w:rsidRPr="001C6990" w:rsidRDefault="00766FE3" w:rsidP="000301B9">
            <w:pPr>
              <w:pStyle w:val="TableParagraph"/>
              <w:spacing w:before="18" w:line="249" w:lineRule="exact"/>
              <w:ind w:right="114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75.56</w:t>
            </w:r>
          </w:p>
        </w:tc>
      </w:tr>
      <w:tr w:rsidR="00766FE3" w:rsidRPr="001C6990" w14:paraId="7308FF70" w14:textId="77777777" w:rsidTr="000301B9">
        <w:trPr>
          <w:trHeight w:val="290"/>
          <w:jc w:val="center"/>
        </w:trPr>
        <w:tc>
          <w:tcPr>
            <w:tcW w:w="1435" w:type="dxa"/>
          </w:tcPr>
          <w:p w14:paraId="23E2C9EA" w14:textId="77777777" w:rsidR="00766FE3" w:rsidRPr="001C6990" w:rsidRDefault="00766FE3" w:rsidP="000301B9">
            <w:pPr>
              <w:pStyle w:val="TableParagraph"/>
              <w:spacing w:before="20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61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14:paraId="4E68E25C" w14:textId="77777777" w:rsidR="00766FE3" w:rsidRPr="001C6990" w:rsidRDefault="00766FE3" w:rsidP="000301B9">
            <w:pPr>
              <w:pStyle w:val="TableParagraph"/>
              <w:spacing w:before="20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7.43</w:t>
            </w:r>
          </w:p>
        </w:tc>
        <w:tc>
          <w:tcPr>
            <w:tcW w:w="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C0C0C9" w14:textId="77777777" w:rsidR="00766FE3" w:rsidRPr="001C6990" w:rsidRDefault="00766FE3" w:rsidP="000301B9">
            <w:pPr>
              <w:pStyle w:val="TableParagraph"/>
              <w:spacing w:before="20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05B09EF0" w14:textId="77777777" w:rsidR="00766FE3" w:rsidRPr="001C6990" w:rsidRDefault="00766FE3" w:rsidP="000301B9">
            <w:pPr>
              <w:pStyle w:val="TableParagraph"/>
              <w:spacing w:before="20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86</w:t>
            </w:r>
          </w:p>
        </w:tc>
        <w:tc>
          <w:tcPr>
            <w:tcW w:w="1980" w:type="dxa"/>
          </w:tcPr>
          <w:p w14:paraId="63CE0E57" w14:textId="77777777" w:rsidR="00766FE3" w:rsidRPr="001C6990" w:rsidRDefault="00766FE3" w:rsidP="000301B9">
            <w:pPr>
              <w:pStyle w:val="TableParagraph"/>
              <w:spacing w:before="20" w:line="249" w:lineRule="exact"/>
              <w:ind w:right="114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79.3</w:t>
            </w:r>
            <w:r>
              <w:rPr>
                <w:rFonts w:ascii="Calibri"/>
                <w:color w:val="000000" w:themeColor="text1"/>
                <w:sz w:val="24"/>
                <w:szCs w:val="24"/>
              </w:rPr>
              <w:t>0</w:t>
            </w:r>
          </w:p>
        </w:tc>
      </w:tr>
      <w:tr w:rsidR="00766FE3" w:rsidRPr="001C6990" w14:paraId="2657BF7A" w14:textId="77777777" w:rsidTr="000301B9">
        <w:trPr>
          <w:trHeight w:val="287"/>
          <w:jc w:val="center"/>
        </w:trPr>
        <w:tc>
          <w:tcPr>
            <w:tcW w:w="1435" w:type="dxa"/>
          </w:tcPr>
          <w:p w14:paraId="3B3C51BE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62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14:paraId="1418A8CA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8.53</w:t>
            </w:r>
          </w:p>
        </w:tc>
        <w:tc>
          <w:tcPr>
            <w:tcW w:w="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10FFACB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2D14F412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87</w:t>
            </w:r>
          </w:p>
        </w:tc>
        <w:tc>
          <w:tcPr>
            <w:tcW w:w="1980" w:type="dxa"/>
          </w:tcPr>
          <w:p w14:paraId="17E42478" w14:textId="77777777" w:rsidR="00766FE3" w:rsidRPr="001C6990" w:rsidRDefault="00766FE3" w:rsidP="000301B9">
            <w:pPr>
              <w:pStyle w:val="TableParagraph"/>
              <w:spacing w:before="18" w:line="249" w:lineRule="exact"/>
              <w:ind w:right="114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82.91</w:t>
            </w:r>
          </w:p>
        </w:tc>
      </w:tr>
      <w:tr w:rsidR="00766FE3" w:rsidRPr="001C6990" w14:paraId="5559AD97" w14:textId="77777777" w:rsidTr="000301B9">
        <w:trPr>
          <w:trHeight w:val="287"/>
          <w:jc w:val="center"/>
        </w:trPr>
        <w:tc>
          <w:tcPr>
            <w:tcW w:w="1435" w:type="dxa"/>
          </w:tcPr>
          <w:p w14:paraId="0F59616C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63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14:paraId="72FB2541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9.79</w:t>
            </w:r>
          </w:p>
        </w:tc>
        <w:tc>
          <w:tcPr>
            <w:tcW w:w="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7D11139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1A8E6CAF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88</w:t>
            </w:r>
          </w:p>
        </w:tc>
        <w:tc>
          <w:tcPr>
            <w:tcW w:w="1980" w:type="dxa"/>
          </w:tcPr>
          <w:p w14:paraId="64EC3928" w14:textId="77777777" w:rsidR="00766FE3" w:rsidRPr="001C6990" w:rsidRDefault="00766FE3" w:rsidP="000301B9">
            <w:pPr>
              <w:pStyle w:val="TableParagraph"/>
              <w:spacing w:before="18" w:line="249" w:lineRule="exact"/>
              <w:ind w:right="114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86.43</w:t>
            </w:r>
          </w:p>
        </w:tc>
      </w:tr>
      <w:tr w:rsidR="00766FE3" w:rsidRPr="001C6990" w14:paraId="2AF6D8E3" w14:textId="77777777" w:rsidTr="000301B9">
        <w:trPr>
          <w:trHeight w:val="287"/>
          <w:jc w:val="center"/>
        </w:trPr>
        <w:tc>
          <w:tcPr>
            <w:tcW w:w="1435" w:type="dxa"/>
          </w:tcPr>
          <w:p w14:paraId="6C654F92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64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14:paraId="05AA8C74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11.02</w:t>
            </w:r>
          </w:p>
        </w:tc>
        <w:tc>
          <w:tcPr>
            <w:tcW w:w="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ADAEDB8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3BDE92CC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89</w:t>
            </w:r>
          </w:p>
        </w:tc>
        <w:tc>
          <w:tcPr>
            <w:tcW w:w="1980" w:type="dxa"/>
          </w:tcPr>
          <w:p w14:paraId="64B265C3" w14:textId="77777777" w:rsidR="00766FE3" w:rsidRPr="001C6990" w:rsidRDefault="00766FE3" w:rsidP="000301B9">
            <w:pPr>
              <w:pStyle w:val="TableParagraph"/>
              <w:spacing w:before="18" w:line="249" w:lineRule="exact"/>
              <w:ind w:right="114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89.56</w:t>
            </w:r>
          </w:p>
        </w:tc>
      </w:tr>
      <w:tr w:rsidR="00766FE3" w:rsidRPr="001C6990" w14:paraId="3E3FF006" w14:textId="77777777" w:rsidTr="000301B9">
        <w:trPr>
          <w:trHeight w:val="287"/>
          <w:jc w:val="center"/>
        </w:trPr>
        <w:tc>
          <w:tcPr>
            <w:tcW w:w="1435" w:type="dxa"/>
          </w:tcPr>
          <w:p w14:paraId="5AEB3748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65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14:paraId="0CB4B58D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12.62</w:t>
            </w:r>
          </w:p>
        </w:tc>
        <w:tc>
          <w:tcPr>
            <w:tcW w:w="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BA5A763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6D13272D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90</w:t>
            </w:r>
          </w:p>
        </w:tc>
        <w:tc>
          <w:tcPr>
            <w:tcW w:w="1980" w:type="dxa"/>
          </w:tcPr>
          <w:p w14:paraId="12D2DB9E" w14:textId="77777777" w:rsidR="00766FE3" w:rsidRPr="001C6990" w:rsidRDefault="00766FE3" w:rsidP="000301B9">
            <w:pPr>
              <w:pStyle w:val="TableParagraph"/>
              <w:spacing w:before="18" w:line="249" w:lineRule="exact"/>
              <w:ind w:right="114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92.2</w:t>
            </w:r>
            <w:r>
              <w:rPr>
                <w:rFonts w:ascii="Calibri"/>
                <w:color w:val="000000" w:themeColor="text1"/>
                <w:sz w:val="24"/>
                <w:szCs w:val="24"/>
              </w:rPr>
              <w:t>0</w:t>
            </w:r>
          </w:p>
        </w:tc>
      </w:tr>
      <w:tr w:rsidR="00766FE3" w:rsidRPr="001C6990" w14:paraId="4880F56E" w14:textId="77777777" w:rsidTr="000301B9">
        <w:trPr>
          <w:trHeight w:val="287"/>
          <w:jc w:val="center"/>
        </w:trPr>
        <w:tc>
          <w:tcPr>
            <w:tcW w:w="1435" w:type="dxa"/>
          </w:tcPr>
          <w:p w14:paraId="35E7F5CA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66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14:paraId="1ECD1788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14.33</w:t>
            </w:r>
          </w:p>
        </w:tc>
        <w:tc>
          <w:tcPr>
            <w:tcW w:w="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D0C8B62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254BF350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91</w:t>
            </w:r>
          </w:p>
        </w:tc>
        <w:tc>
          <w:tcPr>
            <w:tcW w:w="1980" w:type="dxa"/>
          </w:tcPr>
          <w:p w14:paraId="6DC20D31" w14:textId="77777777" w:rsidR="00766FE3" w:rsidRPr="001C6990" w:rsidRDefault="00766FE3" w:rsidP="000301B9">
            <w:pPr>
              <w:pStyle w:val="TableParagraph"/>
              <w:spacing w:before="18" w:line="249" w:lineRule="exact"/>
              <w:ind w:right="114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94.6</w:t>
            </w:r>
            <w:r>
              <w:rPr>
                <w:rFonts w:ascii="Calibri"/>
                <w:color w:val="000000" w:themeColor="text1"/>
                <w:sz w:val="24"/>
                <w:szCs w:val="24"/>
              </w:rPr>
              <w:t>0</w:t>
            </w:r>
          </w:p>
        </w:tc>
      </w:tr>
      <w:tr w:rsidR="00766FE3" w:rsidRPr="001C6990" w14:paraId="1A558B7D" w14:textId="77777777" w:rsidTr="000301B9">
        <w:trPr>
          <w:trHeight w:val="290"/>
          <w:jc w:val="center"/>
        </w:trPr>
        <w:tc>
          <w:tcPr>
            <w:tcW w:w="1435" w:type="dxa"/>
          </w:tcPr>
          <w:p w14:paraId="165454B4" w14:textId="77777777" w:rsidR="00766FE3" w:rsidRPr="001C6990" w:rsidRDefault="00766FE3" w:rsidP="000301B9">
            <w:pPr>
              <w:pStyle w:val="TableParagraph"/>
              <w:spacing w:before="20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67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14:paraId="3C424BC4" w14:textId="77777777" w:rsidR="00766FE3" w:rsidRPr="001C6990" w:rsidRDefault="00766FE3" w:rsidP="000301B9">
            <w:pPr>
              <w:pStyle w:val="TableParagraph"/>
              <w:spacing w:before="20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16.34</w:t>
            </w:r>
          </w:p>
        </w:tc>
        <w:tc>
          <w:tcPr>
            <w:tcW w:w="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66177E4" w14:textId="77777777" w:rsidR="00766FE3" w:rsidRPr="001C6990" w:rsidRDefault="00766FE3" w:rsidP="000301B9">
            <w:pPr>
              <w:pStyle w:val="TableParagraph"/>
              <w:spacing w:before="20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74414FEC" w14:textId="77777777" w:rsidR="00766FE3" w:rsidRPr="001C6990" w:rsidRDefault="00766FE3" w:rsidP="000301B9">
            <w:pPr>
              <w:pStyle w:val="TableParagraph"/>
              <w:spacing w:before="20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92</w:t>
            </w:r>
          </w:p>
        </w:tc>
        <w:tc>
          <w:tcPr>
            <w:tcW w:w="1980" w:type="dxa"/>
          </w:tcPr>
          <w:p w14:paraId="08A418BC" w14:textId="77777777" w:rsidR="00766FE3" w:rsidRPr="001C6990" w:rsidRDefault="00766FE3" w:rsidP="000301B9">
            <w:pPr>
              <w:pStyle w:val="TableParagraph"/>
              <w:spacing w:before="20" w:line="249" w:lineRule="exact"/>
              <w:ind w:right="114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96.53</w:t>
            </w:r>
          </w:p>
        </w:tc>
      </w:tr>
      <w:tr w:rsidR="00766FE3" w:rsidRPr="001C6990" w14:paraId="12158120" w14:textId="77777777" w:rsidTr="000301B9">
        <w:trPr>
          <w:trHeight w:val="287"/>
          <w:jc w:val="center"/>
        </w:trPr>
        <w:tc>
          <w:tcPr>
            <w:tcW w:w="1435" w:type="dxa"/>
          </w:tcPr>
          <w:p w14:paraId="5ED4EDCF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68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14:paraId="29B40F45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18.32</w:t>
            </w:r>
          </w:p>
        </w:tc>
        <w:tc>
          <w:tcPr>
            <w:tcW w:w="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BBA8136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3CFBE8D5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93</w:t>
            </w:r>
          </w:p>
        </w:tc>
        <w:tc>
          <w:tcPr>
            <w:tcW w:w="1980" w:type="dxa"/>
          </w:tcPr>
          <w:p w14:paraId="272002BB" w14:textId="77777777" w:rsidR="00766FE3" w:rsidRPr="001C6990" w:rsidRDefault="00766FE3" w:rsidP="000301B9">
            <w:pPr>
              <w:pStyle w:val="TableParagraph"/>
              <w:spacing w:before="18" w:line="249" w:lineRule="exact"/>
              <w:ind w:right="114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97.78</w:t>
            </w:r>
          </w:p>
        </w:tc>
      </w:tr>
      <w:tr w:rsidR="00766FE3" w:rsidRPr="001C6990" w14:paraId="7B12F9C3" w14:textId="77777777" w:rsidTr="000301B9">
        <w:trPr>
          <w:trHeight w:val="287"/>
          <w:jc w:val="center"/>
        </w:trPr>
        <w:tc>
          <w:tcPr>
            <w:tcW w:w="1435" w:type="dxa"/>
          </w:tcPr>
          <w:p w14:paraId="5E075D26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69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14:paraId="5B8D614E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20.43</w:t>
            </w:r>
          </w:p>
        </w:tc>
        <w:tc>
          <w:tcPr>
            <w:tcW w:w="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9DAD9C2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3BE0BAF2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94</w:t>
            </w:r>
          </w:p>
        </w:tc>
        <w:tc>
          <w:tcPr>
            <w:tcW w:w="1980" w:type="dxa"/>
          </w:tcPr>
          <w:p w14:paraId="3770BD17" w14:textId="77777777" w:rsidR="00766FE3" w:rsidRPr="001C6990" w:rsidRDefault="00766FE3" w:rsidP="000301B9">
            <w:pPr>
              <w:pStyle w:val="TableParagraph"/>
              <w:spacing w:before="18" w:line="249" w:lineRule="exact"/>
              <w:ind w:right="114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98.79</w:t>
            </w:r>
          </w:p>
        </w:tc>
      </w:tr>
      <w:tr w:rsidR="00766FE3" w:rsidRPr="001C6990" w14:paraId="2D723AEC" w14:textId="77777777" w:rsidTr="000301B9">
        <w:trPr>
          <w:trHeight w:val="287"/>
          <w:jc w:val="center"/>
        </w:trPr>
        <w:tc>
          <w:tcPr>
            <w:tcW w:w="1435" w:type="dxa"/>
          </w:tcPr>
          <w:p w14:paraId="2204A8F3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70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14:paraId="27D2368A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22.73</w:t>
            </w:r>
          </w:p>
        </w:tc>
        <w:tc>
          <w:tcPr>
            <w:tcW w:w="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68311D1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2D4F55EB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95</w:t>
            </w:r>
          </w:p>
        </w:tc>
        <w:tc>
          <w:tcPr>
            <w:tcW w:w="1980" w:type="dxa"/>
          </w:tcPr>
          <w:p w14:paraId="579FEDCA" w14:textId="77777777" w:rsidR="00766FE3" w:rsidRPr="001C6990" w:rsidRDefault="00766FE3" w:rsidP="000301B9">
            <w:pPr>
              <w:pStyle w:val="TableParagraph"/>
              <w:spacing w:before="18" w:line="249" w:lineRule="exact"/>
              <w:ind w:right="114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99.47</w:t>
            </w:r>
          </w:p>
        </w:tc>
      </w:tr>
      <w:tr w:rsidR="00766FE3" w:rsidRPr="001C6990" w14:paraId="5A33BB3E" w14:textId="77777777" w:rsidTr="000301B9">
        <w:trPr>
          <w:trHeight w:val="287"/>
          <w:jc w:val="center"/>
        </w:trPr>
        <w:tc>
          <w:tcPr>
            <w:tcW w:w="1435" w:type="dxa"/>
          </w:tcPr>
          <w:p w14:paraId="124B2FBA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71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14:paraId="6972AAB0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25.28</w:t>
            </w:r>
          </w:p>
        </w:tc>
        <w:tc>
          <w:tcPr>
            <w:tcW w:w="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F0B2403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19716D85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96</w:t>
            </w:r>
          </w:p>
        </w:tc>
        <w:tc>
          <w:tcPr>
            <w:tcW w:w="1980" w:type="dxa"/>
          </w:tcPr>
          <w:p w14:paraId="2F83467B" w14:textId="77777777" w:rsidR="00766FE3" w:rsidRPr="001C6990" w:rsidRDefault="00766FE3" w:rsidP="000301B9">
            <w:pPr>
              <w:pStyle w:val="TableParagraph"/>
              <w:spacing w:before="18" w:line="249" w:lineRule="exact"/>
              <w:ind w:right="114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99.78</w:t>
            </w:r>
          </w:p>
        </w:tc>
      </w:tr>
      <w:tr w:rsidR="00766FE3" w:rsidRPr="001C6990" w14:paraId="64E6050F" w14:textId="77777777" w:rsidTr="000301B9">
        <w:trPr>
          <w:trHeight w:val="287"/>
          <w:jc w:val="center"/>
        </w:trPr>
        <w:tc>
          <w:tcPr>
            <w:tcW w:w="1435" w:type="dxa"/>
          </w:tcPr>
          <w:p w14:paraId="0DA31C35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72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14:paraId="457DD932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27.92</w:t>
            </w:r>
          </w:p>
        </w:tc>
        <w:tc>
          <w:tcPr>
            <w:tcW w:w="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80238FF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58513C58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97</w:t>
            </w:r>
          </w:p>
        </w:tc>
        <w:tc>
          <w:tcPr>
            <w:tcW w:w="1980" w:type="dxa"/>
          </w:tcPr>
          <w:p w14:paraId="3F84CE2A" w14:textId="77777777" w:rsidR="00766FE3" w:rsidRPr="001C6990" w:rsidRDefault="00766FE3" w:rsidP="000301B9">
            <w:pPr>
              <w:pStyle w:val="TableParagraph"/>
              <w:spacing w:before="18" w:line="249" w:lineRule="exact"/>
              <w:ind w:right="114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99.92</w:t>
            </w:r>
          </w:p>
        </w:tc>
      </w:tr>
      <w:tr w:rsidR="00766FE3" w:rsidRPr="001C6990" w14:paraId="22581C1F" w14:textId="77777777" w:rsidTr="000301B9">
        <w:trPr>
          <w:trHeight w:val="289"/>
          <w:jc w:val="center"/>
        </w:trPr>
        <w:tc>
          <w:tcPr>
            <w:tcW w:w="1435" w:type="dxa"/>
          </w:tcPr>
          <w:p w14:paraId="675D0E8D" w14:textId="77777777" w:rsidR="00766FE3" w:rsidRPr="001C6990" w:rsidRDefault="00766FE3" w:rsidP="000301B9">
            <w:pPr>
              <w:pStyle w:val="TableParagraph"/>
              <w:spacing w:before="20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73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14:paraId="78042BF5" w14:textId="77777777" w:rsidR="00766FE3" w:rsidRPr="001C6990" w:rsidRDefault="00766FE3" w:rsidP="000301B9">
            <w:pPr>
              <w:pStyle w:val="TableParagraph"/>
              <w:spacing w:before="20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30.88</w:t>
            </w:r>
          </w:p>
        </w:tc>
        <w:tc>
          <w:tcPr>
            <w:tcW w:w="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317560E" w14:textId="77777777" w:rsidR="00766FE3" w:rsidRPr="001C6990" w:rsidRDefault="00766FE3" w:rsidP="000301B9">
            <w:pPr>
              <w:pStyle w:val="TableParagraph"/>
              <w:spacing w:before="20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414D4142" w14:textId="77777777" w:rsidR="00766FE3" w:rsidRPr="001C6990" w:rsidRDefault="00766FE3" w:rsidP="000301B9">
            <w:pPr>
              <w:pStyle w:val="TableParagraph"/>
              <w:spacing w:before="20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98</w:t>
            </w:r>
          </w:p>
        </w:tc>
        <w:tc>
          <w:tcPr>
            <w:tcW w:w="1980" w:type="dxa"/>
          </w:tcPr>
          <w:p w14:paraId="4BCD6993" w14:textId="77777777" w:rsidR="00766FE3" w:rsidRPr="001C6990" w:rsidRDefault="00766FE3" w:rsidP="000301B9">
            <w:pPr>
              <w:pStyle w:val="TableParagraph"/>
              <w:spacing w:before="20" w:line="249" w:lineRule="exact"/>
              <w:ind w:right="114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99.98</w:t>
            </w:r>
          </w:p>
        </w:tc>
      </w:tr>
      <w:tr w:rsidR="00766FE3" w:rsidRPr="001C6990" w14:paraId="155F3168" w14:textId="77777777" w:rsidTr="000301B9">
        <w:trPr>
          <w:trHeight w:val="287"/>
          <w:jc w:val="center"/>
        </w:trPr>
        <w:tc>
          <w:tcPr>
            <w:tcW w:w="1435" w:type="dxa"/>
          </w:tcPr>
          <w:p w14:paraId="293BA46F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74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14:paraId="702001A0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207" w:right="195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33.86</w:t>
            </w:r>
          </w:p>
        </w:tc>
        <w:tc>
          <w:tcPr>
            <w:tcW w:w="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6EB4606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5AEA010F" w14:textId="77777777" w:rsidR="00766FE3" w:rsidRPr="001C6990" w:rsidRDefault="00766FE3" w:rsidP="000301B9">
            <w:pPr>
              <w:pStyle w:val="TableParagraph"/>
              <w:spacing w:before="18" w:line="249" w:lineRule="exact"/>
              <w:ind w:left="86" w:right="76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99</w:t>
            </w:r>
          </w:p>
        </w:tc>
        <w:tc>
          <w:tcPr>
            <w:tcW w:w="1980" w:type="dxa"/>
          </w:tcPr>
          <w:p w14:paraId="5E379515" w14:textId="77777777" w:rsidR="00766FE3" w:rsidRPr="001C6990" w:rsidRDefault="00766FE3" w:rsidP="000301B9">
            <w:pPr>
              <w:pStyle w:val="TableParagraph"/>
              <w:spacing w:before="18" w:line="249" w:lineRule="exact"/>
              <w:ind w:right="114"/>
              <w:rPr>
                <w:rFonts w:ascii="Calibri"/>
                <w:color w:val="000000" w:themeColor="text1"/>
                <w:sz w:val="24"/>
                <w:szCs w:val="24"/>
              </w:rPr>
            </w:pPr>
            <w:r w:rsidRPr="001C6990">
              <w:rPr>
                <w:rFonts w:ascii="Calibri"/>
                <w:color w:val="000000" w:themeColor="text1"/>
                <w:sz w:val="24"/>
                <w:szCs w:val="24"/>
              </w:rPr>
              <w:t>99.99</w:t>
            </w:r>
          </w:p>
        </w:tc>
      </w:tr>
    </w:tbl>
    <w:p w14:paraId="7FF71009" w14:textId="77777777" w:rsidR="00766FE3" w:rsidRDefault="00766FE3" w:rsidP="00766FE3">
      <w:pPr>
        <w:pStyle w:val="BodyText"/>
        <w:spacing w:before="2"/>
      </w:pPr>
    </w:p>
    <w:p w14:paraId="442F1E62" w14:textId="77777777" w:rsidR="00766FE3" w:rsidRDefault="00766FE3" w:rsidP="00766FE3">
      <w:pPr>
        <w:rPr>
          <w:b/>
          <w:sz w:val="23"/>
        </w:rPr>
      </w:pPr>
    </w:p>
    <w:p w14:paraId="561866C5" w14:textId="77777777" w:rsidR="00C71FDB" w:rsidRPr="00766FE3" w:rsidRDefault="00C71FDB" w:rsidP="00766FE3"/>
    <w:sectPr w:rsidR="00C71FDB" w:rsidRPr="00766FE3" w:rsidSect="007C5EEA">
      <w:headerReference w:type="default" r:id="rId21"/>
      <w:footerReference w:type="default" r:id="rId22"/>
      <w:pgSz w:w="12240" w:h="15840"/>
      <w:pgMar w:top="990" w:right="1440" w:bottom="1440" w:left="1440" w:header="432" w:footer="576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18336367"/>
      <w:docPartObj>
        <w:docPartGallery w:val="Page Numbers (Top of Page)"/>
        <w:docPartUnique/>
      </w:docPartObj>
    </w:sdtPr>
    <w:sdtEndPr/>
    <w:sdtContent>
      <w:p w14:paraId="2F5DD4AE" w14:textId="77777777" w:rsidR="00C66C3D" w:rsidRDefault="00766FE3" w:rsidP="00C66C3D">
        <w:pPr>
          <w:pStyle w:val="Header"/>
          <w:ind w:right="290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sz w:val="24"/>
            <w:szCs w:val="24"/>
          </w:rPr>
          <w:t>1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sz w:val="24"/>
            <w:szCs w:val="24"/>
          </w:rPr>
          <w:t>9</w:t>
        </w:r>
        <w:r>
          <w:rPr>
            <w:b/>
            <w:bCs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42D478" w14:textId="77777777" w:rsidR="00BE211E" w:rsidRDefault="00766FE3">
    <w:pPr>
      <w:pStyle w:val="BodyText"/>
      <w:spacing w:line="14" w:lineRule="auto"/>
    </w:pPr>
    <w:r>
      <w:rPr>
        <w:noProof/>
      </w:rPr>
      <mc:AlternateContent>
        <mc:Choice Requires="wps">
          <w:drawing>
            <wp:inline distT="0" distB="0" distL="0" distR="0" wp14:anchorId="7F3D74BF" wp14:editId="73B4C89B">
              <wp:extent cx="2238375" cy="139700"/>
              <wp:effectExtent l="0" t="0" r="9525" b="12700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38375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B0E4E79" w14:textId="77777777" w:rsidR="00C66C3D" w:rsidRDefault="00766FE3" w:rsidP="00C66C3D">
                          <w:pPr>
                            <w:spacing w:before="15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 xml:space="preserve">Whitepaper | HESI RN A2 </w:t>
                          </w:r>
                          <w:r>
                            <w:rPr>
                              <w:sz w:val="16"/>
                            </w:rPr>
                            <w:t>Percentiles 2018-2019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7F3D74B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48" type="#_x0000_t202" style="width:176.25pt;height:1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" filled="f" stroked="f">
              <v:textbox inset="0,0,0,0">
                <w:txbxContent>
                  <w:p w14:paraId="4B0E4E79" w14:textId="77777777" w:rsidR="00C66C3D" w:rsidRDefault="00766FE3" w:rsidP="00C66C3D">
                    <w:pPr>
                      <w:spacing w:before="15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 xml:space="preserve">Whitepaper | HESI RN A2 </w:t>
                    </w:r>
                    <w:r>
                      <w:rPr>
                        <w:sz w:val="16"/>
                      </w:rPr>
                      <w:t>Percentiles 2018-2019</w:t>
                    </w:r>
                  </w:p>
                </w:txbxContent>
              </v:textbox>
              <w10:anchorlock/>
            </v:shape>
          </w:pict>
        </mc:Fallback>
      </mc:AlternateContent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006C59" w14:textId="77777777" w:rsidR="00364F4D" w:rsidRDefault="00766F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5F50C3" w14:textId="77777777" w:rsidR="00DE3983" w:rsidRDefault="00766FE3" w:rsidP="00DE3983">
    <w:pPr>
      <w:pStyle w:val="Header"/>
      <w:ind w:left="7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4EDB65" w14:textId="77777777" w:rsidR="00C66C3D" w:rsidRDefault="00766FE3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62E691" w14:textId="77777777" w:rsidR="00364F4D" w:rsidRDefault="00766F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1D312D"/>
    <w:multiLevelType w:val="hybridMultilevel"/>
    <w:tmpl w:val="9C0E487C"/>
    <w:lvl w:ilvl="0" w:tplc="11F40A8A">
      <w:start w:val="1"/>
      <w:numFmt w:val="decimal"/>
      <w:lvlText w:val="%1."/>
      <w:lvlJc w:val="left"/>
      <w:pPr>
        <w:ind w:left="490" w:hanging="360"/>
      </w:pPr>
      <w:rPr>
        <w:rFonts w:ascii="Times New Roman" w:eastAsia="Times New Roman" w:hAnsi="Times New Roman" w:cs="Times New Roman" w:hint="default"/>
        <w:spacing w:val="-4"/>
        <w:w w:val="98"/>
        <w:sz w:val="24"/>
        <w:szCs w:val="24"/>
        <w:lang w:val="en-US" w:eastAsia="en-US" w:bidi="en-US"/>
      </w:rPr>
    </w:lvl>
    <w:lvl w:ilvl="1" w:tplc="D2FA6E60">
      <w:start w:val="1"/>
      <w:numFmt w:val="lowerLetter"/>
      <w:lvlText w:val="%2."/>
      <w:lvlJc w:val="left"/>
      <w:pPr>
        <w:ind w:left="1210" w:hanging="360"/>
      </w:pPr>
      <w:rPr>
        <w:rFonts w:ascii="Times New Roman" w:eastAsia="Times New Roman" w:hAnsi="Times New Roman" w:cs="Times New Roman" w:hint="default"/>
        <w:spacing w:val="-5"/>
        <w:w w:val="98"/>
        <w:sz w:val="24"/>
        <w:szCs w:val="24"/>
        <w:lang w:val="en-US" w:eastAsia="en-US" w:bidi="en-US"/>
      </w:rPr>
    </w:lvl>
    <w:lvl w:ilvl="2" w:tplc="C67C40FE">
      <w:numFmt w:val="bullet"/>
      <w:lvlText w:val="•"/>
      <w:lvlJc w:val="left"/>
      <w:pPr>
        <w:ind w:left="2224" w:hanging="360"/>
      </w:pPr>
      <w:rPr>
        <w:rFonts w:hint="default"/>
        <w:lang w:val="en-US" w:eastAsia="en-US" w:bidi="en-US"/>
      </w:rPr>
    </w:lvl>
    <w:lvl w:ilvl="3" w:tplc="A202AA48">
      <w:numFmt w:val="bullet"/>
      <w:lvlText w:val="•"/>
      <w:lvlJc w:val="left"/>
      <w:pPr>
        <w:ind w:left="3228" w:hanging="360"/>
      </w:pPr>
      <w:rPr>
        <w:rFonts w:hint="default"/>
        <w:lang w:val="en-US" w:eastAsia="en-US" w:bidi="en-US"/>
      </w:rPr>
    </w:lvl>
    <w:lvl w:ilvl="4" w:tplc="FDB6BC1E">
      <w:numFmt w:val="bullet"/>
      <w:lvlText w:val="•"/>
      <w:lvlJc w:val="left"/>
      <w:pPr>
        <w:ind w:left="4233" w:hanging="360"/>
      </w:pPr>
      <w:rPr>
        <w:rFonts w:hint="default"/>
        <w:lang w:val="en-US" w:eastAsia="en-US" w:bidi="en-US"/>
      </w:rPr>
    </w:lvl>
    <w:lvl w:ilvl="5" w:tplc="674EACCE">
      <w:numFmt w:val="bullet"/>
      <w:lvlText w:val="•"/>
      <w:lvlJc w:val="left"/>
      <w:pPr>
        <w:ind w:left="5237" w:hanging="360"/>
      </w:pPr>
      <w:rPr>
        <w:rFonts w:hint="default"/>
        <w:lang w:val="en-US" w:eastAsia="en-US" w:bidi="en-US"/>
      </w:rPr>
    </w:lvl>
    <w:lvl w:ilvl="6" w:tplc="0F6C1BA2">
      <w:numFmt w:val="bullet"/>
      <w:lvlText w:val="•"/>
      <w:lvlJc w:val="left"/>
      <w:pPr>
        <w:ind w:left="6242" w:hanging="360"/>
      </w:pPr>
      <w:rPr>
        <w:rFonts w:hint="default"/>
        <w:lang w:val="en-US" w:eastAsia="en-US" w:bidi="en-US"/>
      </w:rPr>
    </w:lvl>
    <w:lvl w:ilvl="7" w:tplc="977E6AEC">
      <w:numFmt w:val="bullet"/>
      <w:lvlText w:val="•"/>
      <w:lvlJc w:val="left"/>
      <w:pPr>
        <w:ind w:left="7246" w:hanging="360"/>
      </w:pPr>
      <w:rPr>
        <w:rFonts w:hint="default"/>
        <w:lang w:val="en-US" w:eastAsia="en-US" w:bidi="en-US"/>
      </w:rPr>
    </w:lvl>
    <w:lvl w:ilvl="8" w:tplc="506A6424">
      <w:numFmt w:val="bullet"/>
      <w:lvlText w:val="•"/>
      <w:lvlJc w:val="left"/>
      <w:pPr>
        <w:ind w:left="8251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1E5C63C2"/>
    <w:multiLevelType w:val="hybridMultilevel"/>
    <w:tmpl w:val="9398BFDC"/>
    <w:lvl w:ilvl="0" w:tplc="0A68A8F6">
      <w:start w:val="1"/>
      <w:numFmt w:val="decimal"/>
      <w:lvlText w:val="%1."/>
      <w:lvlJc w:val="left"/>
      <w:pPr>
        <w:ind w:left="482" w:hanging="350"/>
      </w:pPr>
      <w:rPr>
        <w:rFonts w:ascii="Times New Roman" w:eastAsia="Times New Roman" w:hAnsi="Times New Roman" w:cs="Times New Roman" w:hint="default"/>
        <w:spacing w:val="-11"/>
        <w:w w:val="98"/>
        <w:sz w:val="24"/>
        <w:szCs w:val="24"/>
        <w:lang w:val="en-US" w:eastAsia="en-US" w:bidi="en-US"/>
      </w:rPr>
    </w:lvl>
    <w:lvl w:ilvl="1" w:tplc="67C45076">
      <w:start w:val="1"/>
      <w:numFmt w:val="lowerLetter"/>
      <w:lvlText w:val="%2."/>
      <w:lvlJc w:val="left"/>
      <w:pPr>
        <w:ind w:left="1202" w:hanging="356"/>
      </w:pPr>
      <w:rPr>
        <w:rFonts w:ascii="Times New Roman" w:eastAsia="Times New Roman" w:hAnsi="Times New Roman" w:cs="Times New Roman" w:hint="default"/>
        <w:spacing w:val="-5"/>
        <w:w w:val="98"/>
        <w:sz w:val="24"/>
        <w:szCs w:val="24"/>
        <w:lang w:val="en-US" w:eastAsia="en-US" w:bidi="en-US"/>
      </w:rPr>
    </w:lvl>
    <w:lvl w:ilvl="2" w:tplc="40DE0CB8">
      <w:numFmt w:val="bullet"/>
      <w:lvlText w:val="•"/>
      <w:lvlJc w:val="left"/>
      <w:pPr>
        <w:ind w:left="2206" w:hanging="356"/>
      </w:pPr>
      <w:rPr>
        <w:rFonts w:hint="default"/>
        <w:lang w:val="en-US" w:eastAsia="en-US" w:bidi="en-US"/>
      </w:rPr>
    </w:lvl>
    <w:lvl w:ilvl="3" w:tplc="5C84AADE">
      <w:numFmt w:val="bullet"/>
      <w:lvlText w:val="•"/>
      <w:lvlJc w:val="left"/>
      <w:pPr>
        <w:ind w:left="3213" w:hanging="356"/>
      </w:pPr>
      <w:rPr>
        <w:rFonts w:hint="default"/>
        <w:lang w:val="en-US" w:eastAsia="en-US" w:bidi="en-US"/>
      </w:rPr>
    </w:lvl>
    <w:lvl w:ilvl="4" w:tplc="81CE1E38">
      <w:numFmt w:val="bullet"/>
      <w:lvlText w:val="•"/>
      <w:lvlJc w:val="left"/>
      <w:pPr>
        <w:ind w:left="4220" w:hanging="356"/>
      </w:pPr>
      <w:rPr>
        <w:rFonts w:hint="default"/>
        <w:lang w:val="en-US" w:eastAsia="en-US" w:bidi="en-US"/>
      </w:rPr>
    </w:lvl>
    <w:lvl w:ilvl="5" w:tplc="D08AC088">
      <w:numFmt w:val="bullet"/>
      <w:lvlText w:val="•"/>
      <w:lvlJc w:val="left"/>
      <w:pPr>
        <w:ind w:left="5226" w:hanging="356"/>
      </w:pPr>
      <w:rPr>
        <w:rFonts w:hint="default"/>
        <w:lang w:val="en-US" w:eastAsia="en-US" w:bidi="en-US"/>
      </w:rPr>
    </w:lvl>
    <w:lvl w:ilvl="6" w:tplc="B6D22E16">
      <w:numFmt w:val="bullet"/>
      <w:lvlText w:val="•"/>
      <w:lvlJc w:val="left"/>
      <w:pPr>
        <w:ind w:left="6233" w:hanging="356"/>
      </w:pPr>
      <w:rPr>
        <w:rFonts w:hint="default"/>
        <w:lang w:val="en-US" w:eastAsia="en-US" w:bidi="en-US"/>
      </w:rPr>
    </w:lvl>
    <w:lvl w:ilvl="7" w:tplc="4CFAA4B8">
      <w:numFmt w:val="bullet"/>
      <w:lvlText w:val="•"/>
      <w:lvlJc w:val="left"/>
      <w:pPr>
        <w:ind w:left="7240" w:hanging="356"/>
      </w:pPr>
      <w:rPr>
        <w:rFonts w:hint="default"/>
        <w:lang w:val="en-US" w:eastAsia="en-US" w:bidi="en-US"/>
      </w:rPr>
    </w:lvl>
    <w:lvl w:ilvl="8" w:tplc="93967C5E">
      <w:numFmt w:val="bullet"/>
      <w:lvlText w:val="•"/>
      <w:lvlJc w:val="left"/>
      <w:pPr>
        <w:ind w:left="8246" w:hanging="356"/>
      </w:pPr>
      <w:rPr>
        <w:rFonts w:hint="default"/>
        <w:lang w:val="en-US" w:eastAsia="en-US" w:bidi="en-US"/>
      </w:rPr>
    </w:lvl>
  </w:abstractNum>
  <w:abstractNum w:abstractNumId="2" w15:restartNumberingAfterBreak="0">
    <w:nsid w:val="436825F6"/>
    <w:multiLevelType w:val="hybridMultilevel"/>
    <w:tmpl w:val="1048DA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1A2481"/>
    <w:multiLevelType w:val="hybridMultilevel"/>
    <w:tmpl w:val="65D642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DB2449"/>
    <w:multiLevelType w:val="hybridMultilevel"/>
    <w:tmpl w:val="C6B0F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NTY1NDQ1sDCyNDVX0lEKTi0uzszPAykwqwUAh0fasSwAAAA="/>
  </w:docVars>
  <w:rsids>
    <w:rsidRoot w:val="007B3ED9"/>
    <w:rsid w:val="00016C75"/>
    <w:rsid w:val="0004362B"/>
    <w:rsid w:val="000663B7"/>
    <w:rsid w:val="00067191"/>
    <w:rsid w:val="000B1C9B"/>
    <w:rsid w:val="000B5B67"/>
    <w:rsid w:val="000F415B"/>
    <w:rsid w:val="00102A0F"/>
    <w:rsid w:val="001649FF"/>
    <w:rsid w:val="0017021A"/>
    <w:rsid w:val="00196F66"/>
    <w:rsid w:val="001B11DC"/>
    <w:rsid w:val="001D4810"/>
    <w:rsid w:val="00225C90"/>
    <w:rsid w:val="002316F9"/>
    <w:rsid w:val="0023545D"/>
    <w:rsid w:val="00265AE9"/>
    <w:rsid w:val="0027764C"/>
    <w:rsid w:val="002D0678"/>
    <w:rsid w:val="0032627D"/>
    <w:rsid w:val="003372CD"/>
    <w:rsid w:val="00343142"/>
    <w:rsid w:val="00350A45"/>
    <w:rsid w:val="00385EF4"/>
    <w:rsid w:val="0038734E"/>
    <w:rsid w:val="003B5FF6"/>
    <w:rsid w:val="003E5672"/>
    <w:rsid w:val="004064A3"/>
    <w:rsid w:val="004064A6"/>
    <w:rsid w:val="00427D13"/>
    <w:rsid w:val="004E7A5A"/>
    <w:rsid w:val="005034EE"/>
    <w:rsid w:val="00540CFD"/>
    <w:rsid w:val="005C2D01"/>
    <w:rsid w:val="005F3045"/>
    <w:rsid w:val="005F7187"/>
    <w:rsid w:val="0060277A"/>
    <w:rsid w:val="006237D8"/>
    <w:rsid w:val="0063251B"/>
    <w:rsid w:val="006409DB"/>
    <w:rsid w:val="0069080D"/>
    <w:rsid w:val="006D0367"/>
    <w:rsid w:val="006E695F"/>
    <w:rsid w:val="00702E5B"/>
    <w:rsid w:val="007258F8"/>
    <w:rsid w:val="00735455"/>
    <w:rsid w:val="00735BBD"/>
    <w:rsid w:val="00766FE3"/>
    <w:rsid w:val="00782412"/>
    <w:rsid w:val="007B3ED9"/>
    <w:rsid w:val="007F34CB"/>
    <w:rsid w:val="00854C31"/>
    <w:rsid w:val="00864427"/>
    <w:rsid w:val="0088015C"/>
    <w:rsid w:val="008C4921"/>
    <w:rsid w:val="00913BCE"/>
    <w:rsid w:val="009549E4"/>
    <w:rsid w:val="009769B1"/>
    <w:rsid w:val="00A2687A"/>
    <w:rsid w:val="00A805E9"/>
    <w:rsid w:val="00AA71FF"/>
    <w:rsid w:val="00AB3B69"/>
    <w:rsid w:val="00B4329A"/>
    <w:rsid w:val="00B91ACC"/>
    <w:rsid w:val="00B97546"/>
    <w:rsid w:val="00BC5F24"/>
    <w:rsid w:val="00BD2C1C"/>
    <w:rsid w:val="00BD5F6A"/>
    <w:rsid w:val="00BF08D9"/>
    <w:rsid w:val="00C10738"/>
    <w:rsid w:val="00C150F5"/>
    <w:rsid w:val="00C22EBC"/>
    <w:rsid w:val="00C2725C"/>
    <w:rsid w:val="00C7188C"/>
    <w:rsid w:val="00C71FDB"/>
    <w:rsid w:val="00C73049"/>
    <w:rsid w:val="00C74033"/>
    <w:rsid w:val="00C904ED"/>
    <w:rsid w:val="00C965E3"/>
    <w:rsid w:val="00CD4EF6"/>
    <w:rsid w:val="00CD6010"/>
    <w:rsid w:val="00D21244"/>
    <w:rsid w:val="00D82BB7"/>
    <w:rsid w:val="00E04970"/>
    <w:rsid w:val="00E200FB"/>
    <w:rsid w:val="00E51F99"/>
    <w:rsid w:val="00EA6285"/>
    <w:rsid w:val="00EB55CD"/>
    <w:rsid w:val="00EE166E"/>
    <w:rsid w:val="00F47953"/>
    <w:rsid w:val="00F5655C"/>
    <w:rsid w:val="00F84217"/>
    <w:rsid w:val="00FA35C8"/>
    <w:rsid w:val="00FC4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83654A"/>
  <w15:docId w15:val="{6A9DBE03-4521-4769-AF7D-8125C9231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spacing w:before="59"/>
      <w:ind w:left="3427" w:right="92"/>
      <w:jc w:val="center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spacing w:before="89"/>
      <w:ind w:left="122"/>
      <w:outlineLvl w:val="1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482" w:hanging="350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3262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66FE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66F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6FE3"/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2.xml"/><Relationship Id="rId18" Type="http://schemas.openxmlformats.org/officeDocument/2006/relationships/image" Target="media/image8.png"/><Relationship Id="rId3" Type="http://schemas.openxmlformats.org/officeDocument/2006/relationships/settings" Target="settings.xml"/><Relationship Id="rId21" Type="http://schemas.openxmlformats.org/officeDocument/2006/relationships/header" Target="header4.xml"/><Relationship Id="rId7" Type="http://schemas.openxmlformats.org/officeDocument/2006/relationships/hyperlink" Target="https://nevada.formstack.com/forms/accelerated_post_bachelor_bsn_application" TargetMode="External"/><Relationship Id="rId12" Type="http://schemas.openxmlformats.org/officeDocument/2006/relationships/header" Target="header1.xm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hyperlink" Target="https://nevada.app.box.com/s/k58olk4zlpzypn3zvqm1eifgqdn7jvif" TargetMode="External"/><Relationship Id="rId11" Type="http://schemas.openxmlformats.org/officeDocument/2006/relationships/hyperlink" Target="https://nevada.box.com/s/aeoetbyntq51gc6agt16bf015p8ksvpj" TargetMode="External"/><Relationship Id="rId24" Type="http://schemas.openxmlformats.org/officeDocument/2006/relationships/theme" Target="theme/theme1.xml"/><Relationship Id="rId5" Type="http://schemas.openxmlformats.org/officeDocument/2006/relationships/image" Target="media/image1.jpeg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4.jpe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5</Pages>
  <Words>1145</Words>
  <Characters>653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elerated OSN admissions</vt:lpstr>
    </vt:vector>
  </TitlesOfParts>
  <Company/>
  <LinksUpToDate>false</LinksUpToDate>
  <CharactersWithSpaces>7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lerated OSN admissions</dc:title>
  <dc:creator>Emily McClure</dc:creator>
  <cp:lastModifiedBy>Lisa Thomas</cp:lastModifiedBy>
  <cp:revision>7</cp:revision>
  <dcterms:created xsi:type="dcterms:W3CDTF">2020-03-05T21:55:00Z</dcterms:created>
  <dcterms:modified xsi:type="dcterms:W3CDTF">2020-05-16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26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20-03-05T00:00:00Z</vt:filetime>
  </property>
</Properties>
</file>